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80C413" w14:textId="2FDDCDFA" w:rsidR="00A76A3F" w:rsidRPr="00984957" w:rsidRDefault="00A76A3F" w:rsidP="00216C7D">
      <w:pPr>
        <w:jc w:val="both"/>
        <w:rPr>
          <w:sz w:val="20"/>
        </w:rPr>
      </w:pPr>
      <w:r w:rsidRPr="00984957">
        <w:rPr>
          <w:b/>
          <w:bCs/>
          <w:sz w:val="20"/>
        </w:rPr>
        <w:t>Entrance Date</w:t>
      </w:r>
      <w:r w:rsidR="00054E75" w:rsidRPr="00984957">
        <w:rPr>
          <w:b/>
          <w:bCs/>
          <w:sz w:val="20"/>
        </w:rPr>
        <w:t>: _____________</w:t>
      </w:r>
      <w:r w:rsidRPr="00984957">
        <w:rPr>
          <w:b/>
          <w:bCs/>
          <w:sz w:val="20"/>
        </w:rPr>
        <w:t xml:space="preserve"> Withdrawal Date</w:t>
      </w:r>
      <w:r w:rsidR="00054E75" w:rsidRPr="00984957">
        <w:rPr>
          <w:b/>
          <w:bCs/>
          <w:sz w:val="20"/>
        </w:rPr>
        <w:t>: ______________Referred By</w:t>
      </w:r>
      <w:r w:rsidR="00624A91" w:rsidRPr="00984957">
        <w:rPr>
          <w:b/>
          <w:bCs/>
          <w:sz w:val="20"/>
        </w:rPr>
        <w:t>: _</w:t>
      </w:r>
      <w:r w:rsidR="00054E75" w:rsidRPr="00984957">
        <w:rPr>
          <w:b/>
          <w:bCs/>
          <w:sz w:val="20"/>
        </w:rPr>
        <w:t>__________________</w:t>
      </w:r>
    </w:p>
    <w:p w14:paraId="1AEEF102" w14:textId="77777777" w:rsidR="00A76A3F" w:rsidRPr="00984957" w:rsidRDefault="00A76A3F" w:rsidP="00216C7D">
      <w:pPr>
        <w:jc w:val="both"/>
        <w:rPr>
          <w:sz w:val="20"/>
        </w:rPr>
      </w:pPr>
      <w:r w:rsidRPr="00984957">
        <w:rPr>
          <w:sz w:val="20"/>
        </w:rPr>
        <w:t>Child’s Name</w:t>
      </w:r>
      <w:r w:rsidR="00563F23" w:rsidRPr="00984957">
        <w:rPr>
          <w:sz w:val="20"/>
        </w:rPr>
        <w:t>: _________________________</w:t>
      </w:r>
      <w:r w:rsidRPr="00984957">
        <w:rPr>
          <w:sz w:val="20"/>
        </w:rPr>
        <w:t xml:space="preserve"> Sex</w:t>
      </w:r>
      <w:r w:rsidR="00563F23" w:rsidRPr="00984957">
        <w:rPr>
          <w:sz w:val="20"/>
        </w:rPr>
        <w:t xml:space="preserve">: ___ </w:t>
      </w:r>
      <w:r w:rsidRPr="00984957">
        <w:rPr>
          <w:sz w:val="20"/>
        </w:rPr>
        <w:t>Age</w:t>
      </w:r>
      <w:r w:rsidR="00563F23" w:rsidRPr="00984957">
        <w:rPr>
          <w:sz w:val="20"/>
        </w:rPr>
        <w:t>: ____</w:t>
      </w:r>
      <w:r w:rsidRPr="00984957">
        <w:rPr>
          <w:sz w:val="20"/>
        </w:rPr>
        <w:t xml:space="preserve"> Date of birth</w:t>
      </w:r>
      <w:r w:rsidR="00563F23" w:rsidRPr="00984957">
        <w:rPr>
          <w:sz w:val="20"/>
        </w:rPr>
        <w:t>: ____________</w:t>
      </w:r>
    </w:p>
    <w:p w14:paraId="5BA0A6FA" w14:textId="77777777" w:rsidR="00A76A3F" w:rsidRPr="00984957" w:rsidRDefault="00A76A3F" w:rsidP="00216C7D">
      <w:pPr>
        <w:jc w:val="both"/>
        <w:rPr>
          <w:sz w:val="20"/>
        </w:rPr>
      </w:pPr>
      <w:r w:rsidRPr="00984957">
        <w:rPr>
          <w:sz w:val="20"/>
        </w:rPr>
        <w:t>Home Address (Street)</w:t>
      </w:r>
      <w:r w:rsidR="00563F23" w:rsidRPr="00984957">
        <w:rPr>
          <w:sz w:val="20"/>
        </w:rPr>
        <w:t>: _________________________________________________________</w:t>
      </w:r>
    </w:p>
    <w:p w14:paraId="3D32A913" w14:textId="77777777" w:rsidR="00A76A3F" w:rsidRPr="00984957" w:rsidRDefault="00A76A3F" w:rsidP="00216C7D">
      <w:pPr>
        <w:jc w:val="both"/>
        <w:rPr>
          <w:sz w:val="20"/>
        </w:rPr>
      </w:pPr>
      <w:r w:rsidRPr="00984957">
        <w:rPr>
          <w:sz w:val="20"/>
        </w:rPr>
        <w:t>City</w:t>
      </w:r>
      <w:r w:rsidR="00563F23" w:rsidRPr="00984957">
        <w:rPr>
          <w:sz w:val="20"/>
        </w:rPr>
        <w:t>: _________________________________</w:t>
      </w:r>
      <w:r w:rsidRPr="00984957">
        <w:rPr>
          <w:sz w:val="20"/>
        </w:rPr>
        <w:t xml:space="preserve"> State</w:t>
      </w:r>
      <w:r w:rsidR="00563F23" w:rsidRPr="00984957">
        <w:rPr>
          <w:sz w:val="20"/>
        </w:rPr>
        <w:t>: ___________________</w:t>
      </w:r>
      <w:r w:rsidRPr="00984957">
        <w:rPr>
          <w:sz w:val="20"/>
        </w:rPr>
        <w:t xml:space="preserve"> Zip</w:t>
      </w:r>
      <w:r w:rsidR="00563F23" w:rsidRPr="00984957">
        <w:rPr>
          <w:sz w:val="20"/>
        </w:rPr>
        <w:t>: ___________</w:t>
      </w:r>
    </w:p>
    <w:p w14:paraId="5B8D1917" w14:textId="77777777" w:rsidR="00A76A3F" w:rsidRPr="00984957" w:rsidRDefault="00A76A3F" w:rsidP="00216C7D">
      <w:pPr>
        <w:jc w:val="both"/>
        <w:rPr>
          <w:sz w:val="20"/>
        </w:rPr>
      </w:pPr>
      <w:r w:rsidRPr="00984957">
        <w:rPr>
          <w:sz w:val="20"/>
        </w:rPr>
        <w:t>Home Phone Number</w:t>
      </w:r>
      <w:r w:rsidR="00563F23" w:rsidRPr="00984957">
        <w:rPr>
          <w:sz w:val="20"/>
        </w:rPr>
        <w:t>: _____________________________</w:t>
      </w:r>
    </w:p>
    <w:p w14:paraId="4F08635E" w14:textId="3FEFAFB7" w:rsidR="00A76A3F" w:rsidRPr="00984957" w:rsidRDefault="00A76A3F" w:rsidP="00216C7D">
      <w:pPr>
        <w:jc w:val="both"/>
        <w:rPr>
          <w:sz w:val="20"/>
        </w:rPr>
      </w:pPr>
      <w:r w:rsidRPr="00984957">
        <w:rPr>
          <w:sz w:val="20"/>
        </w:rPr>
        <w:t>Father’s Name</w:t>
      </w:r>
      <w:r w:rsidR="00563F23" w:rsidRPr="00984957">
        <w:rPr>
          <w:sz w:val="20"/>
        </w:rPr>
        <w:t>: _________________________</w:t>
      </w:r>
      <w:r w:rsidRPr="00984957">
        <w:rPr>
          <w:sz w:val="20"/>
        </w:rPr>
        <w:t xml:space="preserve"> </w:t>
      </w:r>
      <w:r w:rsidR="00563F23" w:rsidRPr="00984957">
        <w:rPr>
          <w:sz w:val="20"/>
        </w:rPr>
        <w:t>Cell</w:t>
      </w:r>
      <w:r w:rsidRPr="00984957">
        <w:rPr>
          <w:sz w:val="20"/>
        </w:rPr>
        <w:t xml:space="preserve"> Phone N</w:t>
      </w:r>
      <w:r w:rsidR="002E5A6D">
        <w:rPr>
          <w:sz w:val="20"/>
        </w:rPr>
        <w:t>um</w:t>
      </w:r>
      <w:r w:rsidR="0091650B" w:rsidRPr="00984957">
        <w:rPr>
          <w:sz w:val="20"/>
        </w:rPr>
        <w:t>b</w:t>
      </w:r>
      <w:r w:rsidR="002E5A6D">
        <w:rPr>
          <w:sz w:val="20"/>
        </w:rPr>
        <w:t>e</w:t>
      </w:r>
      <w:r w:rsidR="0091650B" w:rsidRPr="00984957">
        <w:rPr>
          <w:sz w:val="20"/>
        </w:rPr>
        <w:t>r and Carrier</w:t>
      </w:r>
      <w:r w:rsidR="00563F23" w:rsidRPr="00984957">
        <w:rPr>
          <w:sz w:val="20"/>
        </w:rPr>
        <w:t>:</w:t>
      </w:r>
      <w:r w:rsidR="007E17B7" w:rsidRPr="00984957">
        <w:rPr>
          <w:sz w:val="20"/>
        </w:rPr>
        <w:t xml:space="preserve"> </w:t>
      </w:r>
      <w:r w:rsidR="0091650B" w:rsidRPr="00984957">
        <w:rPr>
          <w:sz w:val="20"/>
        </w:rPr>
        <w:t>____</w:t>
      </w:r>
      <w:r w:rsidR="007E17B7" w:rsidRPr="00984957">
        <w:rPr>
          <w:sz w:val="20"/>
        </w:rPr>
        <w:t>___________________</w:t>
      </w:r>
    </w:p>
    <w:p w14:paraId="0FD8E917" w14:textId="77777777" w:rsidR="00A76A3F" w:rsidRPr="00984957" w:rsidRDefault="00A76A3F" w:rsidP="00216C7D">
      <w:pPr>
        <w:jc w:val="both"/>
        <w:rPr>
          <w:sz w:val="20"/>
        </w:rPr>
      </w:pPr>
      <w:r w:rsidRPr="00984957">
        <w:rPr>
          <w:sz w:val="20"/>
        </w:rPr>
        <w:t>Father’s Home Address (if different from child’s) Street</w:t>
      </w:r>
      <w:r w:rsidR="007E17B7" w:rsidRPr="00984957">
        <w:rPr>
          <w:sz w:val="20"/>
        </w:rPr>
        <w:t>: ______________________________</w:t>
      </w:r>
      <w:r w:rsidR="00CB61B7" w:rsidRPr="00984957">
        <w:rPr>
          <w:sz w:val="20"/>
        </w:rPr>
        <w:t>_</w:t>
      </w:r>
    </w:p>
    <w:p w14:paraId="0F72C5F7" w14:textId="600FE8FD" w:rsidR="00A76A3F" w:rsidRPr="00984957" w:rsidRDefault="00A76A3F" w:rsidP="00216C7D">
      <w:pPr>
        <w:jc w:val="both"/>
        <w:rPr>
          <w:sz w:val="20"/>
        </w:rPr>
      </w:pPr>
      <w:r w:rsidRPr="00984957">
        <w:rPr>
          <w:sz w:val="20"/>
        </w:rPr>
        <w:t>City</w:t>
      </w:r>
      <w:r w:rsidR="007E17B7" w:rsidRPr="00984957">
        <w:rPr>
          <w:sz w:val="20"/>
        </w:rPr>
        <w:t>: __________________________________</w:t>
      </w:r>
      <w:r w:rsidRPr="00984957">
        <w:rPr>
          <w:sz w:val="20"/>
        </w:rPr>
        <w:t xml:space="preserve"> State</w:t>
      </w:r>
      <w:r w:rsidR="007E17B7" w:rsidRPr="00984957">
        <w:rPr>
          <w:sz w:val="20"/>
        </w:rPr>
        <w:t>: ___________________</w:t>
      </w:r>
      <w:r w:rsidRPr="00984957">
        <w:rPr>
          <w:sz w:val="20"/>
        </w:rPr>
        <w:t xml:space="preserve"> Zip</w:t>
      </w:r>
      <w:r w:rsidR="007E17B7" w:rsidRPr="00984957">
        <w:rPr>
          <w:sz w:val="20"/>
        </w:rPr>
        <w:t>: ___________</w:t>
      </w:r>
    </w:p>
    <w:p w14:paraId="5D6A0D2C" w14:textId="0BEDDD3B" w:rsidR="00C648AD" w:rsidRPr="00984957" w:rsidRDefault="00C648AD" w:rsidP="00216C7D">
      <w:pPr>
        <w:jc w:val="both"/>
        <w:rPr>
          <w:sz w:val="20"/>
        </w:rPr>
      </w:pPr>
      <w:r w:rsidRPr="00984957">
        <w:rPr>
          <w:sz w:val="20"/>
        </w:rPr>
        <w:t>Father’s Social Security Number: ___________________</w:t>
      </w:r>
    </w:p>
    <w:p w14:paraId="41214775" w14:textId="77777777" w:rsidR="00A76A3F" w:rsidRPr="00984957" w:rsidRDefault="00A76A3F" w:rsidP="00216C7D">
      <w:pPr>
        <w:jc w:val="both"/>
        <w:rPr>
          <w:sz w:val="20"/>
        </w:rPr>
      </w:pPr>
      <w:r w:rsidRPr="00984957">
        <w:rPr>
          <w:sz w:val="20"/>
        </w:rPr>
        <w:t>Father’s Place of Employment</w:t>
      </w:r>
      <w:r w:rsidR="007E17B7" w:rsidRPr="00984957">
        <w:rPr>
          <w:sz w:val="20"/>
        </w:rPr>
        <w:t>: ___________________________</w:t>
      </w:r>
      <w:r w:rsidRPr="00984957">
        <w:rPr>
          <w:sz w:val="20"/>
        </w:rPr>
        <w:t xml:space="preserve"> Work Phone</w:t>
      </w:r>
      <w:r w:rsidR="007E17B7" w:rsidRPr="00984957">
        <w:rPr>
          <w:sz w:val="20"/>
        </w:rPr>
        <w:t>: ______________</w:t>
      </w:r>
    </w:p>
    <w:p w14:paraId="34BF2C38" w14:textId="77777777" w:rsidR="00CB61B7" w:rsidRPr="00984957" w:rsidRDefault="00CB61B7" w:rsidP="00216C7D">
      <w:pPr>
        <w:jc w:val="both"/>
        <w:rPr>
          <w:sz w:val="20"/>
        </w:rPr>
      </w:pPr>
      <w:r w:rsidRPr="00984957">
        <w:rPr>
          <w:sz w:val="20"/>
        </w:rPr>
        <w:t>Father’s Email Address: ___________________________________________________________</w:t>
      </w:r>
    </w:p>
    <w:p w14:paraId="25103C95" w14:textId="1AF5854D" w:rsidR="00A76A3F" w:rsidRPr="00984957" w:rsidRDefault="00A76A3F" w:rsidP="00216C7D">
      <w:pPr>
        <w:jc w:val="both"/>
        <w:rPr>
          <w:sz w:val="20"/>
        </w:rPr>
      </w:pPr>
      <w:r w:rsidRPr="00984957">
        <w:rPr>
          <w:sz w:val="20"/>
        </w:rPr>
        <w:t>Mother’s Name</w:t>
      </w:r>
      <w:r w:rsidR="007E17B7" w:rsidRPr="00984957">
        <w:rPr>
          <w:sz w:val="20"/>
        </w:rPr>
        <w:t>: _________________________</w:t>
      </w:r>
      <w:r w:rsidRPr="00984957">
        <w:rPr>
          <w:sz w:val="20"/>
        </w:rPr>
        <w:t xml:space="preserve"> </w:t>
      </w:r>
      <w:r w:rsidR="007E17B7" w:rsidRPr="00984957">
        <w:rPr>
          <w:sz w:val="20"/>
        </w:rPr>
        <w:t>Cell</w:t>
      </w:r>
      <w:r w:rsidRPr="00984957">
        <w:rPr>
          <w:sz w:val="20"/>
        </w:rPr>
        <w:t xml:space="preserve"> Phone N</w:t>
      </w:r>
      <w:r w:rsidR="002E5A6D">
        <w:rPr>
          <w:sz w:val="20"/>
        </w:rPr>
        <w:t>um</w:t>
      </w:r>
      <w:r w:rsidR="00182259" w:rsidRPr="00984957">
        <w:rPr>
          <w:sz w:val="20"/>
        </w:rPr>
        <w:t>b</w:t>
      </w:r>
      <w:r w:rsidR="002E5A6D">
        <w:rPr>
          <w:sz w:val="20"/>
        </w:rPr>
        <w:t>e</w:t>
      </w:r>
      <w:r w:rsidR="00182259" w:rsidRPr="00984957">
        <w:rPr>
          <w:sz w:val="20"/>
        </w:rPr>
        <w:t>r and Carrier</w:t>
      </w:r>
      <w:r w:rsidR="007E17B7" w:rsidRPr="00984957">
        <w:rPr>
          <w:sz w:val="20"/>
        </w:rPr>
        <w:t xml:space="preserve">: </w:t>
      </w:r>
      <w:r w:rsidR="00182259" w:rsidRPr="00984957">
        <w:rPr>
          <w:sz w:val="20"/>
        </w:rPr>
        <w:t>___</w:t>
      </w:r>
      <w:r w:rsidR="007E17B7" w:rsidRPr="00984957">
        <w:rPr>
          <w:sz w:val="20"/>
        </w:rPr>
        <w:t>___________________</w:t>
      </w:r>
      <w:r w:rsidR="00CB61B7" w:rsidRPr="00984957">
        <w:rPr>
          <w:sz w:val="20"/>
        </w:rPr>
        <w:t>_</w:t>
      </w:r>
    </w:p>
    <w:p w14:paraId="7AF0EA9B" w14:textId="77777777" w:rsidR="00A76A3F" w:rsidRPr="00984957" w:rsidRDefault="00A76A3F" w:rsidP="00216C7D">
      <w:pPr>
        <w:jc w:val="both"/>
        <w:rPr>
          <w:sz w:val="20"/>
        </w:rPr>
      </w:pPr>
      <w:r w:rsidRPr="00984957">
        <w:rPr>
          <w:sz w:val="20"/>
        </w:rPr>
        <w:t>Mother’s Home Address (if different from child’s) Street</w:t>
      </w:r>
      <w:r w:rsidR="007E17B7" w:rsidRPr="00984957">
        <w:rPr>
          <w:sz w:val="20"/>
        </w:rPr>
        <w:t>: ______________________________</w:t>
      </w:r>
      <w:r w:rsidR="00CB61B7" w:rsidRPr="00984957">
        <w:rPr>
          <w:sz w:val="20"/>
        </w:rPr>
        <w:t>_</w:t>
      </w:r>
    </w:p>
    <w:p w14:paraId="07652B48" w14:textId="4B74DE44" w:rsidR="00A76A3F" w:rsidRPr="00984957" w:rsidRDefault="00A76A3F" w:rsidP="00216C7D">
      <w:pPr>
        <w:jc w:val="both"/>
        <w:rPr>
          <w:sz w:val="20"/>
        </w:rPr>
      </w:pPr>
      <w:r w:rsidRPr="00984957">
        <w:rPr>
          <w:sz w:val="20"/>
        </w:rPr>
        <w:t>City</w:t>
      </w:r>
      <w:r w:rsidR="007E17B7" w:rsidRPr="00984957">
        <w:rPr>
          <w:sz w:val="20"/>
        </w:rPr>
        <w:t>: __________________________________</w:t>
      </w:r>
      <w:r w:rsidRPr="00984957">
        <w:rPr>
          <w:sz w:val="20"/>
        </w:rPr>
        <w:t xml:space="preserve"> State</w:t>
      </w:r>
      <w:r w:rsidR="007E17B7" w:rsidRPr="00984957">
        <w:rPr>
          <w:sz w:val="20"/>
        </w:rPr>
        <w:t>: ___________________</w:t>
      </w:r>
      <w:r w:rsidRPr="00984957">
        <w:rPr>
          <w:sz w:val="20"/>
        </w:rPr>
        <w:t xml:space="preserve"> Zip</w:t>
      </w:r>
      <w:r w:rsidR="007E17B7" w:rsidRPr="00984957">
        <w:rPr>
          <w:sz w:val="20"/>
        </w:rPr>
        <w:t>: ___________</w:t>
      </w:r>
      <w:r w:rsidR="00CB61B7" w:rsidRPr="00984957">
        <w:rPr>
          <w:sz w:val="20"/>
        </w:rPr>
        <w:t>_</w:t>
      </w:r>
      <w:r w:rsidR="00677601" w:rsidRPr="00984957">
        <w:rPr>
          <w:sz w:val="20"/>
        </w:rPr>
        <w:t xml:space="preserve"> </w:t>
      </w:r>
    </w:p>
    <w:p w14:paraId="1D93CB0F" w14:textId="7E9876B9" w:rsidR="00C648AD" w:rsidRPr="00984957" w:rsidRDefault="00C648AD" w:rsidP="00216C7D">
      <w:pPr>
        <w:jc w:val="both"/>
        <w:rPr>
          <w:sz w:val="20"/>
        </w:rPr>
      </w:pPr>
      <w:r w:rsidRPr="00984957">
        <w:rPr>
          <w:sz w:val="20"/>
        </w:rPr>
        <w:t>Mother’s Social</w:t>
      </w:r>
      <w:r w:rsidR="00677601" w:rsidRPr="00984957">
        <w:rPr>
          <w:sz w:val="20"/>
        </w:rPr>
        <w:t xml:space="preserve"> Security Number: ________________________</w:t>
      </w:r>
    </w:p>
    <w:p w14:paraId="4F3A1D15" w14:textId="77777777" w:rsidR="00A76A3F" w:rsidRPr="00984957" w:rsidRDefault="00A76A3F" w:rsidP="00216C7D">
      <w:pPr>
        <w:jc w:val="both"/>
        <w:rPr>
          <w:sz w:val="20"/>
        </w:rPr>
      </w:pPr>
      <w:r w:rsidRPr="00984957">
        <w:rPr>
          <w:sz w:val="20"/>
        </w:rPr>
        <w:t>Mother’s Place of Employment</w:t>
      </w:r>
      <w:r w:rsidR="007E17B7" w:rsidRPr="00984957">
        <w:rPr>
          <w:sz w:val="20"/>
        </w:rPr>
        <w:t>: __________________________</w:t>
      </w:r>
      <w:r w:rsidR="006646A8" w:rsidRPr="00984957">
        <w:rPr>
          <w:sz w:val="20"/>
        </w:rPr>
        <w:t>_</w:t>
      </w:r>
      <w:r w:rsidR="007E17B7" w:rsidRPr="00984957">
        <w:rPr>
          <w:sz w:val="20"/>
        </w:rPr>
        <w:t xml:space="preserve"> Work Phone</w:t>
      </w:r>
      <w:r w:rsidR="006646A8" w:rsidRPr="00984957">
        <w:rPr>
          <w:sz w:val="20"/>
        </w:rPr>
        <w:t>: _____________</w:t>
      </w:r>
      <w:r w:rsidR="00CB61B7" w:rsidRPr="00984957">
        <w:rPr>
          <w:sz w:val="20"/>
        </w:rPr>
        <w:t>_</w:t>
      </w:r>
    </w:p>
    <w:p w14:paraId="037A83C0" w14:textId="77777777" w:rsidR="00B654BF" w:rsidRPr="00984957" w:rsidRDefault="00B654BF" w:rsidP="00216C7D">
      <w:pPr>
        <w:jc w:val="both"/>
        <w:rPr>
          <w:sz w:val="20"/>
        </w:rPr>
      </w:pPr>
      <w:r w:rsidRPr="00984957">
        <w:rPr>
          <w:sz w:val="20"/>
        </w:rPr>
        <w:t>Mother’s Email Address: ___________________________________________________________</w:t>
      </w:r>
    </w:p>
    <w:p w14:paraId="0E1D1D6B" w14:textId="77777777" w:rsidR="00A76A3F" w:rsidRPr="00984957" w:rsidRDefault="00A76A3F" w:rsidP="00216C7D">
      <w:pPr>
        <w:jc w:val="both"/>
        <w:rPr>
          <w:sz w:val="20"/>
        </w:rPr>
      </w:pPr>
      <w:r w:rsidRPr="00984957">
        <w:rPr>
          <w:sz w:val="20"/>
        </w:rPr>
        <w:t>Child’s Living Arrangements (check one)</w:t>
      </w:r>
      <w:r w:rsidR="006646A8" w:rsidRPr="00984957">
        <w:rPr>
          <w:sz w:val="20"/>
        </w:rPr>
        <w:t>:</w:t>
      </w:r>
      <w:r w:rsidRPr="00984957">
        <w:rPr>
          <w:sz w:val="20"/>
        </w:rPr>
        <w:t xml:space="preserve"> ( ) Both Parents</w:t>
      </w:r>
      <w:r w:rsidR="006646A8" w:rsidRPr="00984957">
        <w:rPr>
          <w:sz w:val="20"/>
        </w:rPr>
        <w:t>;</w:t>
      </w:r>
      <w:r w:rsidRPr="00984957">
        <w:rPr>
          <w:sz w:val="20"/>
        </w:rPr>
        <w:t xml:space="preserve"> ( ) Mother</w:t>
      </w:r>
      <w:r w:rsidR="006646A8" w:rsidRPr="00984957">
        <w:rPr>
          <w:sz w:val="20"/>
        </w:rPr>
        <w:t>;</w:t>
      </w:r>
      <w:r w:rsidRPr="00984957">
        <w:rPr>
          <w:sz w:val="20"/>
        </w:rPr>
        <w:t xml:space="preserve"> ( ) Father</w:t>
      </w:r>
      <w:r w:rsidR="006646A8" w:rsidRPr="00984957">
        <w:rPr>
          <w:sz w:val="20"/>
        </w:rPr>
        <w:t>;</w:t>
      </w:r>
      <w:r w:rsidRPr="00984957">
        <w:rPr>
          <w:sz w:val="20"/>
        </w:rPr>
        <w:t xml:space="preserve"> ( ) Other</w:t>
      </w:r>
      <w:r w:rsidR="00182259" w:rsidRPr="00984957">
        <w:rPr>
          <w:sz w:val="20"/>
        </w:rPr>
        <w:t>:_____________</w:t>
      </w:r>
    </w:p>
    <w:p w14:paraId="0DFE3BFC" w14:textId="77777777" w:rsidR="00A76A3F" w:rsidRPr="00984957" w:rsidRDefault="00A76A3F" w:rsidP="00216C7D">
      <w:pPr>
        <w:jc w:val="both"/>
        <w:rPr>
          <w:sz w:val="20"/>
        </w:rPr>
      </w:pPr>
      <w:r w:rsidRPr="00984957">
        <w:rPr>
          <w:sz w:val="20"/>
        </w:rPr>
        <w:t>Chil</w:t>
      </w:r>
      <w:r w:rsidR="006646A8" w:rsidRPr="00984957">
        <w:rPr>
          <w:sz w:val="20"/>
        </w:rPr>
        <w:t>d’s Legal Guardian(s)</w:t>
      </w:r>
      <w:r w:rsidRPr="00984957">
        <w:rPr>
          <w:sz w:val="20"/>
        </w:rPr>
        <w:t xml:space="preserve"> (check one)</w:t>
      </w:r>
      <w:r w:rsidR="006646A8" w:rsidRPr="00984957">
        <w:rPr>
          <w:sz w:val="20"/>
        </w:rPr>
        <w:t>:</w:t>
      </w:r>
      <w:r w:rsidRPr="00984957">
        <w:rPr>
          <w:sz w:val="20"/>
        </w:rPr>
        <w:t xml:space="preserve"> ( ) Both Parents</w:t>
      </w:r>
      <w:r w:rsidR="006646A8" w:rsidRPr="00984957">
        <w:rPr>
          <w:sz w:val="20"/>
        </w:rPr>
        <w:t>;</w:t>
      </w:r>
      <w:r w:rsidRPr="00984957">
        <w:rPr>
          <w:sz w:val="20"/>
        </w:rPr>
        <w:t xml:space="preserve"> ( ) Mother</w:t>
      </w:r>
      <w:r w:rsidR="006646A8" w:rsidRPr="00984957">
        <w:rPr>
          <w:sz w:val="20"/>
        </w:rPr>
        <w:t>;</w:t>
      </w:r>
      <w:r w:rsidRPr="00984957">
        <w:rPr>
          <w:sz w:val="20"/>
        </w:rPr>
        <w:t xml:space="preserve"> ( ) Father</w:t>
      </w:r>
      <w:r w:rsidR="006646A8" w:rsidRPr="00984957">
        <w:rPr>
          <w:sz w:val="20"/>
        </w:rPr>
        <w:t>;</w:t>
      </w:r>
      <w:r w:rsidRPr="00984957">
        <w:rPr>
          <w:sz w:val="20"/>
        </w:rPr>
        <w:t xml:space="preserve"> ( ) Other</w:t>
      </w:r>
      <w:r w:rsidR="00182259" w:rsidRPr="00984957">
        <w:rPr>
          <w:sz w:val="20"/>
        </w:rPr>
        <w:t>:_______________</w:t>
      </w:r>
    </w:p>
    <w:p w14:paraId="6D4FE92B" w14:textId="77777777" w:rsidR="00A76A3F" w:rsidRPr="00984957" w:rsidRDefault="00A76A3F" w:rsidP="00216C7D">
      <w:pPr>
        <w:jc w:val="both"/>
        <w:rPr>
          <w:sz w:val="20"/>
        </w:rPr>
      </w:pPr>
      <w:r w:rsidRPr="00984957">
        <w:rPr>
          <w:sz w:val="20"/>
        </w:rPr>
        <w:t>The child may be released to the person(s) signing this agreement or to the following:</w:t>
      </w:r>
    </w:p>
    <w:p w14:paraId="2DB1006C" w14:textId="77777777" w:rsidR="0062117E" w:rsidRPr="00984957" w:rsidRDefault="00A76A3F" w:rsidP="00216C7D">
      <w:pPr>
        <w:jc w:val="both"/>
        <w:rPr>
          <w:sz w:val="20"/>
        </w:rPr>
      </w:pPr>
      <w:r w:rsidRPr="00984957">
        <w:rPr>
          <w:sz w:val="20"/>
        </w:rPr>
        <w:t>Name</w:t>
      </w:r>
      <w:r w:rsidR="0062117E" w:rsidRPr="00984957">
        <w:rPr>
          <w:sz w:val="20"/>
        </w:rPr>
        <w:t>: ____________________</w:t>
      </w:r>
      <w:r w:rsidR="0063248A" w:rsidRPr="00984957">
        <w:rPr>
          <w:sz w:val="20"/>
        </w:rPr>
        <w:t>_____________</w:t>
      </w:r>
      <w:r w:rsidR="0062117E" w:rsidRPr="00984957">
        <w:rPr>
          <w:sz w:val="20"/>
        </w:rPr>
        <w:t xml:space="preserve"> </w:t>
      </w:r>
      <w:r w:rsidR="00CB61B7" w:rsidRPr="00984957">
        <w:rPr>
          <w:sz w:val="20"/>
        </w:rPr>
        <w:t>Cell P</w:t>
      </w:r>
      <w:r w:rsidRPr="00984957">
        <w:rPr>
          <w:sz w:val="20"/>
        </w:rPr>
        <w:t>hone Number</w:t>
      </w:r>
      <w:r w:rsidR="00CB61B7" w:rsidRPr="00984957">
        <w:rPr>
          <w:sz w:val="20"/>
        </w:rPr>
        <w:t>:</w:t>
      </w:r>
      <w:r w:rsidR="0063248A" w:rsidRPr="00984957">
        <w:rPr>
          <w:sz w:val="20"/>
        </w:rPr>
        <w:t xml:space="preserve"> ____</w:t>
      </w:r>
      <w:r w:rsidR="00CB61B7" w:rsidRPr="00984957">
        <w:rPr>
          <w:sz w:val="20"/>
        </w:rPr>
        <w:t>___________________</w:t>
      </w:r>
      <w:r w:rsidRPr="00984957">
        <w:rPr>
          <w:sz w:val="20"/>
        </w:rPr>
        <w:t xml:space="preserve"> </w:t>
      </w:r>
    </w:p>
    <w:p w14:paraId="7A69F4FD" w14:textId="77777777" w:rsidR="0063248A" w:rsidRPr="00984957" w:rsidRDefault="00A76A3F" w:rsidP="00216C7D">
      <w:pPr>
        <w:jc w:val="both"/>
        <w:rPr>
          <w:sz w:val="20"/>
        </w:rPr>
      </w:pPr>
      <w:r w:rsidRPr="00984957">
        <w:rPr>
          <w:sz w:val="20"/>
        </w:rPr>
        <w:t xml:space="preserve">Relationship to </w:t>
      </w:r>
      <w:r w:rsidR="0062117E" w:rsidRPr="00984957">
        <w:rPr>
          <w:sz w:val="20"/>
        </w:rPr>
        <w:t xml:space="preserve">Child: ________________ Relationship to </w:t>
      </w:r>
      <w:r w:rsidRPr="00984957">
        <w:rPr>
          <w:sz w:val="20"/>
        </w:rPr>
        <w:t>Parent(s)</w:t>
      </w:r>
      <w:r w:rsidR="0062117E" w:rsidRPr="00984957">
        <w:rPr>
          <w:sz w:val="20"/>
        </w:rPr>
        <w:t xml:space="preserve"> </w:t>
      </w:r>
      <w:r w:rsidRPr="00984957">
        <w:rPr>
          <w:sz w:val="20"/>
        </w:rPr>
        <w:t>or Guardian</w:t>
      </w:r>
      <w:r w:rsidR="00CB61B7" w:rsidRPr="00984957">
        <w:rPr>
          <w:sz w:val="20"/>
        </w:rPr>
        <w:t>:</w:t>
      </w:r>
      <w:r w:rsidR="0063248A" w:rsidRPr="00984957">
        <w:rPr>
          <w:sz w:val="20"/>
        </w:rPr>
        <w:t xml:space="preserve"> </w:t>
      </w:r>
      <w:r w:rsidR="0062117E" w:rsidRPr="00984957">
        <w:rPr>
          <w:sz w:val="20"/>
        </w:rPr>
        <w:t>______________</w:t>
      </w:r>
    </w:p>
    <w:p w14:paraId="4DE8923C" w14:textId="77777777" w:rsidR="0063248A" w:rsidRPr="00984957" w:rsidRDefault="0063248A" w:rsidP="00216C7D">
      <w:pPr>
        <w:jc w:val="both"/>
        <w:rPr>
          <w:sz w:val="20"/>
        </w:rPr>
      </w:pPr>
      <w:r w:rsidRPr="00984957">
        <w:rPr>
          <w:sz w:val="20"/>
        </w:rPr>
        <w:t xml:space="preserve">Name: _________________________________ Cell Phone Number: ________________________ </w:t>
      </w:r>
    </w:p>
    <w:p w14:paraId="6E3ED93E" w14:textId="77777777" w:rsidR="00A76A3F" w:rsidRPr="00984957" w:rsidRDefault="0063248A" w:rsidP="00216C7D">
      <w:pPr>
        <w:jc w:val="both"/>
        <w:rPr>
          <w:sz w:val="20"/>
        </w:rPr>
      </w:pPr>
      <w:r w:rsidRPr="00984957">
        <w:rPr>
          <w:sz w:val="20"/>
        </w:rPr>
        <w:t>Relationship to Child: ________________ Relationship to Parent(s) or Guardian: ______________</w:t>
      </w:r>
    </w:p>
    <w:p w14:paraId="7C210A5E" w14:textId="77777777" w:rsidR="0063248A" w:rsidRPr="00984957" w:rsidRDefault="0063248A" w:rsidP="00216C7D">
      <w:pPr>
        <w:jc w:val="both"/>
        <w:rPr>
          <w:sz w:val="20"/>
        </w:rPr>
      </w:pPr>
      <w:r w:rsidRPr="00984957">
        <w:rPr>
          <w:sz w:val="20"/>
        </w:rPr>
        <w:t xml:space="preserve">Name: _________________________________ Cell Phone Number: ________________________ </w:t>
      </w:r>
    </w:p>
    <w:p w14:paraId="1A97B941" w14:textId="77777777" w:rsidR="0063248A" w:rsidRPr="00984957" w:rsidRDefault="0063248A" w:rsidP="00216C7D">
      <w:pPr>
        <w:jc w:val="both"/>
        <w:rPr>
          <w:sz w:val="20"/>
        </w:rPr>
      </w:pPr>
      <w:r w:rsidRPr="00984957">
        <w:rPr>
          <w:sz w:val="20"/>
        </w:rPr>
        <w:t>Relationship to Child: ________________ Relationship to Parent(s) or Guardian: ______________</w:t>
      </w:r>
    </w:p>
    <w:p w14:paraId="49AAA4E4" w14:textId="77777777" w:rsidR="000D3ADB" w:rsidRPr="00984957" w:rsidRDefault="000D3ADB" w:rsidP="000D3ADB">
      <w:pPr>
        <w:jc w:val="both"/>
        <w:rPr>
          <w:sz w:val="20"/>
        </w:rPr>
      </w:pPr>
      <w:r w:rsidRPr="00984957">
        <w:rPr>
          <w:sz w:val="20"/>
        </w:rPr>
        <w:t xml:space="preserve">Name: _________________________________ Cell Phone Number: ________________________ </w:t>
      </w:r>
    </w:p>
    <w:p w14:paraId="32849419" w14:textId="77777777" w:rsidR="000D3ADB" w:rsidRPr="00984957" w:rsidRDefault="000D3ADB" w:rsidP="000D3ADB">
      <w:pPr>
        <w:jc w:val="both"/>
        <w:rPr>
          <w:sz w:val="20"/>
        </w:rPr>
      </w:pPr>
      <w:r w:rsidRPr="00984957">
        <w:rPr>
          <w:sz w:val="20"/>
        </w:rPr>
        <w:t>Relationship to Child: ________________ Relationship to Parent(s) or Guardian: ______________</w:t>
      </w:r>
    </w:p>
    <w:p w14:paraId="2EF7CB16" w14:textId="77777777" w:rsidR="00C447BB" w:rsidRPr="00984957" w:rsidRDefault="00C447BB" w:rsidP="00C447BB">
      <w:pPr>
        <w:jc w:val="both"/>
        <w:rPr>
          <w:sz w:val="20"/>
        </w:rPr>
      </w:pPr>
      <w:r w:rsidRPr="00984957">
        <w:rPr>
          <w:sz w:val="20"/>
        </w:rPr>
        <w:t xml:space="preserve">Name: _________________________________ Cell Phone Number: ________________________ </w:t>
      </w:r>
    </w:p>
    <w:p w14:paraId="7336E3A1" w14:textId="77777777" w:rsidR="00C447BB" w:rsidRPr="00A76A3F" w:rsidRDefault="00C447BB" w:rsidP="00C447BB">
      <w:pPr>
        <w:jc w:val="both"/>
      </w:pPr>
      <w:r w:rsidRPr="00984957">
        <w:rPr>
          <w:sz w:val="20"/>
        </w:rPr>
        <w:t>Relationship to Child: ________________ Relationship to Parent(s) or Guardian: ______________</w:t>
      </w:r>
    </w:p>
    <w:p w14:paraId="5C746ECE" w14:textId="21606280" w:rsidR="00A76A3F" w:rsidRPr="0063248A" w:rsidRDefault="0063248A" w:rsidP="00216C7D">
      <w:pPr>
        <w:jc w:val="center"/>
        <w:rPr>
          <w:b/>
        </w:rPr>
      </w:pPr>
      <w:r w:rsidRPr="0063248A">
        <w:rPr>
          <w:b/>
        </w:rPr>
        <w:lastRenderedPageBreak/>
        <w:t>Emergency Contact</w:t>
      </w:r>
    </w:p>
    <w:p w14:paraId="79CBB291" w14:textId="77777777" w:rsidR="00A76A3F" w:rsidRPr="00A76A3F" w:rsidRDefault="00A76A3F" w:rsidP="00216C7D">
      <w:pPr>
        <w:jc w:val="both"/>
      </w:pPr>
      <w:r w:rsidRPr="00A76A3F">
        <w:t>Persons to contact in the case of emergency when parent or guardian cannot be reached:</w:t>
      </w:r>
    </w:p>
    <w:p w14:paraId="168E6DCC" w14:textId="77777777" w:rsidR="00A76A3F" w:rsidRPr="00A76A3F" w:rsidRDefault="00A76A3F" w:rsidP="00216C7D">
      <w:pPr>
        <w:jc w:val="both"/>
      </w:pPr>
      <w:r w:rsidRPr="00A76A3F">
        <w:t>Name</w:t>
      </w:r>
      <w:r w:rsidR="000352BA">
        <w:t>: ___________________________</w:t>
      </w:r>
      <w:r w:rsidRPr="00A76A3F">
        <w:t xml:space="preserve"> Telephone Number</w:t>
      </w:r>
      <w:r w:rsidR="000352BA">
        <w:t>: ___________________________</w:t>
      </w:r>
    </w:p>
    <w:p w14:paraId="7116EE2B" w14:textId="77777777" w:rsidR="00A76A3F" w:rsidRPr="00A76A3F" w:rsidRDefault="00A76A3F" w:rsidP="00216C7D">
      <w:pPr>
        <w:jc w:val="both"/>
      </w:pPr>
      <w:r w:rsidRPr="00A76A3F">
        <w:t>Name</w:t>
      </w:r>
      <w:r w:rsidR="000352BA">
        <w:t>: ___________________________</w:t>
      </w:r>
      <w:r w:rsidRPr="00A76A3F">
        <w:t xml:space="preserve"> Telephone Number</w:t>
      </w:r>
      <w:r w:rsidR="000352BA">
        <w:t>: ___________________________</w:t>
      </w:r>
    </w:p>
    <w:p w14:paraId="17BBD744" w14:textId="77777777" w:rsidR="00A76A3F" w:rsidRPr="00A76A3F" w:rsidRDefault="00A76A3F" w:rsidP="00216C7D">
      <w:pPr>
        <w:jc w:val="both"/>
      </w:pPr>
      <w:r w:rsidRPr="00A76A3F">
        <w:t>Name</w:t>
      </w:r>
      <w:r w:rsidR="000352BA">
        <w:t>: ___________________________</w:t>
      </w:r>
      <w:r w:rsidRPr="00A76A3F">
        <w:t xml:space="preserve"> Telephone Number</w:t>
      </w:r>
      <w:r w:rsidR="000352BA">
        <w:t>: ___________________________</w:t>
      </w:r>
    </w:p>
    <w:p w14:paraId="1C3E180F" w14:textId="77777777" w:rsidR="00A76A3F" w:rsidRPr="00A76A3F" w:rsidRDefault="00A76A3F" w:rsidP="00216C7D">
      <w:pPr>
        <w:jc w:val="both"/>
      </w:pPr>
      <w:r w:rsidRPr="00A76A3F">
        <w:t>Name of Public or Private School child attends, if any:</w:t>
      </w:r>
      <w:r w:rsidR="000352BA">
        <w:t xml:space="preserve"> _________________________________</w:t>
      </w:r>
    </w:p>
    <w:p w14:paraId="152DAE73" w14:textId="77777777" w:rsidR="00A76A3F" w:rsidRPr="00A76A3F" w:rsidRDefault="00A76A3F" w:rsidP="00216C7D">
      <w:pPr>
        <w:jc w:val="both"/>
      </w:pPr>
      <w:r w:rsidRPr="00A76A3F">
        <w:t>Child’s doctor or clinic name</w:t>
      </w:r>
      <w:r w:rsidR="000352BA">
        <w:t>: ______________________________________________________</w:t>
      </w:r>
    </w:p>
    <w:p w14:paraId="148A31B2" w14:textId="77777777" w:rsidR="00A76A3F" w:rsidRPr="00A76A3F" w:rsidRDefault="00A76A3F" w:rsidP="00216C7D">
      <w:pPr>
        <w:jc w:val="both"/>
      </w:pPr>
      <w:r w:rsidRPr="00A76A3F">
        <w:t>Doctor/clinic phone #</w:t>
      </w:r>
      <w:r w:rsidR="000352BA">
        <w:t>: ___________________________________</w:t>
      </w:r>
    </w:p>
    <w:p w14:paraId="14A12AD2" w14:textId="77777777" w:rsidR="00A76A3F" w:rsidRDefault="00A76A3F" w:rsidP="00216C7D">
      <w:pPr>
        <w:jc w:val="both"/>
      </w:pPr>
      <w:r w:rsidRPr="00A76A3F">
        <w:t>My child has the following special needs</w:t>
      </w:r>
      <w:r w:rsidR="000352BA">
        <w:t>: ____________________________________________</w:t>
      </w:r>
      <w:r w:rsidR="002F7DF9">
        <w:t>_______</w:t>
      </w:r>
    </w:p>
    <w:p w14:paraId="05F473C3" w14:textId="77777777" w:rsidR="002F7DF9" w:rsidRDefault="002F7DF9" w:rsidP="00216C7D">
      <w:pPr>
        <w:jc w:val="both"/>
      </w:pPr>
      <w:r>
        <w:t>_____________________________________________________________________________________</w:t>
      </w:r>
    </w:p>
    <w:p w14:paraId="0E09BF88" w14:textId="77777777" w:rsidR="002F7DF9" w:rsidRPr="00A76A3F" w:rsidRDefault="002F7DF9" w:rsidP="00216C7D">
      <w:pPr>
        <w:jc w:val="both"/>
      </w:pPr>
      <w:r>
        <w:t>_____________________________________________________________________________________</w:t>
      </w:r>
    </w:p>
    <w:p w14:paraId="27058705" w14:textId="77777777" w:rsidR="00A76A3F" w:rsidRDefault="00A76A3F" w:rsidP="00216C7D">
      <w:pPr>
        <w:jc w:val="both"/>
      </w:pPr>
      <w:r w:rsidRPr="00A76A3F">
        <w:t>The following special accommodation(s) may be required to most effectively meet my child’s needs while at the center:</w:t>
      </w:r>
      <w:r w:rsidR="000352BA">
        <w:t xml:space="preserve"> _____________________________________________________________________</w:t>
      </w:r>
    </w:p>
    <w:p w14:paraId="1A1990A7" w14:textId="77777777" w:rsidR="002F7DF9" w:rsidRDefault="002F7DF9" w:rsidP="00216C7D">
      <w:pPr>
        <w:jc w:val="both"/>
      </w:pPr>
      <w:r>
        <w:t>_____________________________________________________________________________________</w:t>
      </w:r>
    </w:p>
    <w:p w14:paraId="61CF153B" w14:textId="77777777" w:rsidR="002F7DF9" w:rsidRPr="00A76A3F" w:rsidRDefault="002F7DF9" w:rsidP="00216C7D">
      <w:pPr>
        <w:jc w:val="both"/>
      </w:pPr>
      <w:r>
        <w:t>_____________________________________________________________________________________</w:t>
      </w:r>
    </w:p>
    <w:p w14:paraId="606E6BF9" w14:textId="77777777" w:rsidR="00A76A3F" w:rsidRDefault="00A76A3F" w:rsidP="00216C7D">
      <w:pPr>
        <w:jc w:val="both"/>
      </w:pPr>
      <w:r w:rsidRPr="00A76A3F">
        <w:t>My child is currently on medication(s) prescribed for long-term continuous use and/or has the following pre-existing illness, allergies, or health concerns:</w:t>
      </w:r>
      <w:r w:rsidR="002F7DF9">
        <w:t xml:space="preserve"> _____________________________________________</w:t>
      </w:r>
    </w:p>
    <w:p w14:paraId="07310CBF" w14:textId="77777777" w:rsidR="002F7DF9" w:rsidRDefault="002F7DF9" w:rsidP="00216C7D">
      <w:pPr>
        <w:jc w:val="both"/>
      </w:pPr>
      <w:r>
        <w:t>_____________________________________________________________________________________</w:t>
      </w:r>
    </w:p>
    <w:p w14:paraId="7FC2B454" w14:textId="77777777" w:rsidR="00A76A3F" w:rsidRPr="00A76A3F" w:rsidRDefault="00A76A3F" w:rsidP="007F1841">
      <w:pPr>
        <w:jc w:val="center"/>
      </w:pPr>
      <w:r w:rsidRPr="00A76A3F">
        <w:rPr>
          <w:b/>
          <w:bCs/>
        </w:rPr>
        <w:t>EMERGENCY MEDICAL AUTHORIZATION</w:t>
      </w:r>
    </w:p>
    <w:p w14:paraId="6B8CFC84" w14:textId="77777777" w:rsidR="00A76A3F" w:rsidRPr="00A76A3F" w:rsidRDefault="00A76A3F" w:rsidP="00216C7D">
      <w:pPr>
        <w:jc w:val="both"/>
      </w:pPr>
      <w:r w:rsidRPr="00A76A3F">
        <w:t>Should (child’s name)</w:t>
      </w:r>
      <w:r w:rsidR="0023033F">
        <w:t xml:space="preserve"> ___________________________</w:t>
      </w:r>
      <w:r w:rsidRPr="00A76A3F">
        <w:t xml:space="preserve"> Date of birth</w:t>
      </w:r>
      <w:r w:rsidR="0023033F">
        <w:t>: ____________________________</w:t>
      </w:r>
    </w:p>
    <w:p w14:paraId="1AC0337D" w14:textId="77777777" w:rsidR="00A76A3F" w:rsidRPr="00A76A3F" w:rsidRDefault="00A76A3F" w:rsidP="00216C7D">
      <w:pPr>
        <w:jc w:val="both"/>
      </w:pPr>
      <w:r w:rsidRPr="00A76A3F">
        <w:t>suffer an injury or illness while in the care of (Facility name) and the facility is unable to contact me (us) immediately, it shall be authorized to secure such medical attention and care for the child as may be necessary. I (We) shall assume responsibility for payment for services.</w:t>
      </w:r>
    </w:p>
    <w:p w14:paraId="5A840CAA" w14:textId="77777777" w:rsidR="00A76A3F" w:rsidRPr="00A76A3F" w:rsidRDefault="00A76A3F" w:rsidP="00216C7D">
      <w:pPr>
        <w:jc w:val="both"/>
      </w:pPr>
      <w:r w:rsidRPr="00A76A3F">
        <w:rPr>
          <w:b/>
          <w:bCs/>
        </w:rPr>
        <w:t>Parent/Guardian:</w:t>
      </w:r>
      <w:r w:rsidR="0023033F">
        <w:rPr>
          <w:b/>
          <w:bCs/>
        </w:rPr>
        <w:t xml:space="preserve"> ____________________________________</w:t>
      </w:r>
    </w:p>
    <w:p w14:paraId="16E6AFD3" w14:textId="77777777" w:rsidR="00A76A3F" w:rsidRPr="00A76A3F" w:rsidRDefault="00A76A3F" w:rsidP="00216C7D">
      <w:pPr>
        <w:jc w:val="both"/>
      </w:pPr>
      <w:r w:rsidRPr="00093F33">
        <w:rPr>
          <w:b/>
        </w:rPr>
        <w:t>Signature</w:t>
      </w:r>
      <w:r w:rsidR="0023033F" w:rsidRPr="00093F33">
        <w:rPr>
          <w:b/>
        </w:rPr>
        <w:t>:</w:t>
      </w:r>
      <w:r w:rsidR="0023033F">
        <w:t xml:space="preserve"> _________________________________________</w:t>
      </w:r>
    </w:p>
    <w:p w14:paraId="2AF3F1DE" w14:textId="77777777" w:rsidR="00A76A3F" w:rsidRPr="00A76A3F" w:rsidRDefault="00A76A3F" w:rsidP="00216C7D">
      <w:pPr>
        <w:jc w:val="both"/>
      </w:pPr>
      <w:r w:rsidRPr="00A76A3F">
        <w:rPr>
          <w:b/>
          <w:bCs/>
        </w:rPr>
        <w:t>Date:</w:t>
      </w:r>
      <w:r w:rsidR="0023033F">
        <w:rPr>
          <w:b/>
          <w:bCs/>
        </w:rPr>
        <w:t xml:space="preserve"> ________________</w:t>
      </w:r>
    </w:p>
    <w:p w14:paraId="6B929EAC" w14:textId="77777777" w:rsidR="00A76A3F" w:rsidRPr="00A76A3F" w:rsidRDefault="00A76A3F" w:rsidP="00216C7D">
      <w:pPr>
        <w:jc w:val="both"/>
      </w:pPr>
      <w:r w:rsidRPr="00A76A3F">
        <w:rPr>
          <w:b/>
          <w:bCs/>
        </w:rPr>
        <w:t>Facility Administrator/Person-In-Charge</w:t>
      </w:r>
      <w:r w:rsidR="0023033F">
        <w:rPr>
          <w:b/>
          <w:bCs/>
        </w:rPr>
        <w:t xml:space="preserve">: </w:t>
      </w:r>
      <w:r w:rsidR="00D842DF">
        <w:rPr>
          <w:rFonts w:ascii="Brush Script MT" w:eastAsia="Calibri" w:hAnsi="Brush Script MT" w:cs="Times New Roman"/>
          <w:sz w:val="48"/>
          <w:szCs w:val="36"/>
          <w:u w:val="single"/>
        </w:rPr>
        <w:t>Pamela Lewis</w:t>
      </w:r>
    </w:p>
    <w:p w14:paraId="772F7118" w14:textId="77777777" w:rsidR="00953955" w:rsidRDefault="00A76A3F" w:rsidP="00953955">
      <w:pPr>
        <w:jc w:val="both"/>
      </w:pPr>
      <w:r w:rsidRPr="00093F33">
        <w:rPr>
          <w:b/>
        </w:rPr>
        <w:t>Signature</w:t>
      </w:r>
      <w:r w:rsidR="0023033F" w:rsidRPr="00093F33">
        <w:rPr>
          <w:b/>
        </w:rPr>
        <w:t>:</w:t>
      </w:r>
      <w:r w:rsidR="0023033F">
        <w:t xml:space="preserve"> </w:t>
      </w:r>
      <w:r w:rsidR="009E278C">
        <w:rPr>
          <w:rFonts w:ascii="Brush Script MT" w:eastAsia="Calibri" w:hAnsi="Brush Script MT" w:cs="Times New Roman"/>
          <w:sz w:val="48"/>
          <w:szCs w:val="36"/>
          <w:u w:val="single"/>
        </w:rPr>
        <w:t>Pamela Lewis</w:t>
      </w:r>
      <w:r w:rsidR="009E278C" w:rsidRPr="00A76A3F">
        <w:rPr>
          <w:b/>
          <w:bCs/>
        </w:rPr>
        <w:t xml:space="preserve"> </w:t>
      </w:r>
      <w:r w:rsidR="009E278C">
        <w:rPr>
          <w:b/>
          <w:bCs/>
        </w:rPr>
        <w:t xml:space="preserve">               </w:t>
      </w:r>
      <w:r w:rsidRPr="00A76A3F">
        <w:rPr>
          <w:b/>
          <w:bCs/>
        </w:rPr>
        <w:t>Date:</w:t>
      </w:r>
      <w:r w:rsidR="0023033F">
        <w:rPr>
          <w:b/>
          <w:bCs/>
        </w:rPr>
        <w:t xml:space="preserve"> _________________________</w:t>
      </w:r>
    </w:p>
    <w:p w14:paraId="06148A51" w14:textId="4BB844AD" w:rsidR="00A76A3F" w:rsidRPr="00953955" w:rsidRDefault="00A76A3F" w:rsidP="00953955">
      <w:pPr>
        <w:ind w:left="2160" w:firstLine="720"/>
        <w:jc w:val="both"/>
      </w:pPr>
      <w:r w:rsidRPr="00CE481A">
        <w:rPr>
          <w:b/>
          <w:bCs/>
        </w:rPr>
        <w:lastRenderedPageBreak/>
        <w:t>Parental Agreements with Child Care Facility</w:t>
      </w:r>
    </w:p>
    <w:p w14:paraId="5D0B0869" w14:textId="56935881" w:rsidR="00B654BF" w:rsidRDefault="0063248A" w:rsidP="00563F23">
      <w:pPr>
        <w:jc w:val="both"/>
      </w:pPr>
      <w:r w:rsidRPr="000352BA">
        <w:rPr>
          <w:b/>
          <w:u w:val="single"/>
        </w:rPr>
        <w:t>M</w:t>
      </w:r>
      <w:r w:rsidR="00CB2309">
        <w:rPr>
          <w:b/>
          <w:u w:val="single"/>
        </w:rPr>
        <w:t>PPA Family Childcare Center Inc</w:t>
      </w:r>
      <w:r w:rsidRPr="000352BA">
        <w:rPr>
          <w:b/>
          <w:u w:val="single"/>
        </w:rPr>
        <w:t>.</w:t>
      </w:r>
      <w:r w:rsidR="00B52589">
        <w:rPr>
          <w:b/>
          <w:u w:val="single"/>
        </w:rPr>
        <w:t xml:space="preserve"> 1 and 2</w:t>
      </w:r>
      <w:r w:rsidR="00A76A3F" w:rsidRPr="00A76A3F">
        <w:t xml:space="preserve"> agrees to provide child care for</w:t>
      </w:r>
    </w:p>
    <w:p w14:paraId="0B4E8CD3" w14:textId="77777777" w:rsidR="00A76A3F" w:rsidRPr="00A76A3F" w:rsidRDefault="00A76A3F" w:rsidP="009E278C">
      <w:pPr>
        <w:spacing w:line="240" w:lineRule="auto"/>
        <w:jc w:val="both"/>
      </w:pPr>
      <w:r w:rsidRPr="00A76A3F">
        <w:t>_______________</w:t>
      </w:r>
      <w:r w:rsidR="000352BA">
        <w:t>__________ on _________________</w:t>
      </w:r>
      <w:r w:rsidRPr="00A76A3F">
        <w:t>____</w:t>
      </w:r>
      <w:r w:rsidR="00B654BF">
        <w:t xml:space="preserve">          _</w:t>
      </w:r>
      <w:r w:rsidR="009E278C">
        <w:t>_____ (am/pm)</w:t>
      </w:r>
      <w:r w:rsidRPr="00A76A3F">
        <w:t xml:space="preserve"> to ________</w:t>
      </w:r>
      <w:r w:rsidR="009E278C">
        <w:t>(am/</w:t>
      </w:r>
      <w:r w:rsidRPr="00A76A3F">
        <w:t>pm</w:t>
      </w:r>
      <w:r w:rsidR="009E278C">
        <w:t>)</w:t>
      </w:r>
    </w:p>
    <w:p w14:paraId="5F7D249C" w14:textId="77777777" w:rsidR="00A76A3F" w:rsidRPr="00A76A3F" w:rsidRDefault="000352BA" w:rsidP="00563F23">
      <w:pPr>
        <w:jc w:val="both"/>
      </w:pPr>
      <w:r>
        <w:t xml:space="preserve">       </w:t>
      </w:r>
      <w:r w:rsidR="00A76A3F" w:rsidRPr="00A76A3F">
        <w:t xml:space="preserve">(Name of Child) </w:t>
      </w:r>
      <w:r>
        <w:t xml:space="preserve">         </w:t>
      </w:r>
      <w:r w:rsidR="00B654BF">
        <w:t xml:space="preserve">                       </w:t>
      </w:r>
      <w:r>
        <w:t xml:space="preserve"> </w:t>
      </w:r>
      <w:r w:rsidR="00A76A3F" w:rsidRPr="00A76A3F">
        <w:t>(</w:t>
      </w:r>
      <w:r w:rsidR="009E278C">
        <w:t xml:space="preserve"># of </w:t>
      </w:r>
      <w:r w:rsidR="00A76A3F" w:rsidRPr="00A76A3F">
        <w:t>Days of Week)</w:t>
      </w:r>
    </w:p>
    <w:p w14:paraId="5EF26A15" w14:textId="77777777" w:rsidR="00A76A3F" w:rsidRPr="00A76A3F" w:rsidRDefault="00A76A3F" w:rsidP="009E278C">
      <w:pPr>
        <w:spacing w:line="240" w:lineRule="auto"/>
        <w:jc w:val="both"/>
      </w:pPr>
      <w:r w:rsidRPr="00A76A3F">
        <w:t>from ________________________ to _______________________.</w:t>
      </w:r>
    </w:p>
    <w:p w14:paraId="14DC99AC" w14:textId="77777777" w:rsidR="00A76A3F" w:rsidRPr="00A76A3F" w:rsidRDefault="009E278C" w:rsidP="00563F23">
      <w:pPr>
        <w:jc w:val="both"/>
      </w:pPr>
      <w:r>
        <w:t xml:space="preserve">                   </w:t>
      </w:r>
      <w:r w:rsidR="0023033F">
        <w:t xml:space="preserve"> </w:t>
      </w:r>
      <w:r w:rsidR="00A76A3F" w:rsidRPr="00A76A3F">
        <w:t>(Month</w:t>
      </w:r>
      <w:r>
        <w:t>/Year</w:t>
      </w:r>
      <w:r w:rsidR="00A76A3F" w:rsidRPr="00A76A3F">
        <w:t xml:space="preserve">) </w:t>
      </w:r>
      <w:r w:rsidR="0023033F">
        <w:t xml:space="preserve">                                    </w:t>
      </w:r>
      <w:r w:rsidR="00A76A3F" w:rsidRPr="00A76A3F">
        <w:t>(Month</w:t>
      </w:r>
      <w:r>
        <w:t>/Year</w:t>
      </w:r>
      <w:r w:rsidR="00A76A3F" w:rsidRPr="00A76A3F">
        <w:t>)</w:t>
      </w:r>
    </w:p>
    <w:p w14:paraId="6E00207E" w14:textId="77777777" w:rsidR="00A76A3F" w:rsidRPr="00A76A3F" w:rsidRDefault="00A76A3F" w:rsidP="00563F23">
      <w:pPr>
        <w:jc w:val="both"/>
      </w:pPr>
      <w:r w:rsidRPr="00A76A3F">
        <w:t>My child will participate in the following meal plan (circle applicable meals and snacks):</w:t>
      </w:r>
    </w:p>
    <w:p w14:paraId="15EB66C8" w14:textId="77777777" w:rsidR="00A76A3F" w:rsidRPr="00A76A3F" w:rsidRDefault="00A76A3F" w:rsidP="000352BA">
      <w:pPr>
        <w:jc w:val="center"/>
      </w:pPr>
      <w:r w:rsidRPr="00A76A3F">
        <w:t>Breakfast</w:t>
      </w:r>
      <w:r w:rsidR="0023033F">
        <w:t xml:space="preserve"> / </w:t>
      </w:r>
      <w:r w:rsidR="000D3ADB">
        <w:t>Morning Snack / Lunch</w:t>
      </w:r>
    </w:p>
    <w:p w14:paraId="02D2B471" w14:textId="77777777" w:rsidR="00A76A3F" w:rsidRPr="00A76A3F" w:rsidRDefault="000D3ADB" w:rsidP="000352BA">
      <w:pPr>
        <w:jc w:val="center"/>
      </w:pPr>
      <w:r>
        <w:t>Afternoon</w:t>
      </w:r>
      <w:r w:rsidR="00A76A3F" w:rsidRPr="00A76A3F">
        <w:t xml:space="preserve"> Snack</w:t>
      </w:r>
      <w:r w:rsidR="0023033F">
        <w:t xml:space="preserve"> / </w:t>
      </w:r>
      <w:r w:rsidR="00A76A3F" w:rsidRPr="00A76A3F">
        <w:t>Dinner</w:t>
      </w:r>
      <w:r w:rsidR="0023033F">
        <w:t xml:space="preserve"> / </w:t>
      </w:r>
      <w:r w:rsidR="009E278C">
        <w:t>Evening</w:t>
      </w:r>
      <w:r w:rsidR="00A76A3F" w:rsidRPr="00A76A3F">
        <w:t xml:space="preserve"> Snack</w:t>
      </w:r>
    </w:p>
    <w:p w14:paraId="686105DA" w14:textId="60075677" w:rsidR="00A76A3F" w:rsidRPr="00A76A3F" w:rsidRDefault="003A206D" w:rsidP="00563F23">
      <w:pPr>
        <w:jc w:val="both"/>
      </w:pPr>
      <w:r>
        <w:t>The ONLY medication that will be administered at MPPFCCINC is a Epipen in case of emergency</w:t>
      </w:r>
    </w:p>
    <w:p w14:paraId="6D2A5BE1" w14:textId="77777777" w:rsidR="00A76A3F" w:rsidRPr="00A76A3F" w:rsidRDefault="00A76A3F" w:rsidP="00563F23">
      <w:pPr>
        <w:jc w:val="both"/>
      </w:pPr>
      <w:r w:rsidRPr="00A76A3F">
        <w:t>My child will not be allowed to enter or leave the facility without being escorted by the parent(s), person authorized by parent (s), or facility personnel.</w:t>
      </w:r>
    </w:p>
    <w:p w14:paraId="0D13B5DC" w14:textId="77777777" w:rsidR="00A76A3F" w:rsidRPr="00A76A3F" w:rsidRDefault="00A76A3F" w:rsidP="00563F23">
      <w:pPr>
        <w:jc w:val="both"/>
      </w:pPr>
      <w:r w:rsidRPr="00A76A3F">
        <w:t>I acknowledge it is my responsibility to keep my child's records current to reflect any significant changes as they occur, e.g., telephone numbers, work location, emergency contacts, child's physician, child's health status, infant feeding plans and immunization records, etc.</w:t>
      </w:r>
    </w:p>
    <w:p w14:paraId="48347AC9" w14:textId="77777777" w:rsidR="00A76A3F" w:rsidRPr="00A76A3F" w:rsidRDefault="00A76A3F" w:rsidP="00563F23">
      <w:pPr>
        <w:jc w:val="both"/>
      </w:pPr>
      <w:r w:rsidRPr="00A76A3F">
        <w:t>The</w:t>
      </w:r>
      <w:r w:rsidR="00216C7D">
        <w:t xml:space="preserve"> </w:t>
      </w:r>
      <w:r w:rsidRPr="00A76A3F">
        <w:t>facility agrees to keep me informed of any incidents, including illnesses, injuries, adverse reactions to medications, etc., which include my child.</w:t>
      </w:r>
    </w:p>
    <w:p w14:paraId="20573DE6" w14:textId="77777777" w:rsidR="00A76A3F" w:rsidRPr="00A76A3F" w:rsidRDefault="00A76A3F" w:rsidP="00563F23">
      <w:pPr>
        <w:jc w:val="both"/>
      </w:pPr>
      <w:r w:rsidRPr="00A76A3F">
        <w:t xml:space="preserve">The </w:t>
      </w:r>
      <w:r w:rsidR="00216C7D">
        <w:t>facility</w:t>
      </w:r>
      <w:r w:rsidRPr="00A76A3F">
        <w:t xml:space="preserve"> agrees to obtain written authorization from me before my child participates in routine transportation, field trips, special activities away from the facility, and water-related activities occurring in water that is more than two (2) feet deep.</w:t>
      </w:r>
    </w:p>
    <w:p w14:paraId="4DEE61F7" w14:textId="77777777" w:rsidR="00A76A3F" w:rsidRPr="00A76A3F" w:rsidRDefault="00A76A3F" w:rsidP="00563F23">
      <w:pPr>
        <w:jc w:val="both"/>
      </w:pPr>
      <w:r w:rsidRPr="00A76A3F">
        <w:t>I authorize the child care facility to obtain emergency medical care for my child when I am not available.</w:t>
      </w:r>
    </w:p>
    <w:p w14:paraId="4D313086" w14:textId="77777777" w:rsidR="00A76A3F" w:rsidRPr="00A76A3F" w:rsidRDefault="00A76A3F" w:rsidP="00563F23">
      <w:pPr>
        <w:jc w:val="both"/>
      </w:pPr>
      <w:r w:rsidRPr="00A76A3F">
        <w:t>I have received a copy and agree to abide by the policies and procedures for</w:t>
      </w:r>
    </w:p>
    <w:p w14:paraId="731F5ED1" w14:textId="578A18E0" w:rsidR="00A76A3F" w:rsidRPr="00A76A3F" w:rsidRDefault="000352BA" w:rsidP="00563F23">
      <w:pPr>
        <w:jc w:val="both"/>
      </w:pPr>
      <w:r w:rsidRPr="000352BA">
        <w:rPr>
          <w:b/>
          <w:u w:val="single"/>
        </w:rPr>
        <w:t>M</w:t>
      </w:r>
      <w:r w:rsidR="00CB2309">
        <w:rPr>
          <w:b/>
          <w:u w:val="single"/>
        </w:rPr>
        <w:t>PPA Family Childcare Center Inc</w:t>
      </w:r>
      <w:r w:rsidRPr="000352BA">
        <w:rPr>
          <w:b/>
          <w:u w:val="single"/>
        </w:rPr>
        <w:t>.</w:t>
      </w:r>
      <w:r w:rsidR="00B52589">
        <w:rPr>
          <w:b/>
          <w:u w:val="single"/>
        </w:rPr>
        <w:t xml:space="preserve"> 1 and 2</w:t>
      </w:r>
    </w:p>
    <w:p w14:paraId="15856579" w14:textId="77777777" w:rsidR="00A76A3F" w:rsidRPr="00A76A3F" w:rsidRDefault="00A76A3F" w:rsidP="00563F23">
      <w:pPr>
        <w:jc w:val="both"/>
      </w:pPr>
      <w:r w:rsidRPr="00A76A3F">
        <w:t>I understand that the facility will advise me of my child’s progress and issues relating to my child’s care as well as any individual practices concerning my child’s special needs. I also understand that my participation is encouraged in facility activities.</w:t>
      </w:r>
    </w:p>
    <w:p w14:paraId="39929C03" w14:textId="77777777" w:rsidR="00A76A3F" w:rsidRPr="00A76A3F" w:rsidRDefault="00A76A3F" w:rsidP="000F618E">
      <w:pPr>
        <w:spacing w:after="240" w:line="168" w:lineRule="auto"/>
        <w:jc w:val="both"/>
      </w:pPr>
      <w:r w:rsidRPr="00A76A3F">
        <w:t>Signed: _____________________________________________ Date: _____________________</w:t>
      </w:r>
      <w:r w:rsidR="007657B8">
        <w:t>_</w:t>
      </w:r>
    </w:p>
    <w:p w14:paraId="4877FCC0" w14:textId="77777777" w:rsidR="00A76A3F" w:rsidRPr="00A76A3F" w:rsidRDefault="00A76A3F" w:rsidP="000F618E">
      <w:pPr>
        <w:spacing w:line="168" w:lineRule="auto"/>
        <w:ind w:left="1440" w:firstLine="720"/>
      </w:pPr>
      <w:r w:rsidRPr="00A76A3F">
        <w:t>(Parent/Guardian)</w:t>
      </w:r>
    </w:p>
    <w:p w14:paraId="7498C249" w14:textId="24204805" w:rsidR="003A206D" w:rsidRDefault="00A76A3F" w:rsidP="00953955">
      <w:pPr>
        <w:spacing w:line="240" w:lineRule="auto"/>
        <w:jc w:val="both"/>
      </w:pPr>
      <w:r w:rsidRPr="00A76A3F">
        <w:t xml:space="preserve">Signed: </w:t>
      </w:r>
      <w:r w:rsidR="009E278C">
        <w:rPr>
          <w:rFonts w:ascii="Brush Script MT" w:eastAsia="Calibri" w:hAnsi="Brush Script MT" w:cs="Times New Roman"/>
          <w:sz w:val="48"/>
          <w:szCs w:val="36"/>
          <w:u w:val="single"/>
        </w:rPr>
        <w:t>Pamela Lewis</w:t>
      </w:r>
      <w:r w:rsidRPr="00A76A3F">
        <w:t xml:space="preserve"> </w:t>
      </w:r>
      <w:r w:rsidR="009E278C">
        <w:t xml:space="preserve">                  </w:t>
      </w:r>
      <w:r w:rsidR="003A206D">
        <w:t xml:space="preserve">                            </w:t>
      </w:r>
      <w:r w:rsidR="009E278C">
        <w:t xml:space="preserve"> </w:t>
      </w:r>
      <w:r w:rsidR="003A206D">
        <w:t xml:space="preserve">       </w:t>
      </w:r>
      <w:r w:rsidRPr="00A76A3F">
        <w:t>Date: _____________________</w:t>
      </w:r>
      <w:r w:rsidR="00953955">
        <w:t xml:space="preserve">      </w:t>
      </w:r>
    </w:p>
    <w:p w14:paraId="2667CE2B" w14:textId="41D07156" w:rsidR="00AF614E" w:rsidRDefault="00953955" w:rsidP="00953955">
      <w:pPr>
        <w:spacing w:line="240" w:lineRule="auto"/>
        <w:jc w:val="both"/>
      </w:pPr>
      <w:r>
        <w:t xml:space="preserve">   </w:t>
      </w:r>
      <w:r w:rsidR="00A76A3F" w:rsidRPr="00A76A3F">
        <w:t>(Facility Administrator)</w:t>
      </w:r>
    </w:p>
    <w:p w14:paraId="5F19F64E" w14:textId="77777777" w:rsidR="003A206D" w:rsidRDefault="003A206D" w:rsidP="003B2BC8">
      <w:pPr>
        <w:spacing w:after="200" w:line="276" w:lineRule="auto"/>
        <w:jc w:val="center"/>
        <w:rPr>
          <w:rFonts w:ascii="Comic Sans MS" w:eastAsia="Calibri" w:hAnsi="Comic Sans MS" w:cs="Times New Roman"/>
          <w:sz w:val="36"/>
          <w:szCs w:val="36"/>
        </w:rPr>
      </w:pPr>
    </w:p>
    <w:p w14:paraId="775D0296" w14:textId="0C9C313F" w:rsidR="003B2BC8" w:rsidRPr="003B2BC8" w:rsidRDefault="00CB2309" w:rsidP="003B2BC8">
      <w:pPr>
        <w:spacing w:after="200" w:line="276" w:lineRule="auto"/>
        <w:jc w:val="center"/>
        <w:rPr>
          <w:rFonts w:ascii="Comic Sans MS" w:eastAsia="Calibri" w:hAnsi="Comic Sans MS" w:cs="Times New Roman"/>
          <w:color w:val="632423"/>
          <w:sz w:val="36"/>
          <w:szCs w:val="36"/>
        </w:rPr>
      </w:pPr>
      <w:r w:rsidRPr="00BA47F8">
        <w:rPr>
          <w:rFonts w:ascii="Comic Sans MS" w:eastAsia="Calibri" w:hAnsi="Comic Sans MS" w:cs="Times New Roman"/>
          <w:sz w:val="36"/>
          <w:szCs w:val="36"/>
        </w:rPr>
        <w:lastRenderedPageBreak/>
        <w:t>MPPA</w:t>
      </w:r>
      <w:r w:rsidR="003B2BC8" w:rsidRPr="00BA47F8">
        <w:rPr>
          <w:rFonts w:ascii="Comic Sans MS" w:eastAsia="Calibri" w:hAnsi="Comic Sans MS" w:cs="Times New Roman"/>
          <w:sz w:val="36"/>
          <w:szCs w:val="36"/>
        </w:rPr>
        <w:t xml:space="preserve"> Family Childcare Center</w:t>
      </w:r>
      <w:r w:rsidRPr="00BA47F8">
        <w:rPr>
          <w:rFonts w:ascii="Comic Sans MS" w:eastAsia="Calibri" w:hAnsi="Comic Sans MS" w:cs="Times New Roman"/>
          <w:sz w:val="36"/>
          <w:szCs w:val="36"/>
        </w:rPr>
        <w:t xml:space="preserve"> Inc.</w:t>
      </w:r>
      <w:r w:rsidR="00B52589">
        <w:rPr>
          <w:rFonts w:ascii="Comic Sans MS" w:eastAsia="Calibri" w:hAnsi="Comic Sans MS" w:cs="Times New Roman"/>
          <w:sz w:val="36"/>
          <w:szCs w:val="36"/>
        </w:rPr>
        <w:t xml:space="preserve"> 1 and 2</w:t>
      </w:r>
    </w:p>
    <w:p w14:paraId="463932D2" w14:textId="77777777" w:rsidR="003B2BC8" w:rsidRPr="003B2BC8" w:rsidRDefault="003B2BC8" w:rsidP="003B2BC8">
      <w:pPr>
        <w:spacing w:after="200" w:line="240" w:lineRule="auto"/>
        <w:jc w:val="center"/>
        <w:rPr>
          <w:rFonts w:ascii="Comic Sans MS" w:eastAsia="Calibri" w:hAnsi="Comic Sans MS" w:cs="Times New Roman"/>
          <w:b/>
          <w:sz w:val="28"/>
          <w:szCs w:val="28"/>
        </w:rPr>
      </w:pPr>
      <w:r w:rsidRPr="003B2BC8">
        <w:rPr>
          <w:rFonts w:ascii="Comic Sans MS" w:eastAsia="Calibri" w:hAnsi="Comic Sans MS" w:cs="Times New Roman"/>
          <w:b/>
          <w:sz w:val="28"/>
          <w:szCs w:val="28"/>
        </w:rPr>
        <w:t xml:space="preserve">Parents or Guardian’s </w:t>
      </w:r>
    </w:p>
    <w:p w14:paraId="1B5F85B9" w14:textId="77777777" w:rsidR="003B2BC8" w:rsidRPr="003B2BC8" w:rsidRDefault="003B2BC8" w:rsidP="003B2BC8">
      <w:pPr>
        <w:spacing w:after="200" w:line="240" w:lineRule="auto"/>
        <w:jc w:val="center"/>
        <w:rPr>
          <w:rFonts w:ascii="Comic Sans MS" w:eastAsia="Calibri" w:hAnsi="Comic Sans MS" w:cs="Times New Roman"/>
          <w:b/>
          <w:sz w:val="28"/>
          <w:szCs w:val="28"/>
        </w:rPr>
      </w:pPr>
      <w:r w:rsidRPr="003B2BC8">
        <w:rPr>
          <w:rFonts w:ascii="Comic Sans MS" w:eastAsia="Calibri" w:hAnsi="Comic Sans MS" w:cs="Times New Roman"/>
          <w:b/>
          <w:sz w:val="28"/>
          <w:szCs w:val="28"/>
        </w:rPr>
        <w:t>Notice of No Liability Insurance and Acknowledgement</w:t>
      </w:r>
    </w:p>
    <w:p w14:paraId="3A99BF1B" w14:textId="77777777" w:rsidR="003B2BC8" w:rsidRPr="003B2BC8" w:rsidRDefault="003B2BC8" w:rsidP="003B2BC8">
      <w:pPr>
        <w:spacing w:after="200" w:line="240" w:lineRule="auto"/>
        <w:jc w:val="center"/>
        <w:rPr>
          <w:rFonts w:ascii="Comic Sans MS" w:eastAsia="Calibri" w:hAnsi="Comic Sans MS" w:cs="Times New Roman"/>
          <w:sz w:val="24"/>
          <w:szCs w:val="24"/>
        </w:rPr>
      </w:pPr>
    </w:p>
    <w:p w14:paraId="374551CA" w14:textId="3007215A" w:rsidR="003B2BC8" w:rsidRPr="003B2BC8" w:rsidRDefault="003B2BC8" w:rsidP="003B2BC8">
      <w:pPr>
        <w:spacing w:after="200" w:line="240" w:lineRule="auto"/>
        <w:jc w:val="both"/>
        <w:rPr>
          <w:rFonts w:ascii="Comic Sans MS" w:eastAsia="Calibri" w:hAnsi="Comic Sans MS" w:cs="Times New Roman"/>
          <w:sz w:val="24"/>
          <w:szCs w:val="24"/>
        </w:rPr>
      </w:pPr>
      <w:r w:rsidRPr="003B2BC8">
        <w:rPr>
          <w:rFonts w:ascii="Comic Sans MS" w:eastAsia="Calibri" w:hAnsi="Comic Sans MS" w:cs="Times New Roman"/>
          <w:sz w:val="24"/>
          <w:szCs w:val="24"/>
        </w:rPr>
        <w:t>I understand that I am being informed in writing by signing this acknowledgement that this facility, M</w:t>
      </w:r>
      <w:r w:rsidR="00CB2309">
        <w:rPr>
          <w:rFonts w:ascii="Comic Sans MS" w:eastAsia="Calibri" w:hAnsi="Comic Sans MS" w:cs="Times New Roman"/>
          <w:sz w:val="24"/>
          <w:szCs w:val="24"/>
        </w:rPr>
        <w:t>PPA Family Childcare Center Inc</w:t>
      </w:r>
      <w:r w:rsidR="003A206D">
        <w:rPr>
          <w:rFonts w:ascii="Comic Sans MS" w:eastAsia="Calibri" w:hAnsi="Comic Sans MS" w:cs="Times New Roman"/>
          <w:sz w:val="24"/>
          <w:szCs w:val="24"/>
        </w:rPr>
        <w:t xml:space="preserve"> </w:t>
      </w:r>
      <w:r w:rsidR="00B52589">
        <w:rPr>
          <w:rFonts w:ascii="Comic Sans MS" w:eastAsia="Calibri" w:hAnsi="Comic Sans MS" w:cs="Times New Roman"/>
          <w:sz w:val="24"/>
          <w:szCs w:val="24"/>
        </w:rPr>
        <w:t xml:space="preserve">1 </w:t>
      </w:r>
      <w:r w:rsidR="003A206D">
        <w:rPr>
          <w:rFonts w:ascii="Comic Sans MS" w:eastAsia="Calibri" w:hAnsi="Comic Sans MS" w:cs="Times New Roman"/>
          <w:sz w:val="24"/>
          <w:szCs w:val="24"/>
        </w:rPr>
        <w:t>&amp;</w:t>
      </w:r>
      <w:r w:rsidR="00B52589">
        <w:rPr>
          <w:rFonts w:ascii="Comic Sans MS" w:eastAsia="Calibri" w:hAnsi="Comic Sans MS" w:cs="Times New Roman"/>
          <w:sz w:val="24"/>
          <w:szCs w:val="24"/>
        </w:rPr>
        <w:t xml:space="preserve"> 2</w:t>
      </w:r>
      <w:r w:rsidRPr="003B2BC8">
        <w:rPr>
          <w:rFonts w:ascii="Comic Sans MS" w:eastAsia="Calibri" w:hAnsi="Comic Sans MS" w:cs="Times New Roman"/>
          <w:sz w:val="24"/>
          <w:szCs w:val="24"/>
        </w:rPr>
        <w:t xml:space="preserve">, does not carry liability insurance sufficient to protect my child/children in the event of an injury, etc. </w:t>
      </w:r>
      <w:r w:rsidR="00CB2309" w:rsidRPr="003B2BC8">
        <w:rPr>
          <w:rFonts w:ascii="Comic Sans MS" w:eastAsia="Calibri" w:hAnsi="Comic Sans MS" w:cs="Times New Roman"/>
          <w:sz w:val="24"/>
          <w:szCs w:val="24"/>
        </w:rPr>
        <w:t>M</w:t>
      </w:r>
      <w:r w:rsidR="00CB2309">
        <w:rPr>
          <w:rFonts w:ascii="Comic Sans MS" w:eastAsia="Calibri" w:hAnsi="Comic Sans MS" w:cs="Times New Roman"/>
          <w:sz w:val="24"/>
          <w:szCs w:val="24"/>
        </w:rPr>
        <w:t>PPA Family Childcare Center Inc</w:t>
      </w:r>
      <w:r w:rsidRPr="003B2BC8">
        <w:rPr>
          <w:rFonts w:ascii="Comic Sans MS" w:eastAsia="Calibri" w:hAnsi="Comic Sans MS" w:cs="Times New Roman"/>
          <w:sz w:val="24"/>
          <w:szCs w:val="24"/>
        </w:rPr>
        <w:t>.</w:t>
      </w:r>
      <w:r w:rsidR="00B52589">
        <w:rPr>
          <w:rFonts w:ascii="Comic Sans MS" w:eastAsia="Calibri" w:hAnsi="Comic Sans MS" w:cs="Times New Roman"/>
          <w:sz w:val="24"/>
          <w:szCs w:val="24"/>
        </w:rPr>
        <w:t xml:space="preserve"> 1 and 2</w:t>
      </w:r>
      <w:r w:rsidRPr="003B2BC8">
        <w:rPr>
          <w:rFonts w:ascii="Comic Sans MS" w:eastAsia="Calibri" w:hAnsi="Comic Sans MS" w:cs="Times New Roman"/>
          <w:sz w:val="24"/>
          <w:szCs w:val="24"/>
        </w:rPr>
        <w:t xml:space="preserve"> shall not be responsible for providing or paying for the child's health care.  I agree that neither I, nor my child will bring any claims of any kind against </w:t>
      </w:r>
      <w:r w:rsidR="00CB2309" w:rsidRPr="003B2BC8">
        <w:rPr>
          <w:rFonts w:ascii="Comic Sans MS" w:eastAsia="Calibri" w:hAnsi="Comic Sans MS" w:cs="Times New Roman"/>
          <w:sz w:val="24"/>
          <w:szCs w:val="24"/>
        </w:rPr>
        <w:t>M</w:t>
      </w:r>
      <w:r w:rsidR="00CB2309">
        <w:rPr>
          <w:rFonts w:ascii="Comic Sans MS" w:eastAsia="Calibri" w:hAnsi="Comic Sans MS" w:cs="Times New Roman"/>
          <w:sz w:val="24"/>
          <w:szCs w:val="24"/>
        </w:rPr>
        <w:t>PPA Family Childcare Center Inc</w:t>
      </w:r>
      <w:r w:rsidRPr="003B2BC8">
        <w:rPr>
          <w:rFonts w:ascii="Comic Sans MS" w:eastAsia="Calibri" w:hAnsi="Comic Sans MS" w:cs="Times New Roman"/>
          <w:sz w:val="24"/>
          <w:szCs w:val="24"/>
        </w:rPr>
        <w:t>.</w:t>
      </w:r>
      <w:r w:rsidR="00B52589">
        <w:rPr>
          <w:rFonts w:ascii="Comic Sans MS" w:eastAsia="Calibri" w:hAnsi="Comic Sans MS" w:cs="Times New Roman"/>
          <w:sz w:val="24"/>
          <w:szCs w:val="24"/>
        </w:rPr>
        <w:t xml:space="preserve"> 1 and 2</w:t>
      </w:r>
      <w:r w:rsidRPr="003B2BC8">
        <w:rPr>
          <w:rFonts w:ascii="Comic Sans MS" w:eastAsia="Calibri" w:hAnsi="Comic Sans MS" w:cs="Times New Roman"/>
          <w:sz w:val="24"/>
          <w:szCs w:val="24"/>
        </w:rPr>
        <w:t xml:space="preserve"> and </w:t>
      </w:r>
      <w:r w:rsidR="003A206D" w:rsidRPr="003B2BC8">
        <w:rPr>
          <w:rFonts w:ascii="Comic Sans MS" w:eastAsia="Calibri" w:hAnsi="Comic Sans MS" w:cs="Times New Roman"/>
          <w:sz w:val="24"/>
          <w:szCs w:val="24"/>
        </w:rPr>
        <w:t>its</w:t>
      </w:r>
      <w:r w:rsidRPr="003B2BC8">
        <w:rPr>
          <w:rFonts w:ascii="Comic Sans MS" w:eastAsia="Calibri" w:hAnsi="Comic Sans MS" w:cs="Times New Roman"/>
          <w:sz w:val="24"/>
          <w:szCs w:val="24"/>
        </w:rPr>
        <w:t xml:space="preserve"> employees, as a result of injuries, expenses or damages that I or my child may suffer in any way related to the use of the facilities, toys, other children and/or teachers, whether such claims are known or unknown or arise in the future.</w:t>
      </w:r>
    </w:p>
    <w:p w14:paraId="795F8A32" w14:textId="77777777" w:rsidR="003B2BC8" w:rsidRPr="003B2BC8" w:rsidRDefault="003B2BC8" w:rsidP="003B2BC8">
      <w:pPr>
        <w:spacing w:after="200" w:line="240" w:lineRule="auto"/>
        <w:jc w:val="both"/>
        <w:rPr>
          <w:rFonts w:ascii="Comic Sans MS" w:eastAsia="Calibri" w:hAnsi="Comic Sans MS" w:cs="Times New Roman"/>
          <w:b/>
          <w:sz w:val="28"/>
          <w:szCs w:val="28"/>
        </w:rPr>
      </w:pPr>
    </w:p>
    <w:p w14:paraId="61459BDE" w14:textId="77777777" w:rsidR="003B2BC8" w:rsidRPr="003B2BC8" w:rsidRDefault="003B2BC8" w:rsidP="003B2BC8">
      <w:pPr>
        <w:spacing w:after="200" w:line="240" w:lineRule="auto"/>
        <w:jc w:val="both"/>
        <w:rPr>
          <w:rFonts w:ascii="Comic Sans MS" w:eastAsia="Calibri" w:hAnsi="Comic Sans MS" w:cs="Times New Roman"/>
          <w:b/>
          <w:sz w:val="28"/>
          <w:szCs w:val="28"/>
        </w:rPr>
      </w:pPr>
      <w:r w:rsidRPr="003B2BC8">
        <w:rPr>
          <w:rFonts w:ascii="Comic Sans MS" w:eastAsia="Calibri" w:hAnsi="Comic Sans MS" w:cs="Times New Roman"/>
          <w:b/>
          <w:sz w:val="28"/>
          <w:szCs w:val="28"/>
        </w:rPr>
        <w:t>_______________________</w:t>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t>___________</w:t>
      </w:r>
    </w:p>
    <w:p w14:paraId="46798FA8" w14:textId="77777777" w:rsidR="003B2BC8" w:rsidRPr="003B2BC8" w:rsidRDefault="003B2BC8" w:rsidP="003B2BC8">
      <w:pPr>
        <w:spacing w:after="200" w:line="240" w:lineRule="auto"/>
        <w:jc w:val="both"/>
        <w:rPr>
          <w:rFonts w:ascii="Comic Sans MS" w:eastAsia="Calibri" w:hAnsi="Comic Sans MS" w:cs="Times New Roman"/>
          <w:b/>
          <w:sz w:val="28"/>
          <w:szCs w:val="28"/>
        </w:rPr>
      </w:pPr>
      <w:r w:rsidRPr="003B2BC8">
        <w:rPr>
          <w:rFonts w:ascii="Comic Sans MS" w:eastAsia="Calibri" w:hAnsi="Comic Sans MS" w:cs="Times New Roman"/>
          <w:b/>
          <w:sz w:val="28"/>
          <w:szCs w:val="28"/>
        </w:rPr>
        <w:t>Parents/guardian’s Signatures</w:t>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t>Date</w:t>
      </w:r>
    </w:p>
    <w:p w14:paraId="4088EB1C" w14:textId="77777777" w:rsidR="003B2BC8" w:rsidRPr="003B2BC8" w:rsidRDefault="003B2BC8" w:rsidP="003B2BC8">
      <w:pPr>
        <w:spacing w:after="200" w:line="240" w:lineRule="auto"/>
        <w:jc w:val="both"/>
        <w:rPr>
          <w:rFonts w:ascii="Comic Sans MS" w:eastAsia="Calibri" w:hAnsi="Comic Sans MS" w:cs="Times New Roman"/>
          <w:b/>
          <w:sz w:val="28"/>
          <w:szCs w:val="28"/>
        </w:rPr>
      </w:pPr>
    </w:p>
    <w:p w14:paraId="5FB06B29" w14:textId="77777777" w:rsidR="003B2BC8" w:rsidRPr="003B2BC8" w:rsidRDefault="003B2BC8" w:rsidP="003B2BC8">
      <w:pPr>
        <w:spacing w:after="200" w:line="240" w:lineRule="auto"/>
        <w:jc w:val="both"/>
        <w:rPr>
          <w:rFonts w:ascii="Comic Sans MS" w:eastAsia="Calibri" w:hAnsi="Comic Sans MS" w:cs="Times New Roman"/>
          <w:b/>
          <w:sz w:val="28"/>
          <w:szCs w:val="28"/>
        </w:rPr>
      </w:pPr>
      <w:r w:rsidRPr="003B2BC8">
        <w:rPr>
          <w:rFonts w:ascii="Comic Sans MS" w:eastAsia="Calibri" w:hAnsi="Comic Sans MS" w:cs="Times New Roman"/>
          <w:b/>
          <w:sz w:val="28"/>
          <w:szCs w:val="28"/>
        </w:rPr>
        <w:t>_______________________</w:t>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t>___________</w:t>
      </w:r>
    </w:p>
    <w:p w14:paraId="0E0BE382" w14:textId="77777777" w:rsidR="003B2BC8" w:rsidRPr="003B2BC8" w:rsidRDefault="003B2BC8" w:rsidP="003B2BC8">
      <w:pPr>
        <w:spacing w:after="200" w:line="240" w:lineRule="auto"/>
        <w:jc w:val="both"/>
        <w:rPr>
          <w:rFonts w:ascii="Comic Sans MS" w:eastAsia="Calibri" w:hAnsi="Comic Sans MS" w:cs="Times New Roman"/>
          <w:b/>
          <w:sz w:val="28"/>
          <w:szCs w:val="28"/>
        </w:rPr>
      </w:pPr>
      <w:r w:rsidRPr="003B2BC8">
        <w:rPr>
          <w:rFonts w:ascii="Comic Sans MS" w:eastAsia="Calibri" w:hAnsi="Comic Sans MS" w:cs="Times New Roman"/>
          <w:b/>
          <w:sz w:val="28"/>
          <w:szCs w:val="28"/>
        </w:rPr>
        <w:t>Parent/guardian (Print Names)</w:t>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r>
      <w:r w:rsidRPr="003B2BC8">
        <w:rPr>
          <w:rFonts w:ascii="Comic Sans MS" w:eastAsia="Calibri" w:hAnsi="Comic Sans MS" w:cs="Times New Roman"/>
          <w:b/>
          <w:sz w:val="28"/>
          <w:szCs w:val="28"/>
        </w:rPr>
        <w:tab/>
        <w:t>Date</w:t>
      </w:r>
    </w:p>
    <w:p w14:paraId="79239D02" w14:textId="77777777" w:rsidR="003B2BC8" w:rsidRPr="003B2BC8" w:rsidRDefault="003B2BC8" w:rsidP="003B2BC8">
      <w:pPr>
        <w:spacing w:after="200" w:line="240" w:lineRule="auto"/>
        <w:jc w:val="both"/>
        <w:rPr>
          <w:rFonts w:ascii="Comic Sans MS" w:eastAsia="Calibri" w:hAnsi="Comic Sans MS" w:cs="Times New Roman"/>
          <w:b/>
          <w:sz w:val="28"/>
          <w:szCs w:val="28"/>
        </w:rPr>
      </w:pPr>
    </w:p>
    <w:p w14:paraId="664B4B10" w14:textId="77777777" w:rsidR="003B2BC8" w:rsidRPr="003B2BC8" w:rsidRDefault="009E278C" w:rsidP="003B2BC8">
      <w:pPr>
        <w:spacing w:after="200" w:line="240" w:lineRule="auto"/>
        <w:jc w:val="both"/>
        <w:rPr>
          <w:rFonts w:ascii="Comic Sans MS" w:eastAsia="Calibri" w:hAnsi="Comic Sans MS" w:cs="Times New Roman"/>
          <w:b/>
          <w:sz w:val="28"/>
          <w:szCs w:val="28"/>
        </w:rPr>
      </w:pPr>
      <w:r>
        <w:rPr>
          <w:rFonts w:ascii="Brush Script MT" w:eastAsia="Calibri" w:hAnsi="Brush Script MT" w:cs="Times New Roman"/>
          <w:sz w:val="48"/>
          <w:szCs w:val="36"/>
          <w:u w:val="single"/>
        </w:rPr>
        <w:t xml:space="preserve">Pamela Lewis  </w:t>
      </w:r>
      <w:r w:rsidR="003B2BC8" w:rsidRPr="003B2BC8">
        <w:rPr>
          <w:rFonts w:ascii="Comic Sans MS" w:eastAsia="Calibri" w:hAnsi="Comic Sans MS" w:cs="Times New Roman"/>
          <w:b/>
          <w:sz w:val="28"/>
          <w:szCs w:val="28"/>
        </w:rPr>
        <w:tab/>
      </w:r>
      <w:r w:rsidR="003B2BC8" w:rsidRPr="003B2BC8">
        <w:rPr>
          <w:rFonts w:ascii="Comic Sans MS" w:eastAsia="Calibri" w:hAnsi="Comic Sans MS" w:cs="Times New Roman"/>
          <w:b/>
          <w:sz w:val="28"/>
          <w:szCs w:val="28"/>
        </w:rPr>
        <w:tab/>
      </w:r>
      <w:r w:rsidR="003B2BC8" w:rsidRPr="003B2BC8">
        <w:rPr>
          <w:rFonts w:ascii="Comic Sans MS" w:eastAsia="Calibri" w:hAnsi="Comic Sans MS" w:cs="Times New Roman"/>
          <w:b/>
          <w:sz w:val="28"/>
          <w:szCs w:val="28"/>
        </w:rPr>
        <w:tab/>
      </w:r>
      <w:r w:rsidR="003B2BC8" w:rsidRPr="003B2BC8">
        <w:rPr>
          <w:rFonts w:ascii="Comic Sans MS" w:eastAsia="Calibri" w:hAnsi="Comic Sans MS" w:cs="Times New Roman"/>
          <w:b/>
          <w:sz w:val="28"/>
          <w:szCs w:val="28"/>
        </w:rPr>
        <w:tab/>
      </w:r>
      <w:r w:rsidR="003B2BC8" w:rsidRPr="003B2BC8">
        <w:rPr>
          <w:rFonts w:ascii="Comic Sans MS" w:eastAsia="Calibri" w:hAnsi="Comic Sans MS" w:cs="Times New Roman"/>
          <w:b/>
          <w:sz w:val="28"/>
          <w:szCs w:val="28"/>
        </w:rPr>
        <w:tab/>
      </w:r>
      <w:r>
        <w:rPr>
          <w:rFonts w:ascii="Comic Sans MS" w:eastAsia="Calibri" w:hAnsi="Comic Sans MS" w:cs="Times New Roman"/>
          <w:b/>
          <w:sz w:val="28"/>
          <w:szCs w:val="28"/>
        </w:rPr>
        <w:t xml:space="preserve">            </w:t>
      </w:r>
      <w:r w:rsidR="003B2BC8" w:rsidRPr="003B2BC8">
        <w:rPr>
          <w:rFonts w:ascii="Comic Sans MS" w:eastAsia="Calibri" w:hAnsi="Comic Sans MS" w:cs="Times New Roman"/>
          <w:b/>
          <w:sz w:val="28"/>
          <w:szCs w:val="28"/>
        </w:rPr>
        <w:t>___________</w:t>
      </w:r>
    </w:p>
    <w:p w14:paraId="718B9008" w14:textId="581C4B70" w:rsidR="003B2BC8" w:rsidRPr="003B2BC8" w:rsidRDefault="003A206D" w:rsidP="003B2BC8">
      <w:pPr>
        <w:spacing w:after="200" w:line="240" w:lineRule="auto"/>
        <w:jc w:val="both"/>
        <w:rPr>
          <w:rFonts w:ascii="Comic Sans MS" w:eastAsia="Calibri" w:hAnsi="Comic Sans MS" w:cs="Times New Roman"/>
          <w:b/>
          <w:sz w:val="28"/>
          <w:szCs w:val="28"/>
        </w:rPr>
      </w:pPr>
      <w:r>
        <w:rPr>
          <w:rFonts w:ascii="Comic Sans MS" w:eastAsia="Calibri" w:hAnsi="Comic Sans MS" w:cs="Times New Roman"/>
          <w:b/>
          <w:sz w:val="28"/>
          <w:szCs w:val="28"/>
        </w:rPr>
        <w:t>Owner Signature</w:t>
      </w:r>
      <w:r>
        <w:rPr>
          <w:rFonts w:ascii="Comic Sans MS" w:eastAsia="Calibri" w:hAnsi="Comic Sans MS" w:cs="Times New Roman"/>
          <w:b/>
          <w:sz w:val="28"/>
          <w:szCs w:val="28"/>
        </w:rPr>
        <w:tab/>
      </w:r>
      <w:r>
        <w:rPr>
          <w:rFonts w:ascii="Comic Sans MS" w:eastAsia="Calibri" w:hAnsi="Comic Sans MS" w:cs="Times New Roman"/>
          <w:b/>
          <w:sz w:val="28"/>
          <w:szCs w:val="28"/>
        </w:rPr>
        <w:tab/>
      </w:r>
      <w:r>
        <w:rPr>
          <w:rFonts w:ascii="Comic Sans MS" w:eastAsia="Calibri" w:hAnsi="Comic Sans MS" w:cs="Times New Roman"/>
          <w:b/>
          <w:sz w:val="28"/>
          <w:szCs w:val="28"/>
        </w:rPr>
        <w:tab/>
      </w:r>
      <w:r>
        <w:rPr>
          <w:rFonts w:ascii="Comic Sans MS" w:eastAsia="Calibri" w:hAnsi="Comic Sans MS" w:cs="Times New Roman"/>
          <w:b/>
          <w:sz w:val="28"/>
          <w:szCs w:val="28"/>
        </w:rPr>
        <w:tab/>
        <w:t xml:space="preserve">                  Date</w:t>
      </w:r>
    </w:p>
    <w:p w14:paraId="12218057" w14:textId="77777777" w:rsidR="003B2BC8" w:rsidRPr="003B2BC8" w:rsidRDefault="003B2BC8" w:rsidP="003B2BC8">
      <w:pPr>
        <w:spacing w:after="200" w:line="240" w:lineRule="auto"/>
        <w:jc w:val="both"/>
        <w:rPr>
          <w:rFonts w:ascii="Comic Sans MS" w:eastAsia="Calibri" w:hAnsi="Comic Sans MS" w:cs="Times New Roman"/>
          <w:b/>
          <w:sz w:val="28"/>
          <w:szCs w:val="28"/>
        </w:rPr>
      </w:pPr>
    </w:p>
    <w:p w14:paraId="2A453FC8" w14:textId="77777777" w:rsidR="003B2BC8" w:rsidRDefault="003B2BC8" w:rsidP="0023033F">
      <w:pPr>
        <w:ind w:left="720" w:firstLine="720"/>
        <w:jc w:val="both"/>
      </w:pPr>
    </w:p>
    <w:p w14:paraId="3DAC9BA5" w14:textId="77777777" w:rsidR="003B2BC8" w:rsidRDefault="003B2BC8" w:rsidP="0023033F">
      <w:pPr>
        <w:ind w:left="720" w:firstLine="720"/>
        <w:jc w:val="both"/>
      </w:pPr>
    </w:p>
    <w:p w14:paraId="21DBE76E" w14:textId="77777777" w:rsidR="003B2BC8" w:rsidRDefault="003B2BC8" w:rsidP="0023033F">
      <w:pPr>
        <w:ind w:left="720" w:firstLine="720"/>
        <w:jc w:val="both"/>
      </w:pPr>
    </w:p>
    <w:p w14:paraId="0C4A1C50" w14:textId="4086B934" w:rsidR="003B2BC8" w:rsidRPr="003B2BC8" w:rsidRDefault="00CB2309" w:rsidP="003B2BC8">
      <w:pPr>
        <w:spacing w:after="200" w:line="276" w:lineRule="auto"/>
        <w:jc w:val="center"/>
        <w:rPr>
          <w:rFonts w:ascii="Comic Sans MS" w:eastAsia="Calibri" w:hAnsi="Comic Sans MS" w:cs="Times New Roman"/>
          <w:sz w:val="36"/>
          <w:szCs w:val="36"/>
        </w:rPr>
      </w:pPr>
      <w:r>
        <w:rPr>
          <w:rFonts w:ascii="Comic Sans MS" w:eastAsia="Calibri" w:hAnsi="Comic Sans MS" w:cs="Times New Roman"/>
          <w:sz w:val="36"/>
          <w:szCs w:val="36"/>
        </w:rPr>
        <w:t>MPPA Family Childcare Center</w:t>
      </w:r>
      <w:r w:rsidR="00B52589">
        <w:rPr>
          <w:rFonts w:ascii="Comic Sans MS" w:eastAsia="Calibri" w:hAnsi="Comic Sans MS" w:cs="Times New Roman"/>
          <w:sz w:val="36"/>
          <w:szCs w:val="36"/>
        </w:rPr>
        <w:t xml:space="preserve"> Inc. 1 and 2</w:t>
      </w:r>
    </w:p>
    <w:p w14:paraId="122CE921" w14:textId="77777777" w:rsidR="003B2BC8" w:rsidRPr="003B2BC8" w:rsidRDefault="003B2BC8" w:rsidP="003B2BC8">
      <w:pPr>
        <w:spacing w:after="200" w:line="276" w:lineRule="auto"/>
        <w:jc w:val="center"/>
        <w:rPr>
          <w:rFonts w:ascii="Comic Sans MS" w:eastAsia="Calibri" w:hAnsi="Comic Sans MS" w:cs="Times New Roman"/>
          <w:sz w:val="28"/>
          <w:szCs w:val="28"/>
        </w:rPr>
      </w:pPr>
      <w:r w:rsidRPr="003B2BC8">
        <w:rPr>
          <w:rFonts w:ascii="Comic Sans MS" w:eastAsia="Calibri" w:hAnsi="Comic Sans MS" w:cs="Times New Roman"/>
          <w:sz w:val="28"/>
          <w:szCs w:val="28"/>
        </w:rPr>
        <w:t xml:space="preserve">Parent Contract with </w:t>
      </w:r>
      <w:r w:rsidR="00CB2309">
        <w:rPr>
          <w:rFonts w:ascii="Comic Sans MS" w:eastAsia="Calibri" w:hAnsi="Comic Sans MS" w:cs="Times New Roman"/>
          <w:sz w:val="28"/>
          <w:szCs w:val="28"/>
        </w:rPr>
        <w:t>MPPA</w:t>
      </w:r>
    </w:p>
    <w:p w14:paraId="5FF85614"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Before any medication is dispensed to my child, I will provide a written authorization, which includes: date, name of the child, name of medication, prescription number, if any, dosages, date and time of day of any medications is to be given.  Medicine must be in the original container with my child’s name marked on it.</w:t>
      </w:r>
    </w:p>
    <w:p w14:paraId="550B14DB"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My child will not be allowed to leave the facility without being escorted by an authorized parent, guardian or facility personnel.</w:t>
      </w:r>
    </w:p>
    <w:p w14:paraId="252BFC5D"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The facility agrees to keep me informed of any incidents, including illnesses, injuries, adverse reactions to medications, etc. which include my child.</w:t>
      </w:r>
    </w:p>
    <w:p w14:paraId="237D375B"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 xml:space="preserve">I authorize the facility to obtain emergency medical care for my child when I am not available </w:t>
      </w:r>
    </w:p>
    <w:p w14:paraId="15C1610C" w14:textId="01F2411B"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 xml:space="preserve">I have received a copy and agree to abide by the policies and procedures </w:t>
      </w:r>
      <w:r w:rsidR="00CB2309">
        <w:rPr>
          <w:rFonts w:ascii="Comic Sans MS" w:eastAsia="Calibri" w:hAnsi="Comic Sans MS" w:cs="Times New Roman"/>
          <w:sz w:val="20"/>
          <w:szCs w:val="20"/>
        </w:rPr>
        <w:t>for MPPA Family Childcare Center Inc.</w:t>
      </w:r>
      <w:r w:rsidR="003A206D">
        <w:rPr>
          <w:rFonts w:ascii="Comic Sans MS" w:eastAsia="Calibri" w:hAnsi="Comic Sans MS" w:cs="Times New Roman"/>
          <w:sz w:val="20"/>
          <w:szCs w:val="20"/>
        </w:rPr>
        <w:t xml:space="preserve"> 1 or 2</w:t>
      </w:r>
      <w:r w:rsidR="00CB2309">
        <w:rPr>
          <w:rFonts w:ascii="Comic Sans MS" w:eastAsia="Calibri" w:hAnsi="Comic Sans MS" w:cs="Times New Roman"/>
          <w:sz w:val="20"/>
          <w:szCs w:val="20"/>
        </w:rPr>
        <w:t xml:space="preserve"> </w:t>
      </w:r>
      <w:r w:rsidRPr="003B2BC8">
        <w:rPr>
          <w:rFonts w:ascii="Comic Sans MS" w:eastAsia="Calibri" w:hAnsi="Comic Sans MS" w:cs="Times New Roman"/>
          <w:sz w:val="20"/>
          <w:szCs w:val="20"/>
        </w:rPr>
        <w:t xml:space="preserve"> </w:t>
      </w:r>
    </w:p>
    <w:p w14:paraId="36B4CBAC"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I acknowledge that it is my responsibility to keep my child’s records current to reflect any significant changes as they may occur, e.g, telephone numbers, work location emergency contacts, child’s physician, child’s health status, immunization and feeding plans.</w:t>
      </w:r>
    </w:p>
    <w:p w14:paraId="50F655CF" w14:textId="77777777" w:rsidR="003B2BC8" w:rsidRPr="0055183F" w:rsidRDefault="003B2BC8" w:rsidP="003B2BC8">
      <w:pPr>
        <w:numPr>
          <w:ilvl w:val="0"/>
          <w:numId w:val="1"/>
        </w:numPr>
        <w:spacing w:after="200" w:line="276" w:lineRule="auto"/>
        <w:contextualSpacing/>
        <w:jc w:val="both"/>
        <w:rPr>
          <w:rFonts w:ascii="Comic Sans MS" w:eastAsia="Calibri" w:hAnsi="Comic Sans MS" w:cs="Times New Roman"/>
          <w:b/>
          <w:bCs/>
          <w:sz w:val="20"/>
          <w:szCs w:val="20"/>
        </w:rPr>
      </w:pPr>
      <w:r w:rsidRPr="0055183F">
        <w:rPr>
          <w:rFonts w:ascii="Comic Sans MS" w:eastAsia="Calibri" w:hAnsi="Comic Sans MS" w:cs="Times New Roman"/>
          <w:b/>
          <w:bCs/>
          <w:sz w:val="20"/>
          <w:szCs w:val="20"/>
        </w:rPr>
        <w:t>Parents must give written notice 2 weeks prior to leaving of their intent to withdraw their child from the facility</w:t>
      </w:r>
    </w:p>
    <w:p w14:paraId="1546B540"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Prayer and Christian religious instruction is incorporated at this facility</w:t>
      </w:r>
    </w:p>
    <w:p w14:paraId="54A423ED" w14:textId="77777777" w:rsidR="003B2BC8" w:rsidRPr="003B2BC8" w:rsidRDefault="003B2BC8" w:rsidP="003B2BC8">
      <w:pPr>
        <w:numPr>
          <w:ilvl w:val="0"/>
          <w:numId w:val="1"/>
        </w:numPr>
        <w:spacing w:after="200" w:line="276" w:lineRule="auto"/>
        <w:contextualSpacing/>
        <w:jc w:val="both"/>
        <w:rPr>
          <w:rFonts w:ascii="Comic Sans MS" w:eastAsia="Calibri" w:hAnsi="Comic Sans MS" w:cs="Times New Roman"/>
          <w:sz w:val="20"/>
          <w:szCs w:val="20"/>
        </w:rPr>
      </w:pPr>
      <w:r w:rsidRPr="003B2BC8">
        <w:rPr>
          <w:rFonts w:ascii="Comic Sans MS" w:eastAsia="Calibri" w:hAnsi="Comic Sans MS" w:cs="Times New Roman"/>
          <w:sz w:val="20"/>
          <w:szCs w:val="20"/>
        </w:rPr>
        <w:t>I understand that the center will advise me of my child’s progress and issues relating to my child’s care as well as any individual practices concerning my child’s special needs.  I also understand that my participation is encouraged in facility activities.</w:t>
      </w:r>
    </w:p>
    <w:p w14:paraId="38032679" w14:textId="77777777" w:rsidR="003B2BC8" w:rsidRPr="003B2BC8" w:rsidRDefault="003B2BC8" w:rsidP="003B2BC8">
      <w:pPr>
        <w:spacing w:after="200" w:line="276" w:lineRule="auto"/>
        <w:jc w:val="both"/>
        <w:rPr>
          <w:rFonts w:ascii="Comic Sans MS" w:eastAsia="Calibri" w:hAnsi="Comic Sans MS" w:cs="Times New Roman"/>
          <w:b/>
          <w:sz w:val="24"/>
          <w:szCs w:val="24"/>
        </w:rPr>
      </w:pPr>
    </w:p>
    <w:p w14:paraId="6BE7AE98" w14:textId="77777777" w:rsidR="003B2BC8" w:rsidRPr="003B2BC8" w:rsidRDefault="003B2BC8" w:rsidP="003B2BC8">
      <w:pPr>
        <w:spacing w:after="200" w:line="276" w:lineRule="auto"/>
        <w:jc w:val="both"/>
        <w:rPr>
          <w:rFonts w:ascii="Comic Sans MS" w:eastAsia="Calibri" w:hAnsi="Comic Sans MS" w:cs="Times New Roman"/>
          <w:sz w:val="20"/>
          <w:szCs w:val="20"/>
        </w:rPr>
      </w:pPr>
      <w:r w:rsidRPr="003B2BC8">
        <w:rPr>
          <w:rFonts w:ascii="Comic Sans MS" w:eastAsia="Calibri" w:hAnsi="Comic Sans MS" w:cs="Times New Roman"/>
          <w:sz w:val="20"/>
          <w:szCs w:val="20"/>
        </w:rPr>
        <w:t>Signed:</w:t>
      </w:r>
      <w:r w:rsidR="003F6F14">
        <w:rPr>
          <w:rFonts w:ascii="Comic Sans MS" w:eastAsia="Calibri" w:hAnsi="Comic Sans MS" w:cs="Times New Roman"/>
          <w:sz w:val="20"/>
          <w:szCs w:val="20"/>
        </w:rPr>
        <w:t xml:space="preserve"> </w:t>
      </w:r>
      <w:r w:rsidRPr="003B2BC8">
        <w:rPr>
          <w:rFonts w:ascii="Comic Sans MS" w:eastAsia="Calibri" w:hAnsi="Comic Sans MS" w:cs="Times New Roman"/>
          <w:sz w:val="20"/>
          <w:szCs w:val="20"/>
        </w:rPr>
        <w:t>_________________________</w:t>
      </w:r>
      <w:r w:rsidRPr="003B2BC8">
        <w:rPr>
          <w:rFonts w:ascii="Comic Sans MS" w:eastAsia="Calibri" w:hAnsi="Comic Sans MS" w:cs="Times New Roman"/>
          <w:sz w:val="20"/>
          <w:szCs w:val="20"/>
        </w:rPr>
        <w:tab/>
      </w:r>
      <w:r w:rsidRPr="003B2BC8">
        <w:rPr>
          <w:rFonts w:ascii="Comic Sans MS" w:eastAsia="Calibri" w:hAnsi="Comic Sans MS" w:cs="Times New Roman"/>
          <w:sz w:val="20"/>
          <w:szCs w:val="20"/>
        </w:rPr>
        <w:tab/>
        <w:t>Date:___________________</w:t>
      </w:r>
    </w:p>
    <w:p w14:paraId="3221F7BA" w14:textId="77777777" w:rsidR="003B2BC8" w:rsidRPr="003B2BC8" w:rsidRDefault="003B2BC8" w:rsidP="003B2BC8">
      <w:pPr>
        <w:spacing w:after="200" w:line="276" w:lineRule="auto"/>
        <w:jc w:val="both"/>
        <w:rPr>
          <w:rFonts w:ascii="Comic Sans MS" w:eastAsia="Calibri" w:hAnsi="Comic Sans MS" w:cs="Times New Roman"/>
          <w:sz w:val="20"/>
          <w:szCs w:val="20"/>
        </w:rPr>
      </w:pPr>
      <w:r w:rsidRPr="003B2BC8">
        <w:rPr>
          <w:rFonts w:ascii="Comic Sans MS" w:eastAsia="Calibri" w:hAnsi="Comic Sans MS" w:cs="Times New Roman"/>
          <w:sz w:val="20"/>
          <w:szCs w:val="20"/>
        </w:rPr>
        <w:tab/>
      </w:r>
      <w:r w:rsidRPr="003B2BC8">
        <w:rPr>
          <w:rFonts w:ascii="Comic Sans MS" w:eastAsia="Calibri" w:hAnsi="Comic Sans MS" w:cs="Times New Roman"/>
          <w:sz w:val="20"/>
          <w:szCs w:val="20"/>
        </w:rPr>
        <w:tab/>
        <w:t>Parent/ Guardian</w:t>
      </w:r>
    </w:p>
    <w:p w14:paraId="5C2973CF" w14:textId="77777777" w:rsidR="003B2BC8" w:rsidRPr="003B2BC8" w:rsidRDefault="003B2BC8" w:rsidP="003B2BC8">
      <w:pPr>
        <w:spacing w:after="200" w:line="276" w:lineRule="auto"/>
        <w:jc w:val="both"/>
        <w:rPr>
          <w:rFonts w:ascii="Comic Sans MS" w:eastAsia="Calibri" w:hAnsi="Comic Sans MS" w:cs="Times New Roman"/>
          <w:sz w:val="20"/>
          <w:szCs w:val="20"/>
        </w:rPr>
      </w:pPr>
    </w:p>
    <w:p w14:paraId="3D4CB2DA" w14:textId="77777777" w:rsidR="003B2BC8" w:rsidRPr="003B2BC8" w:rsidRDefault="003B2BC8" w:rsidP="003B2BC8">
      <w:pPr>
        <w:spacing w:after="200" w:line="276" w:lineRule="auto"/>
        <w:jc w:val="both"/>
        <w:rPr>
          <w:rFonts w:ascii="Comic Sans MS" w:eastAsia="Calibri" w:hAnsi="Comic Sans MS" w:cs="Times New Roman"/>
          <w:sz w:val="20"/>
          <w:szCs w:val="20"/>
        </w:rPr>
      </w:pPr>
      <w:r w:rsidRPr="003B2BC8">
        <w:rPr>
          <w:rFonts w:ascii="Comic Sans MS" w:eastAsia="Calibri" w:hAnsi="Comic Sans MS" w:cs="Times New Roman"/>
          <w:sz w:val="20"/>
          <w:szCs w:val="20"/>
        </w:rPr>
        <w:t xml:space="preserve">Signed: </w:t>
      </w:r>
      <w:r w:rsidR="009E278C">
        <w:rPr>
          <w:rFonts w:ascii="Brush Script MT" w:eastAsia="Calibri" w:hAnsi="Brush Script MT" w:cs="Times New Roman"/>
          <w:sz w:val="48"/>
          <w:szCs w:val="36"/>
          <w:u w:val="single"/>
        </w:rPr>
        <w:t>Pamela Lewis</w:t>
      </w:r>
    </w:p>
    <w:p w14:paraId="42762931" w14:textId="5ACB54D6" w:rsidR="003B2BC8" w:rsidRPr="003B2BC8" w:rsidRDefault="003B2BC8" w:rsidP="003B2BC8">
      <w:pPr>
        <w:spacing w:after="200" w:line="276" w:lineRule="auto"/>
        <w:jc w:val="both"/>
        <w:rPr>
          <w:rFonts w:ascii="Comic Sans MS" w:eastAsia="Calibri" w:hAnsi="Comic Sans MS" w:cs="Times New Roman"/>
          <w:sz w:val="20"/>
          <w:szCs w:val="20"/>
        </w:rPr>
      </w:pPr>
      <w:r w:rsidRPr="003B2BC8">
        <w:rPr>
          <w:rFonts w:ascii="Comic Sans MS" w:eastAsia="Calibri" w:hAnsi="Comic Sans MS" w:cs="Times New Roman"/>
          <w:sz w:val="20"/>
          <w:szCs w:val="20"/>
        </w:rPr>
        <w:tab/>
        <w:t xml:space="preserve"> </w:t>
      </w:r>
      <w:r w:rsidR="003A206D">
        <w:rPr>
          <w:rFonts w:ascii="Comic Sans MS" w:eastAsia="Calibri" w:hAnsi="Comic Sans MS" w:cs="Times New Roman"/>
          <w:sz w:val="20"/>
          <w:szCs w:val="20"/>
        </w:rPr>
        <w:t>Owner</w:t>
      </w:r>
    </w:p>
    <w:p w14:paraId="2A1A0D04" w14:textId="77777777" w:rsidR="00CE481A" w:rsidRDefault="00CE481A" w:rsidP="00DD6EDC">
      <w:pPr>
        <w:jc w:val="center"/>
        <w:rPr>
          <w:b/>
          <w:sz w:val="28"/>
        </w:rPr>
      </w:pPr>
    </w:p>
    <w:p w14:paraId="614B7960" w14:textId="11594E35" w:rsidR="003B2BC8" w:rsidRPr="00DD6EDC" w:rsidRDefault="2F86210C" w:rsidP="00DD6EDC">
      <w:pPr>
        <w:jc w:val="center"/>
        <w:rPr>
          <w:b/>
          <w:bCs/>
          <w:sz w:val="28"/>
          <w:szCs w:val="28"/>
        </w:rPr>
      </w:pPr>
      <w:r w:rsidRPr="00DD6EDC">
        <w:rPr>
          <w:b/>
          <w:sz w:val="28"/>
        </w:rPr>
        <w:lastRenderedPageBreak/>
        <w:t>Vehicle Emergency Medical Information</w:t>
      </w:r>
    </w:p>
    <w:p w14:paraId="277C37DC" w14:textId="77777777" w:rsidR="00CC357A" w:rsidRDefault="00CC357A" w:rsidP="2F86210C">
      <w:pPr>
        <w:rPr>
          <w:sz w:val="28"/>
          <w:szCs w:val="28"/>
        </w:rPr>
      </w:pPr>
    </w:p>
    <w:p w14:paraId="6377C08C" w14:textId="77777777" w:rsidR="003B2BC8" w:rsidRPr="004B00D8" w:rsidRDefault="2F86210C" w:rsidP="2F86210C">
      <w:pPr>
        <w:rPr>
          <w:rFonts w:ascii="Comic Sans MS" w:hAnsi="Comic Sans MS"/>
        </w:rPr>
      </w:pPr>
      <w:r>
        <w:t xml:space="preserve">Child's Name ________________________________ Date of Birth ______________ </w:t>
      </w:r>
    </w:p>
    <w:p w14:paraId="04229B99" w14:textId="77777777" w:rsidR="003B2BC8" w:rsidRPr="004B00D8" w:rsidRDefault="2F86210C" w:rsidP="2F86210C">
      <w:pPr>
        <w:rPr>
          <w:rFonts w:ascii="Comic Sans MS" w:hAnsi="Comic Sans MS"/>
        </w:rPr>
      </w:pPr>
      <w:r>
        <w:t xml:space="preserve">Address _____________________________________________________________ </w:t>
      </w:r>
    </w:p>
    <w:p w14:paraId="3EB7DCCD" w14:textId="77777777" w:rsidR="003B2BC8" w:rsidRPr="004B00D8" w:rsidRDefault="2F86210C" w:rsidP="2F86210C">
      <w:pPr>
        <w:rPr>
          <w:rFonts w:ascii="Comic Sans MS" w:hAnsi="Comic Sans MS"/>
        </w:rPr>
      </w:pPr>
      <w:r>
        <w:t xml:space="preserve">Father's Name ________________________________________________________ </w:t>
      </w:r>
    </w:p>
    <w:p w14:paraId="2E9E825C" w14:textId="77777777" w:rsidR="003B2BC8" w:rsidRPr="004B00D8" w:rsidRDefault="2F86210C" w:rsidP="2F86210C">
      <w:pPr>
        <w:rPr>
          <w:rFonts w:ascii="Comic Sans MS" w:hAnsi="Comic Sans MS"/>
        </w:rPr>
      </w:pPr>
      <w:r>
        <w:t xml:space="preserve">Home Phone _____________________________________ Work Phone___________ </w:t>
      </w:r>
    </w:p>
    <w:p w14:paraId="11FBCDC1" w14:textId="77777777" w:rsidR="003B2BC8" w:rsidRPr="004B00D8" w:rsidRDefault="2F86210C" w:rsidP="2F86210C">
      <w:pPr>
        <w:rPr>
          <w:rFonts w:ascii="Comic Sans MS" w:hAnsi="Comic Sans MS"/>
        </w:rPr>
      </w:pPr>
      <w:r>
        <w:t xml:space="preserve">Mother's Name________________________________________________________ </w:t>
      </w:r>
    </w:p>
    <w:p w14:paraId="04111FC9" w14:textId="77777777" w:rsidR="003B2BC8" w:rsidRPr="004B00D8" w:rsidRDefault="2F86210C" w:rsidP="2F86210C">
      <w:pPr>
        <w:rPr>
          <w:rFonts w:ascii="Comic Sans MS" w:hAnsi="Comic Sans MS"/>
        </w:rPr>
      </w:pPr>
      <w:r>
        <w:t xml:space="preserve">Home Phone _____________________________________ Work Phone ___________ </w:t>
      </w:r>
    </w:p>
    <w:p w14:paraId="1FFD1E1D" w14:textId="77777777" w:rsidR="003B2BC8" w:rsidRPr="004B00D8" w:rsidRDefault="2F86210C" w:rsidP="2F86210C">
      <w:pPr>
        <w:rPr>
          <w:rFonts w:ascii="Comic Sans MS" w:hAnsi="Comic Sans MS"/>
        </w:rPr>
      </w:pPr>
      <w:r>
        <w:t xml:space="preserve">Person to notify in an emergency and parents cannot be reached: </w:t>
      </w:r>
    </w:p>
    <w:p w14:paraId="4C790BF0" w14:textId="77777777" w:rsidR="003B2BC8" w:rsidRPr="004B00D8" w:rsidRDefault="2F86210C" w:rsidP="2F86210C">
      <w:pPr>
        <w:rPr>
          <w:rFonts w:ascii="Comic Sans MS" w:hAnsi="Comic Sans MS"/>
        </w:rPr>
      </w:pPr>
      <w:r>
        <w:t xml:space="preserve">Name ____________________________________ Phone______________________ </w:t>
      </w:r>
    </w:p>
    <w:p w14:paraId="5ACBC203" w14:textId="77777777" w:rsidR="003B2BC8" w:rsidRPr="004B00D8" w:rsidRDefault="2F86210C" w:rsidP="2F86210C">
      <w:pPr>
        <w:rPr>
          <w:rFonts w:ascii="Comic Sans MS" w:hAnsi="Comic Sans MS"/>
        </w:rPr>
      </w:pPr>
      <w:r>
        <w:t xml:space="preserve">Child's Doctor _____________________________ Phone______________________ </w:t>
      </w:r>
    </w:p>
    <w:p w14:paraId="55DEE666" w14:textId="20A9A7A7" w:rsidR="00C11AF6" w:rsidRDefault="2F86210C" w:rsidP="2F86210C">
      <w:pPr>
        <w:rPr>
          <w:rFonts w:ascii="Comic Sans MS" w:hAnsi="Comic Sans MS"/>
        </w:rPr>
      </w:pPr>
      <w:r>
        <w:t xml:space="preserve">Medical facility the center uses: </w:t>
      </w:r>
      <w:r w:rsidR="00AF26AA">
        <w:t>Children’s</w:t>
      </w:r>
      <w:r>
        <w:t xml:space="preserve"> </w:t>
      </w:r>
      <w:r w:rsidR="00AF26AA">
        <w:t>Healthcare</w:t>
      </w:r>
      <w:r>
        <w:t xml:space="preserve"> of Atlanta </w:t>
      </w:r>
      <w:r w:rsidR="00AF26AA">
        <w:t>/ Rockdale Medical Center</w:t>
      </w:r>
    </w:p>
    <w:p w14:paraId="6339B3D0" w14:textId="0312149D" w:rsidR="003B2BC8" w:rsidRPr="004B00D8" w:rsidRDefault="2F86210C" w:rsidP="2F86210C">
      <w:pPr>
        <w:rPr>
          <w:rFonts w:ascii="Comic Sans MS" w:hAnsi="Comic Sans MS"/>
        </w:rPr>
      </w:pPr>
      <w:r>
        <w:t>Address: 1510 Hudson Bri</w:t>
      </w:r>
      <w:r w:rsidR="003A206D">
        <w:t>dge Rd, Stockbridge, GA. 30281 or 1412  Milstead Ave, Conyers, GA 30012</w:t>
      </w:r>
    </w:p>
    <w:p w14:paraId="37B42DD2" w14:textId="77777777" w:rsidR="003B2BC8" w:rsidRPr="004B00D8" w:rsidRDefault="2F86210C" w:rsidP="2F86210C">
      <w:pPr>
        <w:rPr>
          <w:rFonts w:ascii="Comic Sans MS" w:hAnsi="Comic Sans MS"/>
        </w:rPr>
      </w:pPr>
      <w:r>
        <w:t xml:space="preserve">Child's Allergies_______________________________________________________ </w:t>
      </w:r>
    </w:p>
    <w:p w14:paraId="164EA36A" w14:textId="77777777" w:rsidR="003B2BC8" w:rsidRPr="004B00D8" w:rsidRDefault="2F86210C" w:rsidP="2F86210C">
      <w:pPr>
        <w:rPr>
          <w:rFonts w:ascii="Comic Sans MS" w:hAnsi="Comic Sans MS"/>
        </w:rPr>
      </w:pPr>
      <w:r>
        <w:t xml:space="preserve">Current prescribed medication_____________________________________________ </w:t>
      </w:r>
    </w:p>
    <w:p w14:paraId="61DFCFFB" w14:textId="77777777" w:rsidR="003B2BC8" w:rsidRPr="004B00D8" w:rsidRDefault="2F86210C" w:rsidP="2F86210C">
      <w:pPr>
        <w:rPr>
          <w:rFonts w:ascii="Comic Sans MS" w:hAnsi="Comic Sans MS"/>
        </w:rPr>
      </w:pPr>
      <w:r>
        <w:t xml:space="preserve">Child's special needs and conditions_________________________________________ </w:t>
      </w:r>
    </w:p>
    <w:p w14:paraId="623AAC0B" w14:textId="5142DDED" w:rsidR="003B2BC8" w:rsidRPr="004B00D8" w:rsidRDefault="003B2BC8" w:rsidP="004B00D8">
      <w:pPr>
        <w:jc w:val="both"/>
        <w:rPr>
          <w:rFonts w:ascii="Comic Sans MS" w:hAnsi="Comic Sans MS"/>
        </w:rPr>
      </w:pPr>
      <w:r w:rsidRPr="004B00D8">
        <w:rPr>
          <w:rFonts w:ascii="Comic Sans MS" w:hAnsi="Comic Sans MS"/>
        </w:rPr>
        <w:t>In the event of an emergency involving my child, and if</w:t>
      </w:r>
      <w:r w:rsidR="00CC357A" w:rsidRPr="004B00D8">
        <w:rPr>
          <w:rFonts w:ascii="Comic Sans MS" w:hAnsi="Comic Sans MS"/>
        </w:rPr>
        <w:t xml:space="preserve"> </w:t>
      </w:r>
      <w:r w:rsidR="00CC357A" w:rsidRPr="004B00D8">
        <w:rPr>
          <w:rFonts w:ascii="Comic Sans MS" w:hAnsi="Comic Sans MS"/>
          <w:u w:val="single"/>
        </w:rPr>
        <w:t>MPPA</w:t>
      </w:r>
      <w:r w:rsidR="003A206D">
        <w:rPr>
          <w:rFonts w:ascii="Comic Sans MS" w:hAnsi="Comic Sans MS"/>
          <w:u w:val="single"/>
        </w:rPr>
        <w:t>FCCINC1/2</w:t>
      </w:r>
      <w:r w:rsidRPr="004B00D8">
        <w:rPr>
          <w:rFonts w:ascii="Comic Sans MS" w:hAnsi="Comic Sans MS"/>
        </w:rPr>
        <w:t xml:space="preserve"> cannot get in touch with me, I hereby authorize any needed emergency medical care. I further agree to be fully responsible for all medical expenses incurred during the treatment of my child. </w:t>
      </w:r>
    </w:p>
    <w:p w14:paraId="7FE7165B" w14:textId="77777777" w:rsidR="003B2BC8" w:rsidRPr="004B00D8" w:rsidRDefault="003B2BC8" w:rsidP="004B00D8">
      <w:pPr>
        <w:jc w:val="both"/>
        <w:rPr>
          <w:rFonts w:ascii="Comic Sans MS" w:hAnsi="Comic Sans MS"/>
        </w:rPr>
      </w:pPr>
      <w:r w:rsidRPr="004B00D8">
        <w:rPr>
          <w:rFonts w:ascii="Comic Sans MS" w:hAnsi="Comic Sans MS"/>
        </w:rPr>
        <w:t xml:space="preserve">Child's Name__________________________________________________________ </w:t>
      </w:r>
    </w:p>
    <w:p w14:paraId="5F51A4A2" w14:textId="634E7472" w:rsidR="003B2BC8" w:rsidRPr="004B00D8" w:rsidRDefault="003B2BC8" w:rsidP="004B00D8">
      <w:pPr>
        <w:jc w:val="both"/>
        <w:rPr>
          <w:rFonts w:ascii="Comic Sans MS" w:hAnsi="Comic Sans MS"/>
        </w:rPr>
      </w:pPr>
      <w:r w:rsidRPr="004B00D8">
        <w:rPr>
          <w:rFonts w:ascii="Comic Sans MS" w:hAnsi="Comic Sans MS"/>
        </w:rPr>
        <w:t>Signature (Parent/</w:t>
      </w:r>
      <w:bookmarkStart w:id="0" w:name="_GoBack"/>
      <w:bookmarkEnd w:id="0"/>
      <w:r w:rsidR="00CA7207" w:rsidRPr="004B00D8">
        <w:rPr>
          <w:rFonts w:ascii="Comic Sans MS" w:hAnsi="Comic Sans MS"/>
        </w:rPr>
        <w:t>Guardian) _</w:t>
      </w:r>
      <w:r w:rsidRPr="004B00D8">
        <w:rPr>
          <w:rFonts w:ascii="Comic Sans MS" w:hAnsi="Comic Sans MS"/>
        </w:rPr>
        <w:t xml:space="preserve">_____________________________________________ </w:t>
      </w:r>
    </w:p>
    <w:p w14:paraId="5A25B331" w14:textId="77777777" w:rsidR="003B2BC8" w:rsidRDefault="00CC357A" w:rsidP="004B00D8">
      <w:pPr>
        <w:jc w:val="both"/>
        <w:rPr>
          <w:rFonts w:ascii="Comic Sans MS" w:hAnsi="Comic Sans MS"/>
        </w:rPr>
      </w:pPr>
      <w:r w:rsidRPr="004B00D8">
        <w:rPr>
          <w:rFonts w:ascii="Comic Sans MS" w:hAnsi="Comic Sans MS"/>
        </w:rPr>
        <w:t>Witness</w:t>
      </w:r>
      <w:r w:rsidR="004B00D8" w:rsidRPr="004B00D8">
        <w:rPr>
          <w:rFonts w:ascii="Comic Sans MS" w:hAnsi="Comic Sans MS"/>
        </w:rPr>
        <w:t xml:space="preserve"> By</w:t>
      </w:r>
      <w:r w:rsidR="000F618E" w:rsidRPr="000F618E">
        <w:rPr>
          <w:rFonts w:ascii="Brush Script MT" w:eastAsia="Calibri" w:hAnsi="Brush Script MT" w:cs="Times New Roman"/>
          <w:sz w:val="48"/>
          <w:szCs w:val="36"/>
          <w:u w:val="single"/>
        </w:rPr>
        <w:t xml:space="preserve"> </w:t>
      </w:r>
      <w:r w:rsidR="000F618E">
        <w:rPr>
          <w:rFonts w:ascii="Brush Script MT" w:eastAsia="Calibri" w:hAnsi="Brush Script MT" w:cs="Times New Roman"/>
          <w:sz w:val="48"/>
          <w:szCs w:val="36"/>
          <w:u w:val="single"/>
        </w:rPr>
        <w:t>Pamela Lewis</w:t>
      </w:r>
      <w:r w:rsidR="004B00D8" w:rsidRPr="004B00D8">
        <w:rPr>
          <w:rFonts w:ascii="Comic Sans MS" w:hAnsi="Comic Sans MS"/>
        </w:rPr>
        <w:t xml:space="preserve"> </w:t>
      </w:r>
      <w:r w:rsidR="000F618E">
        <w:rPr>
          <w:rFonts w:ascii="Comic Sans MS" w:hAnsi="Comic Sans MS"/>
        </w:rPr>
        <w:t xml:space="preserve">                                    </w:t>
      </w:r>
      <w:r w:rsidR="003B2BC8" w:rsidRPr="004B00D8">
        <w:rPr>
          <w:rFonts w:ascii="Comic Sans MS" w:hAnsi="Comic Sans MS"/>
        </w:rPr>
        <w:t>Date</w:t>
      </w:r>
      <w:r w:rsidR="004B00D8" w:rsidRPr="004B00D8">
        <w:rPr>
          <w:rFonts w:ascii="Comic Sans MS" w:hAnsi="Comic Sans MS"/>
        </w:rPr>
        <w:t>_</w:t>
      </w:r>
      <w:r w:rsidR="003B2BC8" w:rsidRPr="004B00D8">
        <w:rPr>
          <w:rFonts w:ascii="Comic Sans MS" w:hAnsi="Comic Sans MS"/>
        </w:rPr>
        <w:t>___________________</w:t>
      </w:r>
    </w:p>
    <w:p w14:paraId="73583E8E" w14:textId="77777777" w:rsidR="00854E2A" w:rsidRDefault="00854E2A" w:rsidP="004B00D8">
      <w:pPr>
        <w:jc w:val="both"/>
        <w:rPr>
          <w:rFonts w:ascii="Comic Sans MS" w:hAnsi="Comic Sans MS"/>
        </w:rPr>
      </w:pPr>
    </w:p>
    <w:p w14:paraId="1B64D309" w14:textId="77777777" w:rsidR="00854E2A" w:rsidRDefault="00854E2A" w:rsidP="004B00D8">
      <w:pPr>
        <w:jc w:val="both"/>
        <w:rPr>
          <w:rFonts w:ascii="Comic Sans MS" w:hAnsi="Comic Sans MS"/>
        </w:rPr>
      </w:pPr>
    </w:p>
    <w:p w14:paraId="27648B7D" w14:textId="77777777" w:rsidR="00DD6EDC" w:rsidRDefault="00DD6EDC" w:rsidP="00854E2A">
      <w:pPr>
        <w:jc w:val="center"/>
        <w:rPr>
          <w:rFonts w:ascii="Arial Rounded MT Bold" w:hAnsi="Arial Rounded MT Bold"/>
          <w:sz w:val="72"/>
        </w:rPr>
      </w:pPr>
    </w:p>
    <w:p w14:paraId="0A8D68A2" w14:textId="6BE0BAA0" w:rsidR="00854E2A" w:rsidRDefault="00854E2A" w:rsidP="00854E2A">
      <w:pPr>
        <w:jc w:val="center"/>
        <w:rPr>
          <w:rFonts w:ascii="Arial Rounded MT Bold" w:hAnsi="Arial Rounded MT Bold"/>
          <w:sz w:val="72"/>
        </w:rPr>
      </w:pPr>
      <w:r w:rsidRPr="00854E2A">
        <w:rPr>
          <w:rFonts w:ascii="Arial Rounded MT Bold" w:hAnsi="Arial Rounded MT Bold"/>
          <w:sz w:val="72"/>
        </w:rPr>
        <w:lastRenderedPageBreak/>
        <w:t>M. P. P. A.</w:t>
      </w:r>
    </w:p>
    <w:p w14:paraId="6DF3CAA4" w14:textId="77777777" w:rsidR="00854E2A" w:rsidRDefault="00854E2A" w:rsidP="00854E2A">
      <w:pPr>
        <w:jc w:val="center"/>
        <w:rPr>
          <w:rFonts w:ascii="Arial Rounded MT Bold" w:hAnsi="Arial Rounded MT Bold"/>
          <w:sz w:val="28"/>
        </w:rPr>
      </w:pPr>
      <w:r w:rsidRPr="00854E2A">
        <w:rPr>
          <w:rFonts w:ascii="Arial Rounded MT Bold" w:hAnsi="Arial Rounded MT Bold"/>
          <w:sz w:val="28"/>
        </w:rPr>
        <w:t>Standard Photo and Video Release Form for Minor Children</w:t>
      </w:r>
    </w:p>
    <w:p w14:paraId="3CB1F3D5" w14:textId="77777777" w:rsidR="00854E2A" w:rsidRDefault="00854E2A" w:rsidP="00854E2A">
      <w:pPr>
        <w:jc w:val="both"/>
        <w:rPr>
          <w:rFonts w:ascii="Times New Roman" w:hAnsi="Times New Roman" w:cs="Times New Roman"/>
        </w:rPr>
      </w:pPr>
    </w:p>
    <w:p w14:paraId="11E40EC5" w14:textId="666B7391" w:rsidR="00854E2A" w:rsidRPr="00A81AC2" w:rsidRDefault="00854E2A" w:rsidP="00854E2A">
      <w:pPr>
        <w:jc w:val="both"/>
        <w:rPr>
          <w:rFonts w:ascii="Times New Roman" w:hAnsi="Times New Roman" w:cs="Times New Roman"/>
          <w:sz w:val="25"/>
          <w:szCs w:val="25"/>
        </w:rPr>
      </w:pPr>
      <w:r w:rsidRPr="00A81AC2">
        <w:rPr>
          <w:rFonts w:ascii="Times New Roman" w:hAnsi="Times New Roman" w:cs="Times New Roman"/>
          <w:sz w:val="25"/>
          <w:szCs w:val="25"/>
        </w:rPr>
        <w:t xml:space="preserve">I hereby authorize </w:t>
      </w:r>
      <w:r w:rsidR="00CB2309" w:rsidRPr="00A81AC2">
        <w:rPr>
          <w:rFonts w:ascii="Times New Roman" w:hAnsi="Times New Roman" w:cs="Times New Roman"/>
          <w:b/>
          <w:sz w:val="25"/>
          <w:szCs w:val="25"/>
        </w:rPr>
        <w:t xml:space="preserve">MPPA Family Childcare Center Inc. </w:t>
      </w:r>
      <w:r w:rsidR="00B52589">
        <w:rPr>
          <w:rFonts w:ascii="Times New Roman" w:hAnsi="Times New Roman" w:cs="Times New Roman"/>
          <w:b/>
          <w:sz w:val="25"/>
          <w:szCs w:val="25"/>
        </w:rPr>
        <w:t>1 and 2</w:t>
      </w:r>
      <w:r w:rsidRPr="00A81AC2">
        <w:rPr>
          <w:rFonts w:ascii="Times New Roman" w:hAnsi="Times New Roman" w:cs="Times New Roman"/>
          <w:sz w:val="25"/>
          <w:szCs w:val="25"/>
        </w:rPr>
        <w:t xml:space="preserve"> to publish the photographs and videos taken of me and/or the undersigned minor children, and their names fo</w:t>
      </w:r>
      <w:r w:rsidR="00DE5CD3" w:rsidRPr="00A81AC2">
        <w:rPr>
          <w:rFonts w:ascii="Times New Roman" w:hAnsi="Times New Roman" w:cs="Times New Roman"/>
          <w:sz w:val="25"/>
          <w:szCs w:val="25"/>
        </w:rPr>
        <w:t xml:space="preserve">r use in </w:t>
      </w:r>
      <w:r w:rsidR="00CB2309" w:rsidRPr="00A81AC2">
        <w:rPr>
          <w:rFonts w:ascii="Times New Roman" w:hAnsi="Times New Roman" w:cs="Times New Roman"/>
          <w:b/>
          <w:sz w:val="25"/>
          <w:szCs w:val="25"/>
        </w:rPr>
        <w:t>MPP</w:t>
      </w:r>
      <w:r w:rsidR="00B552EC" w:rsidRPr="00A81AC2">
        <w:rPr>
          <w:rFonts w:ascii="Times New Roman" w:hAnsi="Times New Roman" w:cs="Times New Roman"/>
          <w:b/>
          <w:sz w:val="25"/>
          <w:szCs w:val="25"/>
        </w:rPr>
        <w:t>A</w:t>
      </w:r>
      <w:r w:rsidR="003A206D">
        <w:rPr>
          <w:rFonts w:ascii="Times New Roman" w:hAnsi="Times New Roman" w:cs="Times New Roman"/>
          <w:b/>
          <w:sz w:val="25"/>
          <w:szCs w:val="25"/>
        </w:rPr>
        <w:t>FCCINC</w:t>
      </w:r>
      <w:r w:rsidR="00B552EC" w:rsidRPr="00A81AC2">
        <w:rPr>
          <w:rFonts w:ascii="Times New Roman" w:hAnsi="Times New Roman" w:cs="Times New Roman"/>
          <w:b/>
          <w:sz w:val="25"/>
          <w:szCs w:val="25"/>
        </w:rPr>
        <w:t xml:space="preserve"> </w:t>
      </w:r>
      <w:r w:rsidR="00B552EC" w:rsidRPr="00A81AC2">
        <w:rPr>
          <w:rFonts w:ascii="Times New Roman" w:hAnsi="Times New Roman" w:cs="Times New Roman"/>
          <w:sz w:val="25"/>
          <w:szCs w:val="25"/>
        </w:rPr>
        <w:t>printed</w:t>
      </w:r>
      <w:r w:rsidR="00B552EC" w:rsidRPr="00A81AC2">
        <w:rPr>
          <w:rFonts w:ascii="Times New Roman" w:hAnsi="Times New Roman" w:cs="Times New Roman"/>
          <w:b/>
          <w:sz w:val="25"/>
          <w:szCs w:val="25"/>
        </w:rPr>
        <w:t xml:space="preserve"> </w:t>
      </w:r>
      <w:r w:rsidR="00B552EC" w:rsidRPr="00A81AC2">
        <w:rPr>
          <w:rFonts w:ascii="Times New Roman" w:hAnsi="Times New Roman" w:cs="Times New Roman"/>
          <w:sz w:val="25"/>
          <w:szCs w:val="25"/>
        </w:rPr>
        <w:t>publications, websites, and for training purposes.</w:t>
      </w:r>
    </w:p>
    <w:p w14:paraId="75174D9E" w14:textId="7E5232F4" w:rsidR="00B552EC" w:rsidRPr="00A81AC2" w:rsidRDefault="00B552EC" w:rsidP="00854E2A">
      <w:pPr>
        <w:jc w:val="both"/>
        <w:rPr>
          <w:rFonts w:ascii="Times New Roman" w:hAnsi="Times New Roman" w:cs="Times New Roman"/>
          <w:sz w:val="25"/>
          <w:szCs w:val="25"/>
        </w:rPr>
      </w:pPr>
      <w:r w:rsidRPr="00A81AC2">
        <w:rPr>
          <w:rFonts w:ascii="Times New Roman" w:hAnsi="Times New Roman" w:cs="Times New Roman"/>
          <w:sz w:val="25"/>
          <w:szCs w:val="25"/>
        </w:rPr>
        <w:t xml:space="preserve">I release </w:t>
      </w:r>
      <w:r w:rsidR="00CB2309" w:rsidRPr="00A81AC2">
        <w:rPr>
          <w:rFonts w:ascii="Times New Roman" w:hAnsi="Times New Roman" w:cs="Times New Roman"/>
          <w:b/>
          <w:sz w:val="25"/>
          <w:szCs w:val="25"/>
        </w:rPr>
        <w:t>M</w:t>
      </w:r>
      <w:r w:rsidRPr="00A81AC2">
        <w:rPr>
          <w:rFonts w:ascii="Times New Roman" w:hAnsi="Times New Roman" w:cs="Times New Roman"/>
          <w:b/>
          <w:sz w:val="25"/>
          <w:szCs w:val="25"/>
        </w:rPr>
        <w:t>P</w:t>
      </w:r>
      <w:r w:rsidR="00CB2309" w:rsidRPr="00A81AC2">
        <w:rPr>
          <w:rFonts w:ascii="Times New Roman" w:hAnsi="Times New Roman" w:cs="Times New Roman"/>
          <w:b/>
          <w:sz w:val="25"/>
          <w:szCs w:val="25"/>
        </w:rPr>
        <w:t>P</w:t>
      </w:r>
      <w:r w:rsidRPr="00A81AC2">
        <w:rPr>
          <w:rFonts w:ascii="Times New Roman" w:hAnsi="Times New Roman" w:cs="Times New Roman"/>
          <w:b/>
          <w:sz w:val="25"/>
          <w:szCs w:val="25"/>
        </w:rPr>
        <w:t>A</w:t>
      </w:r>
      <w:r w:rsidR="003A206D">
        <w:rPr>
          <w:rFonts w:ascii="Times New Roman" w:hAnsi="Times New Roman" w:cs="Times New Roman"/>
          <w:b/>
          <w:sz w:val="25"/>
          <w:szCs w:val="25"/>
        </w:rPr>
        <w:t>FCCINC</w:t>
      </w:r>
      <w:r w:rsidR="001C597C" w:rsidRPr="00A81AC2">
        <w:rPr>
          <w:rFonts w:ascii="Times New Roman" w:hAnsi="Times New Roman" w:cs="Times New Roman"/>
          <w:b/>
          <w:sz w:val="25"/>
          <w:szCs w:val="25"/>
        </w:rPr>
        <w:t xml:space="preserve"> from any e</w:t>
      </w:r>
      <w:r w:rsidRPr="00A81AC2">
        <w:rPr>
          <w:rFonts w:ascii="Times New Roman" w:hAnsi="Times New Roman" w:cs="Times New Roman"/>
          <w:b/>
          <w:sz w:val="25"/>
          <w:szCs w:val="25"/>
        </w:rPr>
        <w:t>xpectation</w:t>
      </w:r>
      <w:r w:rsidRPr="00A81AC2">
        <w:rPr>
          <w:rFonts w:ascii="Times New Roman" w:hAnsi="Times New Roman" w:cs="Times New Roman"/>
          <w:sz w:val="25"/>
          <w:szCs w:val="25"/>
        </w:rPr>
        <w:t xml:space="preserve"> </w:t>
      </w:r>
      <w:r w:rsidRPr="00A81AC2">
        <w:rPr>
          <w:rFonts w:ascii="Times New Roman" w:hAnsi="Times New Roman" w:cs="Times New Roman"/>
          <w:b/>
          <w:sz w:val="25"/>
          <w:szCs w:val="25"/>
        </w:rPr>
        <w:t>of confidentiality</w:t>
      </w:r>
      <w:r w:rsidRPr="00A81AC2">
        <w:rPr>
          <w:rFonts w:ascii="Times New Roman" w:hAnsi="Times New Roman" w:cs="Times New Roman"/>
          <w:sz w:val="25"/>
          <w:szCs w:val="25"/>
        </w:rPr>
        <w:t xml:space="preserve"> for the undersigned minor children and myself and attest that I am the parent or legal guardian of the children listed below and that I have the authority to authorize </w:t>
      </w:r>
      <w:r w:rsidR="00CB2309" w:rsidRPr="00A81AC2">
        <w:rPr>
          <w:rFonts w:ascii="Times New Roman" w:hAnsi="Times New Roman" w:cs="Times New Roman"/>
          <w:b/>
          <w:sz w:val="25"/>
          <w:szCs w:val="25"/>
        </w:rPr>
        <w:t>MPPA</w:t>
      </w:r>
      <w:r w:rsidR="003A206D">
        <w:rPr>
          <w:rFonts w:ascii="Times New Roman" w:hAnsi="Times New Roman" w:cs="Times New Roman"/>
          <w:b/>
          <w:sz w:val="25"/>
          <w:szCs w:val="25"/>
        </w:rPr>
        <w:t>FCCINC</w:t>
      </w:r>
      <w:r w:rsidRPr="00A81AC2">
        <w:rPr>
          <w:rFonts w:ascii="Times New Roman" w:hAnsi="Times New Roman" w:cs="Times New Roman"/>
          <w:sz w:val="25"/>
          <w:szCs w:val="25"/>
        </w:rPr>
        <w:t xml:space="preserve"> to use their photographs, videos, and names.</w:t>
      </w:r>
    </w:p>
    <w:p w14:paraId="1A098D21" w14:textId="614E6473" w:rsidR="00B552EC" w:rsidRPr="00A81AC2" w:rsidRDefault="003B6F7B" w:rsidP="00854E2A">
      <w:pPr>
        <w:jc w:val="both"/>
        <w:rPr>
          <w:rFonts w:ascii="Times New Roman" w:hAnsi="Times New Roman" w:cs="Times New Roman"/>
          <w:sz w:val="25"/>
          <w:szCs w:val="25"/>
        </w:rPr>
      </w:pPr>
      <w:r w:rsidRPr="00A81AC2">
        <w:rPr>
          <w:rFonts w:ascii="Times New Roman" w:hAnsi="Times New Roman" w:cs="Times New Roman"/>
          <w:sz w:val="25"/>
          <w:szCs w:val="25"/>
        </w:rPr>
        <w:t xml:space="preserve">I acknowledge that participation in publications and websites produced by </w:t>
      </w:r>
      <w:r w:rsidR="00CB2309" w:rsidRPr="00A81AC2">
        <w:rPr>
          <w:rFonts w:ascii="Times New Roman" w:hAnsi="Times New Roman" w:cs="Times New Roman"/>
          <w:b/>
          <w:sz w:val="25"/>
          <w:szCs w:val="25"/>
        </w:rPr>
        <w:t>MPPA</w:t>
      </w:r>
      <w:r w:rsidR="003A206D">
        <w:rPr>
          <w:rFonts w:ascii="Times New Roman" w:hAnsi="Times New Roman" w:cs="Times New Roman"/>
          <w:b/>
          <w:sz w:val="25"/>
          <w:szCs w:val="25"/>
        </w:rPr>
        <w:t>FCCINC</w:t>
      </w:r>
      <w:r w:rsidRPr="00A81AC2">
        <w:rPr>
          <w:rFonts w:ascii="Times New Roman" w:hAnsi="Times New Roman" w:cs="Times New Roman"/>
          <w:b/>
          <w:sz w:val="25"/>
          <w:szCs w:val="25"/>
        </w:rPr>
        <w:t xml:space="preserve"> </w:t>
      </w:r>
      <w:r w:rsidRPr="00A81AC2">
        <w:rPr>
          <w:rFonts w:ascii="Times New Roman" w:hAnsi="Times New Roman" w:cs="Times New Roman"/>
          <w:sz w:val="25"/>
          <w:szCs w:val="25"/>
        </w:rPr>
        <w:t>is voluntary, neither the minor children nor I will receive any financial compensation.</w:t>
      </w:r>
    </w:p>
    <w:p w14:paraId="7B77DFA9" w14:textId="7B8B53BA" w:rsidR="007F45EC" w:rsidRPr="00A81AC2" w:rsidRDefault="003B6F7B" w:rsidP="00854E2A">
      <w:pPr>
        <w:jc w:val="both"/>
        <w:rPr>
          <w:rFonts w:ascii="Times New Roman" w:hAnsi="Times New Roman" w:cs="Times New Roman"/>
          <w:sz w:val="25"/>
          <w:szCs w:val="25"/>
        </w:rPr>
      </w:pPr>
      <w:r w:rsidRPr="00A81AC2">
        <w:rPr>
          <w:rFonts w:ascii="Times New Roman" w:hAnsi="Times New Roman" w:cs="Times New Roman"/>
          <w:sz w:val="25"/>
          <w:szCs w:val="25"/>
        </w:rPr>
        <w:t xml:space="preserve">I further agree that participation in any publication and websites produced by </w:t>
      </w:r>
      <w:r w:rsidR="00CB2309" w:rsidRPr="00A81AC2">
        <w:rPr>
          <w:rFonts w:ascii="Times New Roman" w:hAnsi="Times New Roman" w:cs="Times New Roman"/>
          <w:b/>
          <w:sz w:val="25"/>
          <w:szCs w:val="25"/>
        </w:rPr>
        <w:t>MPP</w:t>
      </w:r>
      <w:r w:rsidRPr="00A81AC2">
        <w:rPr>
          <w:rFonts w:ascii="Times New Roman" w:hAnsi="Times New Roman" w:cs="Times New Roman"/>
          <w:b/>
          <w:sz w:val="25"/>
          <w:szCs w:val="25"/>
        </w:rPr>
        <w:t>A</w:t>
      </w:r>
      <w:r w:rsidR="003A206D">
        <w:rPr>
          <w:rFonts w:ascii="Times New Roman" w:hAnsi="Times New Roman" w:cs="Times New Roman"/>
          <w:b/>
          <w:sz w:val="25"/>
          <w:szCs w:val="25"/>
        </w:rPr>
        <w:t>FCCINC</w:t>
      </w:r>
      <w:r w:rsidRPr="00A81AC2">
        <w:rPr>
          <w:rFonts w:ascii="Times New Roman" w:hAnsi="Times New Roman" w:cs="Times New Roman"/>
          <w:b/>
          <w:sz w:val="25"/>
          <w:szCs w:val="25"/>
        </w:rPr>
        <w:t xml:space="preserve"> </w:t>
      </w:r>
      <w:r w:rsidRPr="00A81AC2">
        <w:rPr>
          <w:rFonts w:ascii="Times New Roman" w:hAnsi="Times New Roman" w:cs="Times New Roman"/>
          <w:sz w:val="25"/>
          <w:szCs w:val="25"/>
        </w:rPr>
        <w:t xml:space="preserve">confers no rights of ownership whatsoever. I release </w:t>
      </w:r>
      <w:r w:rsidRPr="00A81AC2">
        <w:rPr>
          <w:rFonts w:ascii="Times New Roman" w:hAnsi="Times New Roman" w:cs="Times New Roman"/>
          <w:b/>
          <w:sz w:val="25"/>
          <w:szCs w:val="25"/>
        </w:rPr>
        <w:t>MPPA</w:t>
      </w:r>
      <w:r w:rsidR="003A206D">
        <w:rPr>
          <w:rFonts w:ascii="Times New Roman" w:hAnsi="Times New Roman" w:cs="Times New Roman"/>
          <w:b/>
          <w:sz w:val="25"/>
          <w:szCs w:val="25"/>
        </w:rPr>
        <w:t>FCCINC</w:t>
      </w:r>
      <w:r w:rsidRPr="00A81AC2">
        <w:rPr>
          <w:rFonts w:ascii="Times New Roman" w:hAnsi="Times New Roman" w:cs="Times New Roman"/>
          <w:b/>
          <w:sz w:val="25"/>
          <w:szCs w:val="25"/>
        </w:rPr>
        <w:t xml:space="preserve">, </w:t>
      </w:r>
      <w:r w:rsidRPr="00A81AC2">
        <w:rPr>
          <w:rFonts w:ascii="Times New Roman" w:hAnsi="Times New Roman" w:cs="Times New Roman"/>
          <w:sz w:val="25"/>
          <w:szCs w:val="25"/>
        </w:rPr>
        <w:t>its</w:t>
      </w:r>
      <w:r w:rsidRPr="00A81AC2">
        <w:rPr>
          <w:rFonts w:ascii="Times New Roman" w:hAnsi="Times New Roman" w:cs="Times New Roman"/>
          <w:b/>
          <w:sz w:val="25"/>
          <w:szCs w:val="25"/>
        </w:rPr>
        <w:t xml:space="preserve"> </w:t>
      </w:r>
      <w:r w:rsidR="007F45EC" w:rsidRPr="00A81AC2">
        <w:rPr>
          <w:rFonts w:ascii="Times New Roman" w:hAnsi="Times New Roman" w:cs="Times New Roman"/>
          <w:sz w:val="25"/>
          <w:szCs w:val="25"/>
        </w:rPr>
        <w:t>employees and its contractors from liability for any claims by me or any third party in connection with my participation or the participation of the undersigned minor children.</w:t>
      </w:r>
    </w:p>
    <w:p w14:paraId="7ADFC76D" w14:textId="429C3105" w:rsidR="00953955" w:rsidRPr="00A81AC2" w:rsidRDefault="00A81AC2" w:rsidP="00854E2A">
      <w:pPr>
        <w:jc w:val="both"/>
        <w:rPr>
          <w:rFonts w:ascii="Times New Roman" w:hAnsi="Times New Roman" w:cs="Times New Roman"/>
          <w:sz w:val="25"/>
          <w:szCs w:val="25"/>
        </w:rPr>
      </w:pPr>
      <w:r w:rsidRPr="00A81AC2">
        <w:rPr>
          <w:rFonts w:ascii="Times New Roman" w:hAnsi="Times New Roman" w:cs="Times New Roman"/>
          <w:noProof/>
          <w:sz w:val="25"/>
          <w:szCs w:val="25"/>
        </w:rPr>
        <mc:AlternateContent>
          <mc:Choice Requires="wps">
            <w:drawing>
              <wp:anchor distT="0" distB="0" distL="114300" distR="114300" simplePos="0" relativeHeight="251659264" behindDoc="0" locked="0" layoutInCell="1" allowOverlap="1" wp14:anchorId="01C2EAC6" wp14:editId="1AB6365C">
                <wp:simplePos x="0" y="0"/>
                <wp:positionH relativeFrom="column">
                  <wp:posOffset>400050</wp:posOffset>
                </wp:positionH>
                <wp:positionV relativeFrom="paragraph">
                  <wp:posOffset>5080</wp:posOffset>
                </wp:positionV>
                <wp:extent cx="142875" cy="123825"/>
                <wp:effectExtent l="0" t="0" r="28575" b="28575"/>
                <wp:wrapNone/>
                <wp:docPr id="2" name="Oval 2"/>
                <wp:cNvGraphicFramePr/>
                <a:graphic xmlns:a="http://schemas.openxmlformats.org/drawingml/2006/main">
                  <a:graphicData uri="http://schemas.microsoft.com/office/word/2010/wordprocessingShape">
                    <wps:wsp>
                      <wps:cNvSpPr/>
                      <wps:spPr>
                        <a:xfrm>
                          <a:off x="0" y="0"/>
                          <a:ext cx="142875" cy="123825"/>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BD4D5F" id="Oval 2" o:spid="_x0000_s1026" style="position:absolute;margin-left:31.5pt;margin-top:.4pt;width:11.2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" fillcolor="white [3201]" strokecolor="#70ad47 [3209]" strokeweight="1pt">
                <v:stroke joinstyle="miter"/>
              </v:oval>
            </w:pict>
          </mc:Fallback>
        </mc:AlternateContent>
      </w:r>
      <w:r w:rsidR="00953955" w:rsidRPr="00A81AC2">
        <w:rPr>
          <w:rFonts w:ascii="Times New Roman" w:hAnsi="Times New Roman" w:cs="Times New Roman"/>
          <w:sz w:val="25"/>
          <w:szCs w:val="25"/>
        </w:rPr>
        <w:tab/>
      </w:r>
      <w:r w:rsidRPr="00A81AC2">
        <w:rPr>
          <w:rFonts w:ascii="Times New Roman" w:hAnsi="Times New Roman" w:cs="Times New Roman"/>
          <w:sz w:val="25"/>
          <w:szCs w:val="25"/>
        </w:rPr>
        <w:t xml:space="preserve">   I do not authorize MPPA</w:t>
      </w:r>
      <w:r w:rsidR="003A206D">
        <w:rPr>
          <w:rFonts w:ascii="Times New Roman" w:hAnsi="Times New Roman" w:cs="Times New Roman"/>
          <w:sz w:val="25"/>
          <w:szCs w:val="25"/>
        </w:rPr>
        <w:t>FCCINC</w:t>
      </w:r>
      <w:r w:rsidRPr="00A81AC2">
        <w:rPr>
          <w:rFonts w:ascii="Times New Roman" w:hAnsi="Times New Roman" w:cs="Times New Roman"/>
          <w:sz w:val="25"/>
          <w:szCs w:val="25"/>
        </w:rPr>
        <w:t xml:space="preserve"> to publish the photogra</w:t>
      </w:r>
      <w:r>
        <w:rPr>
          <w:rFonts w:ascii="Times New Roman" w:hAnsi="Times New Roman" w:cs="Times New Roman"/>
          <w:sz w:val="25"/>
          <w:szCs w:val="25"/>
        </w:rPr>
        <w:t>p</w:t>
      </w:r>
      <w:r w:rsidRPr="00A81AC2">
        <w:rPr>
          <w:rFonts w:ascii="Times New Roman" w:hAnsi="Times New Roman" w:cs="Times New Roman"/>
          <w:sz w:val="25"/>
          <w:szCs w:val="25"/>
        </w:rPr>
        <w:t>hs and videos taken of me and/or the undersigned minor children, and their names for use in MPPA</w:t>
      </w:r>
      <w:r w:rsidR="003A206D">
        <w:rPr>
          <w:rFonts w:ascii="Times New Roman" w:hAnsi="Times New Roman" w:cs="Times New Roman"/>
          <w:sz w:val="25"/>
          <w:szCs w:val="25"/>
        </w:rPr>
        <w:t>FCCINC</w:t>
      </w:r>
      <w:r w:rsidRPr="00A81AC2">
        <w:rPr>
          <w:rFonts w:ascii="Times New Roman" w:hAnsi="Times New Roman" w:cs="Times New Roman"/>
          <w:sz w:val="25"/>
          <w:szCs w:val="25"/>
        </w:rPr>
        <w:t xml:space="preserve"> printed publications, websites, and for training purposes.</w:t>
      </w:r>
    </w:p>
    <w:p w14:paraId="40CC4AD5" w14:textId="31098274" w:rsidR="007F45EC" w:rsidRPr="00A81AC2" w:rsidRDefault="007F45EC" w:rsidP="00854E2A">
      <w:pPr>
        <w:jc w:val="both"/>
        <w:rPr>
          <w:rFonts w:ascii="Times New Roman" w:hAnsi="Times New Roman" w:cs="Times New Roman"/>
          <w:sz w:val="25"/>
          <w:szCs w:val="25"/>
        </w:rPr>
      </w:pPr>
    </w:p>
    <w:p w14:paraId="785FB1B4" w14:textId="77777777" w:rsidR="007F45EC" w:rsidRPr="00A81AC2" w:rsidRDefault="007F45EC"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Signature: _______________________ Date: ______________</w:t>
      </w:r>
    </w:p>
    <w:p w14:paraId="0A314EEA" w14:textId="0CC96800" w:rsidR="003B6F7B" w:rsidRPr="00A81AC2" w:rsidRDefault="007F45EC"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Printed Name: ________________________</w:t>
      </w:r>
    </w:p>
    <w:p w14:paraId="20AD18B0" w14:textId="77777777" w:rsidR="007F45EC" w:rsidRPr="00A81AC2" w:rsidRDefault="007F45EC"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Street Address</w:t>
      </w:r>
      <w:r w:rsidR="00C44528" w:rsidRPr="00A81AC2">
        <w:rPr>
          <w:rFonts w:ascii="Times New Roman" w:hAnsi="Times New Roman" w:cs="Times New Roman"/>
          <w:sz w:val="25"/>
          <w:szCs w:val="25"/>
        </w:rPr>
        <w:t>: _______________________________________</w:t>
      </w:r>
    </w:p>
    <w:p w14:paraId="2B98DBD3"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City/State/Zip: _______________________________________</w:t>
      </w:r>
    </w:p>
    <w:p w14:paraId="2235F6DC"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Names and Ages of Minor Children:</w:t>
      </w:r>
    </w:p>
    <w:p w14:paraId="0B4C1B29"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Name: ____________________________ Age: _______</w:t>
      </w:r>
    </w:p>
    <w:p w14:paraId="01BAA115"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Name: ____________________________ Age: _______</w:t>
      </w:r>
    </w:p>
    <w:p w14:paraId="6FC2440B"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Name: ____________________________ Age: _______</w:t>
      </w:r>
    </w:p>
    <w:p w14:paraId="0AB95AA7"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Name: ____________________________ Age: _______</w:t>
      </w:r>
    </w:p>
    <w:p w14:paraId="03D77E6E" w14:textId="77777777" w:rsidR="00C44528" w:rsidRPr="00A81AC2" w:rsidRDefault="00C44528" w:rsidP="00DD6EDC">
      <w:pPr>
        <w:spacing w:after="0" w:line="360" w:lineRule="auto"/>
        <w:jc w:val="both"/>
        <w:rPr>
          <w:rFonts w:ascii="Times New Roman" w:hAnsi="Times New Roman" w:cs="Times New Roman"/>
          <w:sz w:val="25"/>
          <w:szCs w:val="25"/>
        </w:rPr>
      </w:pPr>
      <w:r w:rsidRPr="00A81AC2">
        <w:rPr>
          <w:rFonts w:ascii="Times New Roman" w:hAnsi="Times New Roman" w:cs="Times New Roman"/>
          <w:sz w:val="25"/>
          <w:szCs w:val="25"/>
        </w:rPr>
        <w:t>Name: ________________________</w:t>
      </w:r>
      <w:r w:rsidR="00DE5CD3" w:rsidRPr="00A81AC2">
        <w:rPr>
          <w:rFonts w:ascii="Times New Roman" w:hAnsi="Times New Roman" w:cs="Times New Roman"/>
          <w:sz w:val="25"/>
          <w:szCs w:val="25"/>
        </w:rPr>
        <w:t>____ Age: _______</w:t>
      </w:r>
    </w:p>
    <w:p w14:paraId="3C95953C" w14:textId="77777777" w:rsidR="006F606D" w:rsidRDefault="006F606D" w:rsidP="00894A76">
      <w:pPr>
        <w:spacing w:after="200" w:line="276" w:lineRule="auto"/>
        <w:jc w:val="center"/>
        <w:rPr>
          <w:rFonts w:ascii="Arial Black" w:eastAsia="Calibri" w:hAnsi="Arial Black" w:cs="Times New Roman"/>
          <w:color w:val="403152"/>
          <w:sz w:val="24"/>
          <w:szCs w:val="24"/>
        </w:rPr>
      </w:pPr>
    </w:p>
    <w:p w14:paraId="7D19F98E" w14:textId="36AB76A5" w:rsidR="00894A76" w:rsidRPr="00894A76" w:rsidRDefault="00894A76" w:rsidP="00894A76">
      <w:pPr>
        <w:spacing w:after="200" w:line="276" w:lineRule="auto"/>
        <w:jc w:val="center"/>
        <w:rPr>
          <w:rFonts w:ascii="Arial Black" w:eastAsia="Calibri" w:hAnsi="Arial Black" w:cs="Times New Roman"/>
          <w:color w:val="403152"/>
          <w:sz w:val="24"/>
          <w:szCs w:val="24"/>
        </w:rPr>
      </w:pPr>
      <w:r w:rsidRPr="00894A76">
        <w:rPr>
          <w:rFonts w:ascii="Arial Black" w:eastAsia="Calibri" w:hAnsi="Arial Black" w:cs="Times New Roman"/>
          <w:color w:val="403152"/>
          <w:sz w:val="24"/>
          <w:szCs w:val="24"/>
        </w:rPr>
        <w:lastRenderedPageBreak/>
        <w:t>Safe Sleep Practices Policy</w:t>
      </w:r>
    </w:p>
    <w:p w14:paraId="6887B43F" w14:textId="2F136DC5" w:rsidR="00894A76" w:rsidRPr="00894A76" w:rsidRDefault="00894A76" w:rsidP="00894A76">
      <w:pPr>
        <w:spacing w:after="200" w:line="276" w:lineRule="auto"/>
        <w:rPr>
          <w:rFonts w:ascii="Arial" w:eastAsia="Calibri" w:hAnsi="Arial" w:cs="Arial"/>
          <w:color w:val="403152"/>
          <w:sz w:val="24"/>
          <w:szCs w:val="24"/>
        </w:rPr>
      </w:pPr>
      <w:r w:rsidRPr="00894A76">
        <w:rPr>
          <w:rFonts w:ascii="Arial" w:eastAsia="Calibri" w:hAnsi="Arial" w:cs="Arial"/>
          <w:color w:val="403152"/>
          <w:sz w:val="24"/>
          <w:szCs w:val="24"/>
        </w:rPr>
        <w:t xml:space="preserve">Child’s name: __________________________ Date of birth: ________________ </w:t>
      </w:r>
    </w:p>
    <w:p w14:paraId="391AB1E0" w14:textId="77777777" w:rsidR="00894A76" w:rsidRPr="00894A76" w:rsidRDefault="00894A76" w:rsidP="00894A76">
      <w:pPr>
        <w:spacing w:after="200" w:line="276" w:lineRule="auto"/>
        <w:rPr>
          <w:rFonts w:ascii="Arial" w:eastAsia="Calibri" w:hAnsi="Arial" w:cs="Arial"/>
          <w:color w:val="403152"/>
          <w:sz w:val="24"/>
          <w:szCs w:val="24"/>
        </w:rPr>
      </w:pPr>
      <w:r w:rsidRPr="00894A76">
        <w:rPr>
          <w:rFonts w:ascii="Arial" w:eastAsia="Calibri" w:hAnsi="Arial" w:cs="Arial"/>
          <w:color w:val="403152"/>
          <w:sz w:val="24"/>
          <w:szCs w:val="24"/>
        </w:rPr>
        <w:t xml:space="preserve">Parent/Guardian name: ______________________________________________ </w:t>
      </w:r>
    </w:p>
    <w:p w14:paraId="5026A1CF" w14:textId="77777777" w:rsidR="00894A76" w:rsidRPr="00894A76" w:rsidRDefault="00894A76" w:rsidP="00894A76">
      <w:pPr>
        <w:spacing w:after="200" w:line="276" w:lineRule="auto"/>
        <w:rPr>
          <w:rFonts w:ascii="Arial" w:eastAsia="Calibri" w:hAnsi="Arial" w:cs="Arial"/>
          <w:b/>
          <w:color w:val="403152"/>
          <w:sz w:val="24"/>
          <w:szCs w:val="24"/>
        </w:rPr>
      </w:pPr>
      <w:r w:rsidRPr="00894A76">
        <w:rPr>
          <w:rFonts w:ascii="Arial" w:eastAsia="Calibri" w:hAnsi="Arial" w:cs="Arial"/>
          <w:b/>
          <w:color w:val="403152"/>
          <w:sz w:val="24"/>
          <w:szCs w:val="24"/>
        </w:rPr>
        <w:t xml:space="preserve">Safe Sleep Practices/Policies: </w:t>
      </w:r>
    </w:p>
    <w:p w14:paraId="751A6E51"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1)</w:t>
      </w:r>
      <w:r w:rsidRPr="00894A76">
        <w:rPr>
          <w:rFonts w:ascii="Arial" w:eastAsia="Calibri" w:hAnsi="Arial" w:cs="Arial"/>
          <w:color w:val="403152"/>
          <w:szCs w:val="24"/>
        </w:rPr>
        <w:t xml:space="preserve"> Infants will be placed on their backs in a crib to sleep unless a physician’s written statement authorizing another sleep position for that infant is provided. The written statement must include how the infant shall be placed to sleep and a time frame that the instructions are to be followed. </w:t>
      </w:r>
    </w:p>
    <w:p w14:paraId="12071DC1"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2)</w:t>
      </w:r>
      <w:r w:rsidRPr="00894A76">
        <w:rPr>
          <w:rFonts w:ascii="Arial" w:eastAsia="Calibri" w:hAnsi="Arial" w:cs="Arial"/>
          <w:color w:val="403152"/>
          <w:szCs w:val="24"/>
        </w:rPr>
        <w:t xml:space="preserve"> Cribs shall be in compliance with CPCS and ASTM safety standards. They will be maintained in good repair and free from hazards. </w:t>
      </w:r>
    </w:p>
    <w:p w14:paraId="360D2033"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3)</w:t>
      </w:r>
      <w:r w:rsidRPr="00894A76">
        <w:rPr>
          <w:rFonts w:ascii="Arial" w:eastAsia="Calibri" w:hAnsi="Arial" w:cs="Arial"/>
          <w:color w:val="403152"/>
          <w:szCs w:val="24"/>
        </w:rPr>
        <w:t xml:space="preserve"> No objects will be placed in or on the crib with an infant. This includes, but is not limited to, covers, blankets, toys, pillows, quilts, comforters, bumper pads, sheepskins, stuffed toys, or other soft items. </w:t>
      </w:r>
    </w:p>
    <w:p w14:paraId="30990903"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4)</w:t>
      </w:r>
      <w:r w:rsidRPr="00894A76">
        <w:rPr>
          <w:rFonts w:ascii="Arial" w:eastAsia="Calibri" w:hAnsi="Arial" w:cs="Arial"/>
          <w:color w:val="403152"/>
          <w:szCs w:val="24"/>
        </w:rPr>
        <w:t xml:space="preserve"> No objects will be attached to a crib with a sleeping infant, such as, but not limited to, crib gyms, toys, mirrors and mobiles. </w:t>
      </w:r>
    </w:p>
    <w:p w14:paraId="79FB92AD"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5)</w:t>
      </w:r>
      <w:r w:rsidRPr="00894A76">
        <w:rPr>
          <w:rFonts w:ascii="Arial" w:eastAsia="Calibri" w:hAnsi="Arial" w:cs="Arial"/>
          <w:color w:val="403152"/>
          <w:szCs w:val="24"/>
        </w:rPr>
        <w:t xml:space="preserve"> Only sleepers, sleep sacks and wearable blankets provided by the parent/guardian and that fit according to the commercial manufacturer’s guidelines and will not slip up around the infant’s face may be worn for the comfort of the sleeping infant. </w:t>
      </w:r>
    </w:p>
    <w:p w14:paraId="4336E7D7"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6)</w:t>
      </w:r>
      <w:r w:rsidRPr="00894A76">
        <w:rPr>
          <w:rFonts w:ascii="Arial" w:eastAsia="Calibri" w:hAnsi="Arial" w:cs="Arial"/>
          <w:color w:val="403152"/>
          <w:szCs w:val="24"/>
        </w:rPr>
        <w:t xml:space="preserve"> Individual crib bedding will be changed daily, or more often as needed, according to the rules. Bedding for cots/mats will be laundered daily or marked for individual use. If marked for individual use, the sheets/covers must be laundered weekly or more frequently if needed. This facility will adhere to the above practices throughout the center. </w:t>
      </w:r>
    </w:p>
    <w:p w14:paraId="2C68F9A6"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7)</w:t>
      </w:r>
      <w:r w:rsidRPr="00894A76">
        <w:rPr>
          <w:rFonts w:ascii="Arial" w:eastAsia="Calibri" w:hAnsi="Arial" w:cs="Arial"/>
          <w:color w:val="403152"/>
          <w:szCs w:val="24"/>
        </w:rPr>
        <w:t xml:space="preserve"> Infants who arrive at the center asleep or fall asleep in other equipment, on the floor or elsewhere, will moved to a safety-approved crib for sleep. </w:t>
      </w:r>
    </w:p>
    <w:p w14:paraId="523E2747"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8)</w:t>
      </w:r>
      <w:r w:rsidRPr="00894A76">
        <w:rPr>
          <w:rFonts w:ascii="Arial" w:eastAsia="Calibri" w:hAnsi="Arial" w:cs="Arial"/>
          <w:color w:val="403152"/>
          <w:szCs w:val="24"/>
        </w:rPr>
        <w:t xml:space="preserve"> Swaddling will not be permitted, unless a physician’s written statement authorizing it for a particular infant is provided. The written statement must include instructions and a time frame for swaddling the infant. </w:t>
      </w:r>
    </w:p>
    <w:p w14:paraId="35759DB2"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b/>
          <w:color w:val="403152"/>
          <w:szCs w:val="24"/>
        </w:rPr>
        <w:t>9)</w:t>
      </w:r>
      <w:r w:rsidRPr="00894A76">
        <w:rPr>
          <w:rFonts w:ascii="Arial" w:eastAsia="Calibri" w:hAnsi="Arial" w:cs="Arial"/>
          <w:color w:val="403152"/>
          <w:szCs w:val="24"/>
        </w:rPr>
        <w:t xml:space="preserve"> Wedges, other infant positioning devices and monitors will not be permitted unless a physician’s written statement authorizing its use for a particular infant is provided. The written statement must include instructions on how to use the device and a time frame for using it. </w:t>
      </w:r>
    </w:p>
    <w:p w14:paraId="7C2F7367" w14:textId="77777777" w:rsidR="00894A76" w:rsidRPr="00894A76" w:rsidRDefault="00894A76" w:rsidP="00894A76">
      <w:pPr>
        <w:spacing w:after="200" w:line="276" w:lineRule="auto"/>
        <w:rPr>
          <w:rFonts w:ascii="Arial" w:eastAsia="Calibri" w:hAnsi="Arial" w:cs="Arial"/>
          <w:color w:val="403152"/>
          <w:szCs w:val="24"/>
        </w:rPr>
      </w:pPr>
      <w:r w:rsidRPr="00894A76">
        <w:rPr>
          <w:rFonts w:ascii="Arial" w:eastAsia="Calibri" w:hAnsi="Arial" w:cs="Arial"/>
          <w:color w:val="403152"/>
          <w:szCs w:val="24"/>
        </w:rPr>
        <w:t xml:space="preserve">I acknowledge that the director or designee has advised me of the safe sleep practices followed by the facility. </w:t>
      </w:r>
    </w:p>
    <w:p w14:paraId="436B2A08" w14:textId="77777777" w:rsidR="00F54A52" w:rsidRDefault="00894A76" w:rsidP="00894A76">
      <w:pPr>
        <w:rPr>
          <w:rFonts w:ascii="Arial Black" w:eastAsia="Calibri" w:hAnsi="Arial Black" w:cs="Times New Roman"/>
          <w:color w:val="002060"/>
          <w:szCs w:val="24"/>
        </w:rPr>
      </w:pPr>
      <w:r w:rsidRPr="00894A76">
        <w:rPr>
          <w:rFonts w:ascii="Arial" w:eastAsia="Calibri" w:hAnsi="Arial" w:cs="Arial"/>
          <w:b/>
          <w:color w:val="403152"/>
          <w:szCs w:val="24"/>
        </w:rPr>
        <w:t>Signature:</w:t>
      </w:r>
      <w:r w:rsidRPr="00894A76">
        <w:rPr>
          <w:rFonts w:ascii="Arial" w:eastAsia="Calibri" w:hAnsi="Arial" w:cs="Arial"/>
          <w:color w:val="403152"/>
          <w:szCs w:val="24"/>
        </w:rPr>
        <w:t xml:space="preserve"> ___________________________________ </w:t>
      </w:r>
      <w:r w:rsidRPr="00894A76">
        <w:rPr>
          <w:rFonts w:ascii="Arial" w:eastAsia="Calibri" w:hAnsi="Arial" w:cs="Arial"/>
          <w:b/>
          <w:color w:val="403152"/>
          <w:szCs w:val="24"/>
        </w:rPr>
        <w:t>Date:</w:t>
      </w:r>
      <w:r w:rsidRPr="00894A76">
        <w:rPr>
          <w:rFonts w:ascii="Arial" w:eastAsia="Calibri" w:hAnsi="Arial" w:cs="Arial"/>
          <w:color w:val="403152"/>
          <w:szCs w:val="24"/>
        </w:rPr>
        <w:t xml:space="preserve"> ________________</w:t>
      </w:r>
      <w:r w:rsidRPr="00894A76">
        <w:rPr>
          <w:rFonts w:ascii="Arial Black" w:eastAsia="Calibri" w:hAnsi="Arial Black" w:cs="Times New Roman"/>
          <w:color w:val="403152"/>
          <w:szCs w:val="24"/>
        </w:rPr>
        <w:t xml:space="preserve"> </w:t>
      </w:r>
      <w:r w:rsidRPr="00894A76">
        <w:rPr>
          <w:rFonts w:ascii="Arial Black" w:eastAsia="Calibri" w:hAnsi="Arial Black" w:cs="Times New Roman"/>
          <w:color w:val="002060"/>
          <w:szCs w:val="24"/>
        </w:rPr>
        <w:cr/>
      </w:r>
    </w:p>
    <w:p w14:paraId="3380940B" w14:textId="77777777" w:rsidR="003A206D" w:rsidRPr="003A206D" w:rsidRDefault="003A206D" w:rsidP="003A206D">
      <w:pPr>
        <w:spacing w:after="17" w:line="249" w:lineRule="auto"/>
        <w:ind w:left="10" w:right="490" w:hanging="10"/>
        <w:jc w:val="center"/>
        <w:rPr>
          <w:rFonts w:ascii="Calibri" w:eastAsia="Comic Sans MS" w:hAnsi="Calibri" w:cs="Calibri"/>
          <w:color w:val="000000"/>
          <w:sz w:val="96"/>
          <w:szCs w:val="96"/>
        </w:rPr>
      </w:pPr>
      <w:r w:rsidRPr="003A206D">
        <w:rPr>
          <w:rFonts w:ascii="Calibri" w:eastAsia="Comic Sans MS" w:hAnsi="Calibri" w:cs="Calibri"/>
          <w:color w:val="000000"/>
          <w:sz w:val="96"/>
          <w:szCs w:val="96"/>
        </w:rPr>
        <w:lastRenderedPageBreak/>
        <w:t xml:space="preserve">MPPFCCINC </w:t>
      </w:r>
    </w:p>
    <w:p w14:paraId="66BC42EF" w14:textId="77777777" w:rsidR="003A206D" w:rsidRPr="003A206D" w:rsidRDefault="003A206D" w:rsidP="003A206D">
      <w:pPr>
        <w:spacing w:after="17" w:line="249" w:lineRule="auto"/>
        <w:ind w:left="10" w:hanging="10"/>
        <w:jc w:val="center"/>
        <w:rPr>
          <w:rFonts w:ascii="Calibri" w:eastAsia="Comic Sans MS" w:hAnsi="Calibri" w:cs="Calibri"/>
          <w:color w:val="000000"/>
          <w:sz w:val="24"/>
        </w:rPr>
      </w:pPr>
      <w:r w:rsidRPr="003A206D">
        <w:rPr>
          <w:rFonts w:ascii="Calibri" w:eastAsia="Comic Sans MS" w:hAnsi="Calibri" w:cs="Calibri"/>
          <w:color w:val="000000"/>
          <w:sz w:val="48"/>
        </w:rPr>
        <w:t xml:space="preserve">Rules and Regulations Parent Handbook </w:t>
      </w:r>
    </w:p>
    <w:p w14:paraId="5F60BBF7" w14:textId="77777777" w:rsidR="003A206D" w:rsidRPr="003A206D" w:rsidRDefault="003A206D" w:rsidP="003A206D">
      <w:pPr>
        <w:spacing w:after="17" w:line="249" w:lineRule="auto"/>
        <w:ind w:left="10" w:right="3" w:hanging="10"/>
        <w:jc w:val="center"/>
        <w:rPr>
          <w:rFonts w:ascii="Calibri" w:eastAsia="Comic Sans MS" w:hAnsi="Calibri" w:cs="Calibri"/>
          <w:color w:val="000000"/>
          <w:sz w:val="24"/>
        </w:rPr>
      </w:pPr>
      <w:r w:rsidRPr="003A206D">
        <w:rPr>
          <w:rFonts w:ascii="Calibri" w:eastAsia="Comic Sans MS" w:hAnsi="Calibri" w:cs="Calibri"/>
          <w:color w:val="000000"/>
          <w:sz w:val="48"/>
        </w:rPr>
        <w:t xml:space="preserve"> (Effective date 12/06/2021) </w:t>
      </w:r>
    </w:p>
    <w:p w14:paraId="1D17D736"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36A7FC59"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6588B1FB"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4820C73F"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2C88864B"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0C94ACE3" w14:textId="77777777" w:rsidR="003A206D" w:rsidRPr="003A206D" w:rsidRDefault="003A206D" w:rsidP="003A206D">
      <w:pPr>
        <w:spacing w:after="5" w:line="249" w:lineRule="auto"/>
        <w:ind w:left="-3" w:hanging="10"/>
        <w:rPr>
          <w:rFonts w:ascii="Calibri" w:eastAsia="Comic Sans MS" w:hAnsi="Calibri" w:cs="Calibri"/>
          <w:color w:val="000000"/>
          <w:sz w:val="24"/>
        </w:rPr>
      </w:pPr>
      <w:r w:rsidRPr="003A206D">
        <w:rPr>
          <w:rFonts w:ascii="Calibri" w:eastAsia="Comic Sans MS" w:hAnsi="Calibri" w:cs="Calibri"/>
          <w:color w:val="000000"/>
          <w:sz w:val="32"/>
        </w:rPr>
        <w:t xml:space="preserve">I, _________________________, by my signature below attest that I have received a copy of these rules and regulations. I further attest that I have read and understand these policies and rules and I agree to abide by them.  Failure to abide to the policies and procedures of MPPAFCCINC1&amp;2 D.B.A MPPA Family Childcare Center 1 &amp; 2 will result in child dismissal from the center. </w:t>
      </w:r>
    </w:p>
    <w:p w14:paraId="3EB93870"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62B6EE76"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color w:val="000000"/>
          <w:sz w:val="32"/>
        </w:rPr>
        <w:t xml:space="preserve"> </w:t>
      </w:r>
    </w:p>
    <w:p w14:paraId="1EE7138A" w14:textId="77777777" w:rsidR="003A206D" w:rsidRPr="003A206D" w:rsidRDefault="003A206D" w:rsidP="003A206D">
      <w:pPr>
        <w:tabs>
          <w:tab w:val="center" w:pos="3602"/>
          <w:tab w:val="center" w:pos="4322"/>
          <w:tab w:val="center" w:pos="5042"/>
          <w:tab w:val="center" w:pos="5762"/>
          <w:tab w:val="center" w:pos="7760"/>
        </w:tabs>
        <w:spacing w:after="5" w:line="249" w:lineRule="auto"/>
        <w:ind w:left="-13"/>
        <w:rPr>
          <w:rFonts w:ascii="Calibri" w:eastAsia="Comic Sans MS" w:hAnsi="Calibri" w:cs="Calibri"/>
          <w:color w:val="000000"/>
          <w:sz w:val="24"/>
        </w:rPr>
      </w:pPr>
      <w:r w:rsidRPr="003A206D">
        <w:rPr>
          <w:rFonts w:ascii="Calibri" w:eastAsia="Comic Sans MS" w:hAnsi="Calibri" w:cs="Calibri"/>
          <w:color w:val="000000"/>
          <w:sz w:val="32"/>
        </w:rPr>
        <w:t xml:space="preserve">______________________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_________________ </w:t>
      </w:r>
    </w:p>
    <w:p w14:paraId="21E5537A" w14:textId="77777777" w:rsidR="003A206D" w:rsidRPr="003A206D" w:rsidRDefault="003A206D" w:rsidP="003A206D">
      <w:pPr>
        <w:tabs>
          <w:tab w:val="center" w:pos="3602"/>
          <w:tab w:val="center" w:pos="4322"/>
          <w:tab w:val="center" w:pos="5042"/>
          <w:tab w:val="center" w:pos="5762"/>
          <w:tab w:val="center" w:pos="6751"/>
        </w:tabs>
        <w:spacing w:after="5" w:line="249" w:lineRule="auto"/>
        <w:ind w:left="-13"/>
        <w:rPr>
          <w:rFonts w:ascii="Calibri" w:eastAsia="Comic Sans MS" w:hAnsi="Calibri" w:cs="Calibri"/>
          <w:color w:val="000000"/>
          <w:sz w:val="24"/>
        </w:rPr>
      </w:pPr>
      <w:r w:rsidRPr="003A206D">
        <w:rPr>
          <w:rFonts w:ascii="Calibri" w:eastAsia="Comic Sans MS" w:hAnsi="Calibri" w:cs="Calibri"/>
          <w:b/>
          <w:color w:val="000000"/>
          <w:sz w:val="32"/>
        </w:rPr>
        <w:t>Signature – (Parent/Guardian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t xml:space="preserve"> </w:t>
      </w:r>
      <w:r w:rsidRPr="003A206D">
        <w:rPr>
          <w:rFonts w:ascii="Calibri" w:eastAsia="Comic Sans MS" w:hAnsi="Calibri" w:cs="Calibri"/>
          <w:color w:val="000000"/>
          <w:sz w:val="32"/>
        </w:rPr>
        <w:tab/>
      </w:r>
      <w:r w:rsidRPr="003A206D">
        <w:rPr>
          <w:rFonts w:ascii="Calibri" w:eastAsia="Comic Sans MS" w:hAnsi="Calibri" w:cs="Calibri"/>
          <w:b/>
          <w:color w:val="000000"/>
          <w:sz w:val="32"/>
        </w:rPr>
        <w:t>Date</w:t>
      </w:r>
      <w:r w:rsidRPr="003A206D">
        <w:rPr>
          <w:rFonts w:ascii="Calibri" w:eastAsia="Comic Sans MS" w:hAnsi="Calibri" w:cs="Calibri"/>
          <w:color w:val="000000"/>
          <w:sz w:val="32"/>
        </w:rPr>
        <w:t xml:space="preserve">  </w:t>
      </w:r>
    </w:p>
    <w:p w14:paraId="75C02797" w14:textId="77777777" w:rsidR="003A206D" w:rsidRPr="003A206D" w:rsidRDefault="003A206D" w:rsidP="003A206D">
      <w:pPr>
        <w:spacing w:after="221"/>
        <w:ind w:left="101"/>
        <w:jc w:val="center"/>
        <w:rPr>
          <w:rFonts w:ascii="Calibri" w:eastAsia="Comic Sans MS" w:hAnsi="Calibri" w:cs="Calibri"/>
          <w:color w:val="000000"/>
          <w:sz w:val="24"/>
        </w:rPr>
      </w:pPr>
      <w:r w:rsidRPr="003A206D">
        <w:rPr>
          <w:rFonts w:ascii="Calibri" w:eastAsia="Comic Sans MS" w:hAnsi="Calibri" w:cs="Calibri"/>
          <w:b/>
          <w:color w:val="000000"/>
          <w:sz w:val="32"/>
        </w:rPr>
        <w:t xml:space="preserve"> </w:t>
      </w:r>
    </w:p>
    <w:p w14:paraId="67BBB581" w14:textId="77777777" w:rsidR="003A206D" w:rsidRPr="003A206D" w:rsidRDefault="003A206D" w:rsidP="003A206D">
      <w:pPr>
        <w:spacing w:after="223"/>
        <w:ind w:left="101"/>
        <w:jc w:val="center"/>
        <w:rPr>
          <w:rFonts w:ascii="Calibri" w:eastAsia="Comic Sans MS" w:hAnsi="Calibri" w:cs="Calibri"/>
          <w:color w:val="000000"/>
          <w:sz w:val="24"/>
        </w:rPr>
      </w:pPr>
      <w:r w:rsidRPr="003A206D">
        <w:rPr>
          <w:rFonts w:ascii="Calibri" w:eastAsia="Comic Sans MS" w:hAnsi="Calibri" w:cs="Calibri"/>
          <w:b/>
          <w:color w:val="000000"/>
          <w:sz w:val="32"/>
        </w:rPr>
        <w:t xml:space="preserve"> </w:t>
      </w:r>
    </w:p>
    <w:p w14:paraId="272EF433" w14:textId="77777777" w:rsidR="003A206D" w:rsidRPr="003A206D" w:rsidRDefault="003A206D" w:rsidP="003A206D">
      <w:pPr>
        <w:spacing w:after="222"/>
        <w:ind w:left="2"/>
        <w:rPr>
          <w:rFonts w:ascii="Calibri" w:eastAsia="Comic Sans MS" w:hAnsi="Calibri" w:cs="Calibri"/>
          <w:color w:val="000000"/>
          <w:sz w:val="24"/>
        </w:rPr>
      </w:pPr>
      <w:r w:rsidRPr="003A206D">
        <w:rPr>
          <w:rFonts w:ascii="Calibri" w:eastAsia="Comic Sans MS" w:hAnsi="Calibri" w:cs="Calibri"/>
          <w:b/>
          <w:color w:val="000000"/>
          <w:sz w:val="32"/>
        </w:rPr>
        <w:t xml:space="preserve">______________________ </w:t>
      </w:r>
    </w:p>
    <w:p w14:paraId="4F5B164D" w14:textId="77777777" w:rsidR="003A206D" w:rsidRPr="003A206D" w:rsidRDefault="003A206D" w:rsidP="003A206D">
      <w:pPr>
        <w:spacing w:after="0"/>
        <w:ind w:left="2"/>
        <w:rPr>
          <w:rFonts w:ascii="Calibri" w:eastAsia="Comic Sans MS" w:hAnsi="Calibri" w:cs="Calibri"/>
          <w:color w:val="000000"/>
          <w:sz w:val="24"/>
        </w:rPr>
      </w:pPr>
      <w:r w:rsidRPr="003A206D">
        <w:rPr>
          <w:rFonts w:ascii="Calibri" w:eastAsia="Comic Sans MS" w:hAnsi="Calibri" w:cs="Calibri"/>
          <w:b/>
          <w:color w:val="000000"/>
          <w:sz w:val="32"/>
        </w:rPr>
        <w:t>Printed Name (Parent/Guardian)</w:t>
      </w:r>
      <w:r w:rsidRPr="003A206D">
        <w:rPr>
          <w:rFonts w:ascii="Calibri" w:eastAsia="Comic Sans MS" w:hAnsi="Calibri" w:cs="Calibri"/>
          <w:b/>
          <w:color w:val="000000"/>
          <w:sz w:val="24"/>
        </w:rPr>
        <w:t xml:space="preserve"> </w:t>
      </w:r>
    </w:p>
    <w:p w14:paraId="64A3B542" w14:textId="776D822F" w:rsidR="00F82B03" w:rsidRDefault="00F82B03" w:rsidP="00F82B03">
      <w:pPr>
        <w:pStyle w:val="Normal0"/>
        <w:ind w:left="403"/>
        <w:jc w:val="center"/>
        <w:rPr>
          <w:rFonts w:ascii="Comic Sans MS" w:hAnsi="Comic Sans MS"/>
          <w:color w:val="000000"/>
        </w:rPr>
      </w:pPr>
    </w:p>
    <w:p w14:paraId="3F2843C7" w14:textId="06BD0921" w:rsidR="00F82B03" w:rsidRDefault="00F82B03" w:rsidP="00F82B03">
      <w:pPr>
        <w:pStyle w:val="Normal0"/>
        <w:ind w:left="403"/>
        <w:jc w:val="center"/>
        <w:rPr>
          <w:rFonts w:ascii="Comic Sans MS" w:hAnsi="Comic Sans MS"/>
          <w:color w:val="000000"/>
        </w:rPr>
      </w:pPr>
    </w:p>
    <w:p w14:paraId="1D13F6AE" w14:textId="21EB33D3" w:rsidR="00F82B03" w:rsidRDefault="00F82B03" w:rsidP="00F82B03">
      <w:pPr>
        <w:pStyle w:val="Normal0"/>
        <w:ind w:left="403"/>
        <w:jc w:val="center"/>
        <w:rPr>
          <w:rFonts w:ascii="Comic Sans MS" w:hAnsi="Comic Sans MS"/>
          <w:color w:val="000000"/>
        </w:rPr>
      </w:pPr>
    </w:p>
    <w:p w14:paraId="572FEB7C" w14:textId="6469D8F9" w:rsidR="00F82B03" w:rsidRDefault="00F82B03" w:rsidP="00F82B03">
      <w:pPr>
        <w:pStyle w:val="Normal0"/>
        <w:ind w:left="403"/>
        <w:jc w:val="center"/>
        <w:rPr>
          <w:rFonts w:ascii="Comic Sans MS" w:hAnsi="Comic Sans MS"/>
          <w:color w:val="000000"/>
        </w:rPr>
      </w:pPr>
    </w:p>
    <w:p w14:paraId="4BB5BBFF" w14:textId="15FA02ED" w:rsidR="00F82B03" w:rsidRDefault="00F82B03" w:rsidP="00F82B03">
      <w:pPr>
        <w:pStyle w:val="Normal0"/>
        <w:ind w:left="403"/>
        <w:jc w:val="center"/>
        <w:rPr>
          <w:rFonts w:ascii="Comic Sans MS" w:hAnsi="Comic Sans MS"/>
          <w:color w:val="000000"/>
        </w:rPr>
      </w:pPr>
    </w:p>
    <w:p w14:paraId="334EF70B" w14:textId="77683CA1" w:rsidR="00F82B03" w:rsidRDefault="00F82B03" w:rsidP="00F82B03">
      <w:pPr>
        <w:pStyle w:val="Normal0"/>
        <w:ind w:left="403"/>
        <w:jc w:val="center"/>
        <w:rPr>
          <w:rFonts w:ascii="Comic Sans MS" w:hAnsi="Comic Sans MS"/>
          <w:color w:val="000000"/>
        </w:rPr>
      </w:pPr>
    </w:p>
    <w:p w14:paraId="74EAF24F" w14:textId="745EAA6C" w:rsidR="00F82B03" w:rsidRDefault="00F82B03" w:rsidP="00F82B03">
      <w:pPr>
        <w:pStyle w:val="Normal0"/>
        <w:ind w:left="403"/>
        <w:jc w:val="center"/>
        <w:rPr>
          <w:rFonts w:ascii="Comic Sans MS" w:hAnsi="Comic Sans MS"/>
          <w:color w:val="000000"/>
        </w:rPr>
      </w:pPr>
    </w:p>
    <w:p w14:paraId="6EBCD676" w14:textId="5D7C55FD" w:rsidR="00F82B03" w:rsidRDefault="00F82B03" w:rsidP="00F82B03">
      <w:pPr>
        <w:pStyle w:val="Normal0"/>
        <w:ind w:left="403"/>
        <w:jc w:val="center"/>
        <w:rPr>
          <w:rFonts w:ascii="Comic Sans MS" w:hAnsi="Comic Sans MS"/>
          <w:color w:val="000000"/>
        </w:rPr>
      </w:pPr>
    </w:p>
    <w:p w14:paraId="7703A807" w14:textId="23C3670D" w:rsidR="00214F4C" w:rsidRDefault="003A206D" w:rsidP="00214F4C">
      <w:pPr>
        <w:pStyle w:val="Normal0"/>
        <w:ind w:left="403"/>
        <w:jc w:val="center"/>
        <w:rPr>
          <w:rFonts w:ascii="Times New Roman" w:hAnsi="Times New Roman" w:cs="Times New Roman"/>
          <w:sz w:val="72"/>
          <w:szCs w:val="72"/>
        </w:rPr>
      </w:pPr>
      <w:r>
        <w:rPr>
          <w:rFonts w:ascii="Times New Roman" w:hAnsi="Times New Roman" w:cs="Times New Roman"/>
          <w:sz w:val="72"/>
          <w:szCs w:val="72"/>
        </w:rPr>
        <w:lastRenderedPageBreak/>
        <w:t>M</w:t>
      </w:r>
      <w:r w:rsidR="00214F4C">
        <w:rPr>
          <w:rFonts w:ascii="Times New Roman" w:hAnsi="Times New Roman" w:cs="Times New Roman"/>
          <w:sz w:val="72"/>
          <w:szCs w:val="72"/>
        </w:rPr>
        <w:t xml:space="preserve">PPA Family Childcare </w:t>
      </w:r>
    </w:p>
    <w:p w14:paraId="62520B3A" w14:textId="400208EC" w:rsidR="00214F4C" w:rsidRDefault="00214F4C" w:rsidP="00214F4C">
      <w:pPr>
        <w:pStyle w:val="Normal0"/>
        <w:ind w:left="403"/>
        <w:jc w:val="center"/>
      </w:pPr>
      <w:r>
        <w:rPr>
          <w:rFonts w:ascii="Times New Roman" w:hAnsi="Times New Roman" w:cs="Times New Roman"/>
          <w:sz w:val="72"/>
          <w:szCs w:val="72"/>
        </w:rPr>
        <w:t>Center, Inc.</w:t>
      </w:r>
      <w:r w:rsidR="0004324F">
        <w:rPr>
          <w:rFonts w:ascii="Times New Roman" w:hAnsi="Times New Roman" w:cs="Times New Roman"/>
          <w:sz w:val="72"/>
          <w:szCs w:val="72"/>
        </w:rPr>
        <w:t xml:space="preserve"> 1</w:t>
      </w:r>
      <w:r w:rsidR="003A206D">
        <w:rPr>
          <w:rFonts w:ascii="Times New Roman" w:hAnsi="Times New Roman" w:cs="Times New Roman"/>
          <w:sz w:val="72"/>
          <w:szCs w:val="72"/>
        </w:rPr>
        <w:t xml:space="preserve"> &amp; </w:t>
      </w:r>
      <w:r w:rsidR="0004324F">
        <w:rPr>
          <w:rFonts w:ascii="Times New Roman" w:hAnsi="Times New Roman" w:cs="Times New Roman"/>
          <w:sz w:val="72"/>
          <w:szCs w:val="72"/>
        </w:rPr>
        <w:t>2</w:t>
      </w:r>
    </w:p>
    <w:p w14:paraId="0085A57D" w14:textId="77777777" w:rsidR="00214F4C" w:rsidRDefault="00214F4C" w:rsidP="00214F4C">
      <w:pPr>
        <w:pStyle w:val="Normal0"/>
      </w:pPr>
    </w:p>
    <w:p w14:paraId="5A6578D2" w14:textId="77777777" w:rsidR="00214F4C" w:rsidRDefault="00214F4C" w:rsidP="00214F4C">
      <w:pPr>
        <w:pStyle w:val="Normal0"/>
      </w:pPr>
      <w:r>
        <w:t>Dear parent/guardian,</w:t>
      </w:r>
    </w:p>
    <w:p w14:paraId="01D8F992" w14:textId="77777777" w:rsidR="00214F4C" w:rsidRDefault="00214F4C" w:rsidP="00214F4C">
      <w:pPr>
        <w:pStyle w:val="Normal0"/>
      </w:pPr>
    </w:p>
    <w:p w14:paraId="7BEAF67B" w14:textId="7B9723A8" w:rsidR="00214F4C" w:rsidRDefault="00214F4C" w:rsidP="00214F4C">
      <w:pPr>
        <w:pStyle w:val="Normal0"/>
      </w:pPr>
      <w:r>
        <w:t xml:space="preserve">  MPPA</w:t>
      </w:r>
      <w:r w:rsidR="003A206D">
        <w:t>FCCINC</w:t>
      </w:r>
      <w:r>
        <w:t xml:space="preserve"> is pleased to offer </w:t>
      </w:r>
      <w:r>
        <w:rPr>
          <w:b/>
          <w:bCs/>
        </w:rPr>
        <w:t>MyProcare</w:t>
      </w:r>
      <w:r>
        <w:t>, a free online portal for you to access account information and easily pay tuition. MyProcare is safe, secure and created with your convenience in mind.</w:t>
      </w:r>
    </w:p>
    <w:p w14:paraId="7FFEBF79" w14:textId="77777777" w:rsidR="00214F4C" w:rsidRDefault="00214F4C" w:rsidP="00214F4C">
      <w:pPr>
        <w:pStyle w:val="Normal0"/>
      </w:pPr>
    </w:p>
    <w:p w14:paraId="6B04805D" w14:textId="77777777" w:rsidR="00214F4C" w:rsidRDefault="00214F4C" w:rsidP="00214F4C">
      <w:pPr>
        <w:pStyle w:val="Normal0"/>
      </w:pPr>
      <w:r>
        <w:rPr>
          <w:b/>
          <w:bCs/>
        </w:rPr>
        <w:t>Log in today!</w:t>
      </w:r>
    </w:p>
    <w:p w14:paraId="26BD4FEC" w14:textId="77777777" w:rsidR="00214F4C" w:rsidRDefault="00214F4C" w:rsidP="00214F4C">
      <w:pPr>
        <w:pStyle w:val="Normal0"/>
      </w:pPr>
    </w:p>
    <w:p w14:paraId="47AFC602" w14:textId="77777777" w:rsidR="00214F4C" w:rsidRDefault="00214F4C" w:rsidP="00214F4C">
      <w:pPr>
        <w:pStyle w:val="Normal0"/>
      </w:pPr>
      <w:r>
        <w:t>1. Go to the link below:</w:t>
      </w:r>
    </w:p>
    <w:p w14:paraId="3D4C1A30" w14:textId="77777777" w:rsidR="00214F4C" w:rsidRDefault="00214F4C" w:rsidP="00214F4C">
      <w:pPr>
        <w:pStyle w:val="Normal0"/>
      </w:pPr>
      <w:r>
        <w:t>https://www.myprocare.com/Default/Index?aWtuPTU3NTQ5Mjk3Nzg=</w:t>
      </w:r>
    </w:p>
    <w:p w14:paraId="2B9566A6" w14:textId="77777777" w:rsidR="00214F4C" w:rsidRDefault="00214F4C" w:rsidP="00214F4C">
      <w:pPr>
        <w:pStyle w:val="Normal0"/>
      </w:pPr>
    </w:p>
    <w:p w14:paraId="1D8FC586" w14:textId="77777777" w:rsidR="00214F4C" w:rsidRDefault="00214F4C" w:rsidP="00214F4C">
      <w:pPr>
        <w:pStyle w:val="Normal0"/>
      </w:pPr>
      <w:r>
        <w:t xml:space="preserve">2. Enter your email address (the email you have on file with MPPA) and </w:t>
      </w:r>
      <w:r>
        <w:br/>
        <w:t xml:space="preserve">choose </w:t>
      </w:r>
      <w:r>
        <w:rPr>
          <w:b/>
          <w:bCs/>
          <w:i/>
          <w:iCs/>
        </w:rPr>
        <w:t>Go</w:t>
      </w:r>
      <w:r>
        <w:rPr>
          <w:i/>
          <w:iCs/>
        </w:rPr>
        <w:t>.</w:t>
      </w:r>
    </w:p>
    <w:p w14:paraId="2F9969A4" w14:textId="77777777" w:rsidR="00214F4C" w:rsidRDefault="00214F4C" w:rsidP="00214F4C">
      <w:pPr>
        <w:pStyle w:val="Normal0"/>
      </w:pPr>
    </w:p>
    <w:p w14:paraId="2B7688C1" w14:textId="77777777" w:rsidR="00214F4C" w:rsidRDefault="00214F4C" w:rsidP="00214F4C">
      <w:pPr>
        <w:pStyle w:val="Normal0"/>
      </w:pPr>
      <w:r>
        <w:t xml:space="preserve">3. Enter the confirmation code sent to your email, choose a password, and press </w:t>
      </w:r>
      <w:r>
        <w:rPr>
          <w:b/>
          <w:bCs/>
          <w:i/>
          <w:iCs/>
        </w:rPr>
        <w:t>Go</w:t>
      </w:r>
      <w:r>
        <w:rPr>
          <w:i/>
          <w:iCs/>
        </w:rPr>
        <w:t>.</w:t>
      </w:r>
    </w:p>
    <w:p w14:paraId="7D691539" w14:textId="77777777" w:rsidR="00214F4C" w:rsidRDefault="00214F4C" w:rsidP="00214F4C">
      <w:pPr>
        <w:pStyle w:val="Normal0"/>
      </w:pPr>
    </w:p>
    <w:p w14:paraId="436025FD" w14:textId="77777777" w:rsidR="00214F4C" w:rsidRDefault="00214F4C" w:rsidP="00214F4C">
      <w:pPr>
        <w:pStyle w:val="Normal0"/>
      </w:pPr>
      <w:r>
        <w:t>4. Then you may:</w:t>
      </w:r>
    </w:p>
    <w:p w14:paraId="5A9E4588" w14:textId="77777777" w:rsidR="00214F4C" w:rsidRDefault="00214F4C" w:rsidP="00214F4C">
      <w:pPr>
        <w:pStyle w:val="Normal0"/>
      </w:pPr>
      <w:r>
        <w:tab/>
        <w:t>a. View your child’s time card, immunizations and more.</w:t>
      </w:r>
    </w:p>
    <w:p w14:paraId="04DE5E75" w14:textId="77777777" w:rsidR="00214F4C" w:rsidRDefault="00214F4C" w:rsidP="00214F4C">
      <w:pPr>
        <w:pStyle w:val="Normal0"/>
      </w:pPr>
      <w:r>
        <w:tab/>
        <w:t xml:space="preserve">b. Use the </w:t>
      </w:r>
      <w:r>
        <w:rPr>
          <w:b/>
          <w:bCs/>
          <w:i/>
          <w:iCs/>
        </w:rPr>
        <w:t>Pay</w:t>
      </w:r>
      <w:r>
        <w:t xml:space="preserve"> button to make a payment with your card.</w:t>
      </w:r>
    </w:p>
    <w:p w14:paraId="61DA5F21" w14:textId="77777777" w:rsidR="00214F4C" w:rsidRDefault="00214F4C" w:rsidP="00214F4C">
      <w:pPr>
        <w:pStyle w:val="Normal0"/>
        <w:rPr>
          <w:b/>
          <w:bCs/>
        </w:rPr>
      </w:pPr>
    </w:p>
    <w:p w14:paraId="118070C6" w14:textId="77777777" w:rsidR="00214F4C" w:rsidRDefault="00214F4C" w:rsidP="00214F4C">
      <w:pPr>
        <w:pStyle w:val="Normal0"/>
      </w:pPr>
    </w:p>
    <w:p w14:paraId="0773121B" w14:textId="77777777" w:rsidR="00214F4C" w:rsidRDefault="00214F4C" w:rsidP="00214F4C">
      <w:pPr>
        <w:pStyle w:val="Normal0"/>
      </w:pPr>
      <w:r>
        <w:t>Thank you!</w:t>
      </w:r>
    </w:p>
    <w:p w14:paraId="648A55CC" w14:textId="77777777" w:rsidR="00214F4C" w:rsidRDefault="00214F4C" w:rsidP="00214F4C">
      <w:pPr>
        <w:pStyle w:val="Normal0"/>
      </w:pPr>
    </w:p>
    <w:p w14:paraId="2A0A5198" w14:textId="77777777" w:rsidR="00214F4C" w:rsidRDefault="00214F4C" w:rsidP="00214F4C">
      <w:pPr>
        <w:pStyle w:val="Normal0"/>
      </w:pPr>
      <w:r>
        <w:rPr>
          <w:noProof/>
        </w:rPr>
        <w:drawing>
          <wp:anchor distT="0" distB="0" distL="0" distR="0" simplePos="0" relativeHeight="251663360" behindDoc="0" locked="0" layoutInCell="1" allowOverlap="1" wp14:anchorId="514300EB" wp14:editId="12870EF7">
            <wp:simplePos x="0" y="0"/>
            <wp:positionH relativeFrom="column">
              <wp:posOffset>993775</wp:posOffset>
            </wp:positionH>
            <wp:positionV relativeFrom="paragraph">
              <wp:posOffset>1084580</wp:posOffset>
            </wp:positionV>
            <wp:extent cx="4114800" cy="10077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1007745"/>
                    </a:xfrm>
                    <a:prstGeom prst="rect">
                      <a:avLst/>
                    </a:prstGeom>
                    <a:noFill/>
                    <a:ln>
                      <a:noFill/>
                    </a:ln>
                  </pic:spPr>
                </pic:pic>
              </a:graphicData>
            </a:graphic>
            <wp14:sizeRelH relativeFrom="page">
              <wp14:pctWidth>0</wp14:pctWidth>
            </wp14:sizeRelH>
            <wp14:sizeRelV relativeFrom="page">
              <wp14:pctHeight>0</wp14:pctHeight>
            </wp14:sizeRelV>
          </wp:anchor>
        </w:drawing>
      </w:r>
      <w:r>
        <w:t>MPPA and MyProcare</w:t>
      </w:r>
    </w:p>
    <w:p w14:paraId="68E90FEE" w14:textId="77777777" w:rsidR="00214F4C" w:rsidRDefault="00214F4C" w:rsidP="00214F4C">
      <w:pPr>
        <w:jc w:val="both"/>
        <w:rPr>
          <w:rFonts w:ascii="Comic Sans MS" w:hAnsi="Comic Sans MS"/>
          <w:b/>
          <w:sz w:val="20"/>
          <w:szCs w:val="24"/>
        </w:rPr>
      </w:pPr>
    </w:p>
    <w:p w14:paraId="501503E3" w14:textId="77777777" w:rsidR="00214F4C" w:rsidRDefault="00214F4C" w:rsidP="00214F4C">
      <w:pPr>
        <w:jc w:val="both"/>
        <w:rPr>
          <w:rFonts w:ascii="Comic Sans MS" w:hAnsi="Comic Sans MS"/>
          <w:b/>
          <w:sz w:val="20"/>
          <w:szCs w:val="24"/>
        </w:rPr>
      </w:pPr>
    </w:p>
    <w:p w14:paraId="5C086218" w14:textId="3C368602" w:rsidR="00214F4C" w:rsidRDefault="00214F4C" w:rsidP="003F6F14">
      <w:pPr>
        <w:rPr>
          <w:rFonts w:ascii="Comic Sans MS" w:hAnsi="Comic Sans MS"/>
          <w:b/>
          <w:sz w:val="24"/>
          <w:szCs w:val="24"/>
        </w:rPr>
      </w:pPr>
    </w:p>
    <w:p w14:paraId="12BFDC70" w14:textId="0EEF3FB4" w:rsidR="00214F4C" w:rsidRDefault="00214F4C" w:rsidP="003F6F14">
      <w:pPr>
        <w:rPr>
          <w:rFonts w:ascii="Comic Sans MS" w:hAnsi="Comic Sans MS"/>
          <w:b/>
          <w:sz w:val="24"/>
          <w:szCs w:val="24"/>
        </w:rPr>
      </w:pPr>
    </w:p>
    <w:p w14:paraId="0B6BA7FF" w14:textId="2AB658A9" w:rsidR="00214F4C" w:rsidRDefault="00214F4C" w:rsidP="003F6F14">
      <w:pPr>
        <w:rPr>
          <w:rFonts w:ascii="Comic Sans MS" w:hAnsi="Comic Sans MS"/>
          <w:b/>
          <w:sz w:val="24"/>
          <w:szCs w:val="24"/>
        </w:rPr>
      </w:pPr>
    </w:p>
    <w:p w14:paraId="30741354" w14:textId="1DC414E9" w:rsidR="00214F4C" w:rsidRDefault="00214F4C" w:rsidP="003F6F14">
      <w:pPr>
        <w:rPr>
          <w:rFonts w:ascii="Comic Sans MS" w:hAnsi="Comic Sans MS"/>
          <w:b/>
          <w:sz w:val="24"/>
          <w:szCs w:val="24"/>
        </w:rPr>
      </w:pPr>
    </w:p>
    <w:p w14:paraId="76035995" w14:textId="77777777" w:rsidR="00DD6EDC" w:rsidRDefault="00DD6EDC">
      <w:pPr>
        <w:rPr>
          <w:rFonts w:ascii="Comic Sans MS" w:hAnsi="Comic Sans MS"/>
          <w:b/>
          <w:sz w:val="24"/>
          <w:szCs w:val="24"/>
        </w:rPr>
      </w:pPr>
    </w:p>
    <w:sectPr w:rsidR="00DD6EDC" w:rsidSect="00C447BB">
      <w:headerReference w:type="default" r:id="rId9"/>
      <w:footerReference w:type="default" r:id="rId10"/>
      <w:pgSz w:w="12240" w:h="15840"/>
      <w:pgMar w:top="1440" w:right="1440" w:bottom="1440" w:left="144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B7769" w14:textId="77777777" w:rsidR="00626024" w:rsidRDefault="00626024" w:rsidP="0063248A">
      <w:pPr>
        <w:spacing w:after="0" w:line="240" w:lineRule="auto"/>
      </w:pPr>
      <w:r>
        <w:separator/>
      </w:r>
    </w:p>
  </w:endnote>
  <w:endnote w:type="continuationSeparator" w:id="0">
    <w:p w14:paraId="0F3EBC8F" w14:textId="77777777" w:rsidR="00626024" w:rsidRDefault="00626024" w:rsidP="00632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038085"/>
      <w:docPartObj>
        <w:docPartGallery w:val="Page Numbers (Bottom of Page)"/>
        <w:docPartUnique/>
      </w:docPartObj>
    </w:sdtPr>
    <w:sdtEndPr/>
    <w:sdtContent>
      <w:sdt>
        <w:sdtPr>
          <w:id w:val="-1769616900"/>
          <w:docPartObj>
            <w:docPartGallery w:val="Page Numbers (Top of Page)"/>
            <w:docPartUnique/>
          </w:docPartObj>
        </w:sdtPr>
        <w:sdtEndPr/>
        <w:sdtContent>
          <w:p w14:paraId="274004C2" w14:textId="4E2861B0" w:rsidR="000C1D08" w:rsidRDefault="000C1D0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A720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A7207">
              <w:rPr>
                <w:b/>
                <w:bCs/>
                <w:noProof/>
              </w:rPr>
              <w:t>10</w:t>
            </w:r>
            <w:r>
              <w:rPr>
                <w:b/>
                <w:bCs/>
                <w:sz w:val="24"/>
                <w:szCs w:val="24"/>
              </w:rPr>
              <w:fldChar w:fldCharType="end"/>
            </w:r>
          </w:p>
        </w:sdtContent>
      </w:sdt>
    </w:sdtContent>
  </w:sdt>
  <w:p w14:paraId="77699EC7" w14:textId="77777777" w:rsidR="000C1D08" w:rsidRDefault="000C1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202CD" w14:textId="77777777" w:rsidR="00626024" w:rsidRDefault="00626024" w:rsidP="0063248A">
      <w:pPr>
        <w:spacing w:after="0" w:line="240" w:lineRule="auto"/>
      </w:pPr>
      <w:r>
        <w:separator/>
      </w:r>
    </w:p>
  </w:footnote>
  <w:footnote w:type="continuationSeparator" w:id="0">
    <w:p w14:paraId="1B59D34A" w14:textId="77777777" w:rsidR="00626024" w:rsidRDefault="00626024" w:rsidP="006324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9F5B4" w14:textId="08A674B0" w:rsidR="006F606D" w:rsidRPr="002374B0" w:rsidRDefault="006F606D" w:rsidP="002374B0">
    <w:pPr>
      <w:spacing w:before="240" w:after="0"/>
      <w:jc w:val="center"/>
      <w:rPr>
        <w:b/>
        <w:bCs/>
        <w:sz w:val="28"/>
      </w:rPr>
    </w:pPr>
    <w:r w:rsidRPr="002374B0">
      <w:rPr>
        <w:b/>
        <w:bCs/>
        <w:sz w:val="28"/>
      </w:rPr>
      <w:t>MPPA F</w:t>
    </w:r>
    <w:r w:rsidR="00483426">
      <w:rPr>
        <w:b/>
        <w:bCs/>
        <w:sz w:val="28"/>
      </w:rPr>
      <w:t>amily Childcare Inc</w:t>
    </w:r>
  </w:p>
  <w:p w14:paraId="3DA3E3F7" w14:textId="77777777" w:rsidR="006F606D" w:rsidRPr="002374B0" w:rsidRDefault="006F606D" w:rsidP="002374B0">
    <w:pPr>
      <w:spacing w:before="240" w:after="0"/>
      <w:jc w:val="center"/>
      <w:rPr>
        <w:b/>
        <w:bCs/>
        <w:sz w:val="28"/>
      </w:rPr>
    </w:pPr>
    <w:r w:rsidRPr="002374B0">
      <w:rPr>
        <w:b/>
        <w:bCs/>
        <w:sz w:val="28"/>
      </w:rPr>
      <w:t>Enrollment Form</w:t>
    </w:r>
  </w:p>
  <w:p w14:paraId="227F07B4" w14:textId="77777777" w:rsidR="006F606D" w:rsidRDefault="006F6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1571D"/>
    <w:multiLevelType w:val="hybridMultilevel"/>
    <w:tmpl w:val="7BD8A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0D1FAF"/>
    <w:multiLevelType w:val="hybridMultilevel"/>
    <w:tmpl w:val="6A18B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225423"/>
    <w:multiLevelType w:val="hybridMultilevel"/>
    <w:tmpl w:val="1DC8FE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547DE0"/>
    <w:multiLevelType w:val="hybridMultilevel"/>
    <w:tmpl w:val="7C309F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2NDW0MLMwNzAxMTFW0lEKTi0uzszPAykwrgUA3kbIjSwAAAA="/>
  </w:docVars>
  <w:rsids>
    <w:rsidRoot w:val="00A76A3F"/>
    <w:rsid w:val="00001537"/>
    <w:rsid w:val="000352BA"/>
    <w:rsid w:val="0004324F"/>
    <w:rsid w:val="00054E75"/>
    <w:rsid w:val="000776A5"/>
    <w:rsid w:val="00085457"/>
    <w:rsid w:val="000871A9"/>
    <w:rsid w:val="00093F33"/>
    <w:rsid w:val="000C1D08"/>
    <w:rsid w:val="000C36A8"/>
    <w:rsid w:val="000D3ADB"/>
    <w:rsid w:val="000F618E"/>
    <w:rsid w:val="00145C1B"/>
    <w:rsid w:val="0016391F"/>
    <w:rsid w:val="00182259"/>
    <w:rsid w:val="0018250E"/>
    <w:rsid w:val="001A6133"/>
    <w:rsid w:val="001C597C"/>
    <w:rsid w:val="001F526E"/>
    <w:rsid w:val="00214F4C"/>
    <w:rsid w:val="00216C7D"/>
    <w:rsid w:val="0023033F"/>
    <w:rsid w:val="002374B0"/>
    <w:rsid w:val="00285301"/>
    <w:rsid w:val="00286489"/>
    <w:rsid w:val="002C02AD"/>
    <w:rsid w:val="002E5A6D"/>
    <w:rsid w:val="002E6928"/>
    <w:rsid w:val="002F7DF9"/>
    <w:rsid w:val="003A206D"/>
    <w:rsid w:val="003B2BC8"/>
    <w:rsid w:val="003B6F7B"/>
    <w:rsid w:val="003F0515"/>
    <w:rsid w:val="003F6F14"/>
    <w:rsid w:val="00433658"/>
    <w:rsid w:val="00457738"/>
    <w:rsid w:val="00483426"/>
    <w:rsid w:val="004B00D8"/>
    <w:rsid w:val="004F677B"/>
    <w:rsid w:val="00511EDF"/>
    <w:rsid w:val="0055183F"/>
    <w:rsid w:val="00563F23"/>
    <w:rsid w:val="0062117E"/>
    <w:rsid w:val="00624A91"/>
    <w:rsid w:val="00626024"/>
    <w:rsid w:val="0063248A"/>
    <w:rsid w:val="006646A8"/>
    <w:rsid w:val="00677601"/>
    <w:rsid w:val="00695A18"/>
    <w:rsid w:val="006C6C92"/>
    <w:rsid w:val="006F4F1C"/>
    <w:rsid w:val="006F606D"/>
    <w:rsid w:val="00714000"/>
    <w:rsid w:val="00733676"/>
    <w:rsid w:val="00763382"/>
    <w:rsid w:val="007657B8"/>
    <w:rsid w:val="007E17B7"/>
    <w:rsid w:val="007F1841"/>
    <w:rsid w:val="007F45EC"/>
    <w:rsid w:val="00854E2A"/>
    <w:rsid w:val="0087308B"/>
    <w:rsid w:val="00894A76"/>
    <w:rsid w:val="008B62C3"/>
    <w:rsid w:val="008C23D0"/>
    <w:rsid w:val="0091650B"/>
    <w:rsid w:val="00953955"/>
    <w:rsid w:val="00984957"/>
    <w:rsid w:val="009B7B72"/>
    <w:rsid w:val="009D7E4F"/>
    <w:rsid w:val="009E278C"/>
    <w:rsid w:val="00A34298"/>
    <w:rsid w:val="00A72320"/>
    <w:rsid w:val="00A76A3F"/>
    <w:rsid w:val="00A81AC2"/>
    <w:rsid w:val="00A82FE4"/>
    <w:rsid w:val="00A8742B"/>
    <w:rsid w:val="00A97152"/>
    <w:rsid w:val="00AF26AA"/>
    <w:rsid w:val="00AF614E"/>
    <w:rsid w:val="00B27450"/>
    <w:rsid w:val="00B52589"/>
    <w:rsid w:val="00B552EC"/>
    <w:rsid w:val="00B654BF"/>
    <w:rsid w:val="00B9358E"/>
    <w:rsid w:val="00BA47F8"/>
    <w:rsid w:val="00BF2AEF"/>
    <w:rsid w:val="00C01FFD"/>
    <w:rsid w:val="00C11AF6"/>
    <w:rsid w:val="00C1776A"/>
    <w:rsid w:val="00C22D99"/>
    <w:rsid w:val="00C44528"/>
    <w:rsid w:val="00C447BB"/>
    <w:rsid w:val="00C648AD"/>
    <w:rsid w:val="00C92FDE"/>
    <w:rsid w:val="00C935C7"/>
    <w:rsid w:val="00CA7207"/>
    <w:rsid w:val="00CA767C"/>
    <w:rsid w:val="00CB2309"/>
    <w:rsid w:val="00CB61B7"/>
    <w:rsid w:val="00CC357A"/>
    <w:rsid w:val="00CE481A"/>
    <w:rsid w:val="00D02FC5"/>
    <w:rsid w:val="00D06EBA"/>
    <w:rsid w:val="00D46670"/>
    <w:rsid w:val="00D606EA"/>
    <w:rsid w:val="00D842DF"/>
    <w:rsid w:val="00DC11B8"/>
    <w:rsid w:val="00DD6EDC"/>
    <w:rsid w:val="00DE5CD3"/>
    <w:rsid w:val="00E3436D"/>
    <w:rsid w:val="00EA0674"/>
    <w:rsid w:val="00ED031E"/>
    <w:rsid w:val="00EF6EFA"/>
    <w:rsid w:val="00F54A52"/>
    <w:rsid w:val="00F76256"/>
    <w:rsid w:val="00F82B03"/>
    <w:rsid w:val="00F9215B"/>
    <w:rsid w:val="2F862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8C915"/>
  <w15:docId w15:val="{78F61268-B894-4836-A5B0-D84511306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2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48A"/>
  </w:style>
  <w:style w:type="paragraph" w:styleId="Footer">
    <w:name w:val="footer"/>
    <w:basedOn w:val="Normal"/>
    <w:link w:val="FooterChar"/>
    <w:uiPriority w:val="99"/>
    <w:unhideWhenUsed/>
    <w:rsid w:val="00632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48A"/>
  </w:style>
  <w:style w:type="paragraph" w:styleId="BalloonText">
    <w:name w:val="Balloon Text"/>
    <w:basedOn w:val="Normal"/>
    <w:link w:val="BalloonTextChar"/>
    <w:uiPriority w:val="99"/>
    <w:semiHidden/>
    <w:unhideWhenUsed/>
    <w:rsid w:val="00087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1A9"/>
    <w:rPr>
      <w:rFonts w:ascii="Tahoma" w:hAnsi="Tahoma" w:cs="Tahoma"/>
      <w:sz w:val="16"/>
      <w:szCs w:val="16"/>
    </w:rPr>
  </w:style>
  <w:style w:type="paragraph" w:customStyle="1" w:styleId="Default">
    <w:name w:val="Default"/>
    <w:rsid w:val="003B2BC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0">
    <w:name w:val="[Normal]"/>
    <w:rsid w:val="00214F4C"/>
    <w:pPr>
      <w:widowControl w:val="0"/>
      <w:autoSpaceDE w:val="0"/>
      <w:autoSpaceDN w:val="0"/>
      <w:adjustRightInd w:val="0"/>
      <w:spacing w:after="0" w:line="240" w:lineRule="auto"/>
    </w:pPr>
    <w:rPr>
      <w:rFonts w:ascii="Arial" w:hAnsi="Arial" w:cs="Arial"/>
      <w:sz w:val="24"/>
      <w:szCs w:val="24"/>
    </w:rPr>
  </w:style>
  <w:style w:type="paragraph" w:styleId="ListParagraph">
    <w:name w:val="List Paragraph"/>
    <w:basedOn w:val="Normal"/>
    <w:uiPriority w:val="34"/>
    <w:qFormat/>
    <w:rsid w:val="00214F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89329">
      <w:bodyDiv w:val="1"/>
      <w:marLeft w:val="0"/>
      <w:marRight w:val="0"/>
      <w:marTop w:val="0"/>
      <w:marBottom w:val="0"/>
      <w:divBdr>
        <w:top w:val="none" w:sz="0" w:space="0" w:color="auto"/>
        <w:left w:val="none" w:sz="0" w:space="0" w:color="auto"/>
        <w:bottom w:val="none" w:sz="0" w:space="0" w:color="auto"/>
        <w:right w:val="none" w:sz="0" w:space="0" w:color="auto"/>
      </w:divBdr>
    </w:div>
    <w:div w:id="123512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19787-7E31-437A-A7E7-F593B527D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0</Pages>
  <Words>2537</Words>
  <Characters>1446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dc:creator>
  <cp:keywords/>
  <dc:description/>
  <cp:lastModifiedBy>Ceniah Johnson</cp:lastModifiedBy>
  <cp:revision>28</cp:revision>
  <cp:lastPrinted>2020-09-21T16:05:00Z</cp:lastPrinted>
  <dcterms:created xsi:type="dcterms:W3CDTF">2017-01-03T16:53:00Z</dcterms:created>
  <dcterms:modified xsi:type="dcterms:W3CDTF">2021-12-08T03:25:00Z</dcterms:modified>
</cp:coreProperties>
</file>